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AEB92E" w14:textId="79861466" w:rsidR="00B12E90" w:rsidRDefault="005276B7" w:rsidP="00B12E90">
      <w:pPr>
        <w:jc w:val="center"/>
      </w:pPr>
      <w:proofErr w:type="spellStart"/>
      <w:r>
        <w:t>Rezultati</w:t>
      </w:r>
      <w:proofErr w:type="spellEnd"/>
      <w:r>
        <w:t xml:space="preserve"> </w:t>
      </w:r>
      <w:proofErr w:type="spellStart"/>
      <w:r w:rsidR="007F06CA">
        <w:t>aprils</w:t>
      </w:r>
      <w:r>
        <w:t>kog</w:t>
      </w:r>
      <w:proofErr w:type="spellEnd"/>
      <w:r>
        <w:t xml:space="preserve"> </w:t>
      </w:r>
      <w:proofErr w:type="spellStart"/>
      <w:r>
        <w:t>ispitnog</w:t>
      </w:r>
      <w:proofErr w:type="spellEnd"/>
      <w:r>
        <w:t xml:space="preserve"> </w:t>
      </w:r>
      <w:proofErr w:type="spellStart"/>
      <w:r>
        <w:t>roka</w:t>
      </w:r>
      <w:proofErr w:type="spellEnd"/>
    </w:p>
    <w:p w14:paraId="00C71F08" w14:textId="68E04E22" w:rsidR="00B12E90" w:rsidRDefault="007F06CA" w:rsidP="007F06CA">
      <w:proofErr w:type="spellStart"/>
      <w:r>
        <w:t>Proizvodno</w:t>
      </w:r>
      <w:proofErr w:type="spellEnd"/>
      <w:r>
        <w:t xml:space="preserve"> </w:t>
      </w:r>
      <w:proofErr w:type="spellStart"/>
      <w:r>
        <w:t>mašinstvo</w:t>
      </w:r>
      <w:proofErr w:type="spellEnd"/>
    </w:p>
    <w:tbl>
      <w:tblPr>
        <w:tblW w:w="5000" w:type="pct"/>
        <w:tblLook w:val="04A0" w:firstRow="1" w:lastRow="0" w:firstColumn="1" w:lastColumn="0" w:noHBand="0" w:noVBand="1"/>
      </w:tblPr>
      <w:tblGrid>
        <w:gridCol w:w="1185"/>
        <w:gridCol w:w="1234"/>
        <w:gridCol w:w="1213"/>
        <w:gridCol w:w="949"/>
        <w:gridCol w:w="1034"/>
        <w:gridCol w:w="1034"/>
        <w:gridCol w:w="1034"/>
        <w:gridCol w:w="1034"/>
        <w:gridCol w:w="1081"/>
        <w:gridCol w:w="992"/>
      </w:tblGrid>
      <w:tr w:rsidR="00903306" w:rsidRPr="007F06CA" w14:paraId="4B71C71A" w14:textId="77777777" w:rsidTr="00903306">
        <w:trPr>
          <w:trHeight w:val="300"/>
        </w:trPr>
        <w:tc>
          <w:tcPr>
            <w:tcW w:w="607" w:type="pct"/>
            <w:tcBorders>
              <w:top w:val="single" w:sz="8" w:space="0" w:color="17365D"/>
              <w:left w:val="single" w:sz="8" w:space="0" w:color="17365D"/>
              <w:bottom w:val="nil"/>
              <w:right w:val="single" w:sz="4" w:space="0" w:color="548DD4"/>
            </w:tcBorders>
            <w:shd w:val="clear" w:color="0F243E" w:fill="0F243E"/>
            <w:noWrap/>
            <w:vAlign w:val="center"/>
            <w:hideMark/>
          </w:tcPr>
          <w:p w14:paraId="32DC46D9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</w:rPr>
            </w:pPr>
            <w:r w:rsidRPr="007F06CA">
              <w:rPr>
                <w:rFonts w:ascii="Calibri" w:eastAsia="Times New Roman" w:hAnsi="Calibri" w:cs="Calibri"/>
                <w:color w:val="FFFFFF"/>
              </w:rPr>
              <w:t> </w:t>
            </w:r>
          </w:p>
        </w:tc>
        <w:tc>
          <w:tcPr>
            <w:tcW w:w="396" w:type="pct"/>
            <w:tcBorders>
              <w:top w:val="single" w:sz="8" w:space="0" w:color="17375D"/>
              <w:left w:val="single" w:sz="4" w:space="0" w:color="538ED5"/>
              <w:bottom w:val="nil"/>
              <w:right w:val="single" w:sz="4" w:space="0" w:color="538ED5"/>
            </w:tcBorders>
            <w:shd w:val="clear" w:color="0F253F" w:fill="0F253F"/>
            <w:noWrap/>
            <w:vAlign w:val="center"/>
            <w:hideMark/>
          </w:tcPr>
          <w:p w14:paraId="4796CDCB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7F06CA">
              <w:rPr>
                <w:rFonts w:ascii="Calibri" w:eastAsia="Times New Roman" w:hAnsi="Calibri" w:cs="Calibri"/>
                <w:b/>
                <w:bCs/>
                <w:color w:val="FFFFFF"/>
              </w:rPr>
              <w:t xml:space="preserve">Br. </w:t>
            </w:r>
            <w:proofErr w:type="spellStart"/>
            <w:r w:rsidRPr="007F06CA">
              <w:rPr>
                <w:rFonts w:ascii="Calibri" w:eastAsia="Times New Roman" w:hAnsi="Calibri" w:cs="Calibri"/>
                <w:b/>
                <w:bCs/>
                <w:color w:val="FFFFFF"/>
              </w:rPr>
              <w:t>Indeksa</w:t>
            </w:r>
            <w:proofErr w:type="spellEnd"/>
          </w:p>
        </w:tc>
        <w:tc>
          <w:tcPr>
            <w:tcW w:w="438" w:type="pct"/>
            <w:tcBorders>
              <w:top w:val="single" w:sz="8" w:space="0" w:color="17375D"/>
              <w:left w:val="nil"/>
              <w:bottom w:val="nil"/>
              <w:right w:val="single" w:sz="4" w:space="0" w:color="538ED5"/>
            </w:tcBorders>
            <w:shd w:val="clear" w:color="0F253F" w:fill="0F253F"/>
            <w:noWrap/>
            <w:vAlign w:val="center"/>
            <w:hideMark/>
          </w:tcPr>
          <w:p w14:paraId="7F61D236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proofErr w:type="spellStart"/>
            <w:r w:rsidRPr="007F06CA">
              <w:rPr>
                <w:rFonts w:ascii="Calibri" w:eastAsia="Times New Roman" w:hAnsi="Calibri" w:cs="Calibri"/>
                <w:b/>
                <w:bCs/>
                <w:color w:val="FFFFFF"/>
              </w:rPr>
              <w:t>Prezime</w:t>
            </w:r>
            <w:proofErr w:type="spellEnd"/>
          </w:p>
        </w:tc>
        <w:tc>
          <w:tcPr>
            <w:tcW w:w="335" w:type="pct"/>
            <w:tcBorders>
              <w:top w:val="single" w:sz="8" w:space="0" w:color="17375D"/>
              <w:left w:val="nil"/>
              <w:bottom w:val="nil"/>
              <w:right w:val="single" w:sz="4" w:space="0" w:color="538ED5"/>
            </w:tcBorders>
            <w:shd w:val="clear" w:color="0F253F" w:fill="0F253F"/>
            <w:noWrap/>
            <w:vAlign w:val="center"/>
            <w:hideMark/>
          </w:tcPr>
          <w:p w14:paraId="66CA7047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proofErr w:type="spellStart"/>
            <w:r w:rsidRPr="007F06CA">
              <w:rPr>
                <w:rFonts w:ascii="Calibri" w:eastAsia="Times New Roman" w:hAnsi="Calibri" w:cs="Calibri"/>
                <w:b/>
                <w:bCs/>
                <w:color w:val="FFFFFF"/>
              </w:rPr>
              <w:t>Ime</w:t>
            </w:r>
            <w:proofErr w:type="spellEnd"/>
          </w:p>
        </w:tc>
        <w:tc>
          <w:tcPr>
            <w:tcW w:w="1074" w:type="pct"/>
            <w:gridSpan w:val="2"/>
            <w:tcBorders>
              <w:top w:val="nil"/>
              <w:left w:val="single" w:sz="4" w:space="0" w:color="548DD4"/>
              <w:bottom w:val="nil"/>
              <w:right w:val="nil"/>
            </w:tcBorders>
            <w:shd w:val="clear" w:color="0F243E" w:fill="0F243E"/>
            <w:noWrap/>
            <w:vAlign w:val="center"/>
            <w:hideMark/>
          </w:tcPr>
          <w:p w14:paraId="7F424DFF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7F06CA">
              <w:rPr>
                <w:rFonts w:ascii="Calibri" w:eastAsia="Times New Roman" w:hAnsi="Calibri" w:cs="Calibri"/>
                <w:b/>
                <w:bCs/>
                <w:color w:val="FFFFFF"/>
              </w:rPr>
              <w:t xml:space="preserve">I </w:t>
            </w:r>
            <w:proofErr w:type="spellStart"/>
            <w:r w:rsidRPr="007F06CA">
              <w:rPr>
                <w:rFonts w:ascii="Calibri" w:eastAsia="Times New Roman" w:hAnsi="Calibri" w:cs="Calibri"/>
                <w:b/>
                <w:bCs/>
                <w:color w:val="FFFFFF"/>
              </w:rPr>
              <w:t>Kolokvijum</w:t>
            </w:r>
            <w:proofErr w:type="spellEnd"/>
          </w:p>
        </w:tc>
        <w:tc>
          <w:tcPr>
            <w:tcW w:w="1074" w:type="pct"/>
            <w:gridSpan w:val="2"/>
            <w:tcBorders>
              <w:top w:val="nil"/>
              <w:left w:val="single" w:sz="4" w:space="0" w:color="548DD4"/>
              <w:bottom w:val="nil"/>
              <w:right w:val="nil"/>
            </w:tcBorders>
            <w:shd w:val="clear" w:color="0F243E" w:fill="0F243E"/>
            <w:noWrap/>
            <w:vAlign w:val="center"/>
            <w:hideMark/>
          </w:tcPr>
          <w:p w14:paraId="2DB739A8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7F06CA">
              <w:rPr>
                <w:rFonts w:ascii="Calibri" w:eastAsia="Times New Roman" w:hAnsi="Calibri" w:cs="Calibri"/>
                <w:b/>
                <w:bCs/>
                <w:color w:val="FFFFFF"/>
              </w:rPr>
              <w:t xml:space="preserve">II </w:t>
            </w:r>
            <w:proofErr w:type="spellStart"/>
            <w:r w:rsidRPr="007F06CA">
              <w:rPr>
                <w:rFonts w:ascii="Calibri" w:eastAsia="Times New Roman" w:hAnsi="Calibri" w:cs="Calibri"/>
                <w:b/>
                <w:bCs/>
                <w:color w:val="FFFFFF"/>
              </w:rPr>
              <w:t>Kolokvijum</w:t>
            </w:r>
            <w:proofErr w:type="spellEnd"/>
          </w:p>
        </w:tc>
        <w:tc>
          <w:tcPr>
            <w:tcW w:w="1076" w:type="pct"/>
            <w:gridSpan w:val="2"/>
            <w:tcBorders>
              <w:top w:val="nil"/>
              <w:left w:val="single" w:sz="4" w:space="0" w:color="548DD4"/>
              <w:bottom w:val="nil"/>
              <w:right w:val="nil"/>
            </w:tcBorders>
            <w:shd w:val="clear" w:color="0F243E" w:fill="0F243E"/>
            <w:noWrap/>
            <w:vAlign w:val="center"/>
            <w:hideMark/>
          </w:tcPr>
          <w:p w14:paraId="692BABFC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proofErr w:type="spellStart"/>
            <w:r w:rsidRPr="007F06CA">
              <w:rPr>
                <w:rFonts w:ascii="Calibri" w:eastAsia="Times New Roman" w:hAnsi="Calibri" w:cs="Calibri"/>
                <w:b/>
                <w:bCs/>
                <w:color w:val="FFFFFF"/>
              </w:rPr>
              <w:t>Pismeni</w:t>
            </w:r>
            <w:proofErr w:type="spellEnd"/>
          </w:p>
        </w:tc>
      </w:tr>
      <w:tr w:rsidR="00903306" w:rsidRPr="007F06CA" w14:paraId="72797D4D" w14:textId="77777777" w:rsidTr="00903306">
        <w:trPr>
          <w:trHeight w:val="300"/>
        </w:trPr>
        <w:tc>
          <w:tcPr>
            <w:tcW w:w="607" w:type="pct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0F243E" w:fill="0F243E"/>
            <w:noWrap/>
            <w:vAlign w:val="center"/>
            <w:hideMark/>
          </w:tcPr>
          <w:p w14:paraId="66F00124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7F06CA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 </w:t>
            </w:r>
          </w:p>
        </w:tc>
        <w:tc>
          <w:tcPr>
            <w:tcW w:w="396" w:type="pct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0F243E" w:fill="0F243E"/>
            <w:noWrap/>
            <w:vAlign w:val="center"/>
            <w:hideMark/>
          </w:tcPr>
          <w:p w14:paraId="2068B3F9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7F06CA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 </w:t>
            </w:r>
          </w:p>
        </w:tc>
        <w:tc>
          <w:tcPr>
            <w:tcW w:w="438" w:type="pct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0F243E" w:fill="0F243E"/>
            <w:noWrap/>
            <w:vAlign w:val="center"/>
            <w:hideMark/>
          </w:tcPr>
          <w:p w14:paraId="6BCD0E87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7F06CA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 </w:t>
            </w:r>
          </w:p>
        </w:tc>
        <w:tc>
          <w:tcPr>
            <w:tcW w:w="335" w:type="pct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0F243E" w:fill="0F243E"/>
            <w:noWrap/>
            <w:vAlign w:val="center"/>
            <w:hideMark/>
          </w:tcPr>
          <w:p w14:paraId="34B33E4A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7F06CA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 </w:t>
            </w:r>
          </w:p>
        </w:tc>
        <w:tc>
          <w:tcPr>
            <w:tcW w:w="537" w:type="pct"/>
            <w:tcBorders>
              <w:top w:val="nil"/>
              <w:left w:val="nil"/>
              <w:bottom w:val="nil"/>
              <w:right w:val="nil"/>
            </w:tcBorders>
            <w:shd w:val="clear" w:color="0F243E" w:fill="0F243E"/>
            <w:noWrap/>
            <w:vAlign w:val="center"/>
            <w:hideMark/>
          </w:tcPr>
          <w:p w14:paraId="5B69706D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B050"/>
                <w:sz w:val="18"/>
                <w:szCs w:val="18"/>
              </w:rPr>
            </w:pPr>
            <w:proofErr w:type="spellStart"/>
            <w:r w:rsidRPr="007F06CA">
              <w:rPr>
                <w:rFonts w:ascii="Calibri" w:eastAsia="Times New Roman" w:hAnsi="Calibri" w:cs="Calibri"/>
                <w:b/>
                <w:bCs/>
                <w:color w:val="00B050"/>
                <w:sz w:val="18"/>
                <w:szCs w:val="18"/>
              </w:rPr>
              <w:t>Učinak</w:t>
            </w:r>
            <w:proofErr w:type="spellEnd"/>
          </w:p>
        </w:tc>
        <w:tc>
          <w:tcPr>
            <w:tcW w:w="537" w:type="pct"/>
            <w:tcBorders>
              <w:top w:val="nil"/>
              <w:left w:val="nil"/>
              <w:bottom w:val="nil"/>
              <w:right w:val="nil"/>
            </w:tcBorders>
            <w:shd w:val="clear" w:color="0F243E" w:fill="0F243E"/>
            <w:noWrap/>
            <w:vAlign w:val="center"/>
            <w:hideMark/>
          </w:tcPr>
          <w:p w14:paraId="770AF3BD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18"/>
                <w:szCs w:val="18"/>
              </w:rPr>
            </w:pPr>
            <w:r w:rsidRPr="007F06CA">
              <w:rPr>
                <w:rFonts w:ascii="Calibri" w:eastAsia="Times New Roman" w:hAnsi="Calibri" w:cs="Calibri"/>
                <w:b/>
                <w:bCs/>
                <w:color w:val="FF0000"/>
                <w:sz w:val="18"/>
                <w:szCs w:val="18"/>
              </w:rPr>
              <w:t>Bod</w:t>
            </w:r>
          </w:p>
        </w:tc>
        <w:tc>
          <w:tcPr>
            <w:tcW w:w="537" w:type="pct"/>
            <w:tcBorders>
              <w:top w:val="nil"/>
              <w:left w:val="single" w:sz="4" w:space="0" w:color="548DD4"/>
              <w:bottom w:val="nil"/>
              <w:right w:val="nil"/>
            </w:tcBorders>
            <w:shd w:val="clear" w:color="0F243E" w:fill="0F243E"/>
            <w:noWrap/>
            <w:vAlign w:val="center"/>
            <w:hideMark/>
          </w:tcPr>
          <w:p w14:paraId="7A359A4F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B050"/>
                <w:sz w:val="18"/>
                <w:szCs w:val="18"/>
              </w:rPr>
            </w:pPr>
            <w:proofErr w:type="spellStart"/>
            <w:r w:rsidRPr="007F06CA">
              <w:rPr>
                <w:rFonts w:ascii="Calibri" w:eastAsia="Times New Roman" w:hAnsi="Calibri" w:cs="Calibri"/>
                <w:b/>
                <w:bCs/>
                <w:color w:val="00B050"/>
                <w:sz w:val="18"/>
                <w:szCs w:val="18"/>
              </w:rPr>
              <w:t>Učinak</w:t>
            </w:r>
            <w:proofErr w:type="spellEnd"/>
          </w:p>
        </w:tc>
        <w:tc>
          <w:tcPr>
            <w:tcW w:w="537" w:type="pct"/>
            <w:tcBorders>
              <w:top w:val="nil"/>
              <w:left w:val="nil"/>
              <w:bottom w:val="nil"/>
              <w:right w:val="nil"/>
            </w:tcBorders>
            <w:shd w:val="clear" w:color="0F243E" w:fill="0F243E"/>
            <w:noWrap/>
            <w:vAlign w:val="center"/>
            <w:hideMark/>
          </w:tcPr>
          <w:p w14:paraId="756DC441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18"/>
                <w:szCs w:val="18"/>
              </w:rPr>
            </w:pPr>
            <w:r w:rsidRPr="007F06CA">
              <w:rPr>
                <w:rFonts w:ascii="Calibri" w:eastAsia="Times New Roman" w:hAnsi="Calibri" w:cs="Calibri"/>
                <w:b/>
                <w:bCs/>
                <w:color w:val="FF0000"/>
                <w:sz w:val="18"/>
                <w:szCs w:val="18"/>
              </w:rPr>
              <w:t>Bod</w:t>
            </w:r>
          </w:p>
        </w:tc>
        <w:tc>
          <w:tcPr>
            <w:tcW w:w="559" w:type="pct"/>
            <w:tcBorders>
              <w:top w:val="nil"/>
              <w:left w:val="single" w:sz="4" w:space="0" w:color="548DD4"/>
              <w:bottom w:val="nil"/>
              <w:right w:val="nil"/>
            </w:tcBorders>
            <w:shd w:val="clear" w:color="0F243E" w:fill="0F243E"/>
            <w:noWrap/>
            <w:vAlign w:val="center"/>
            <w:hideMark/>
          </w:tcPr>
          <w:p w14:paraId="0F0EDFB0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proofErr w:type="spellStart"/>
            <w:r w:rsidRPr="007F06CA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Učinak</w:t>
            </w:r>
            <w:proofErr w:type="spellEnd"/>
          </w:p>
        </w:tc>
        <w:tc>
          <w:tcPr>
            <w:tcW w:w="518" w:type="pct"/>
            <w:tcBorders>
              <w:top w:val="nil"/>
              <w:left w:val="nil"/>
              <w:bottom w:val="nil"/>
              <w:right w:val="nil"/>
            </w:tcBorders>
            <w:shd w:val="clear" w:color="0F243E" w:fill="0F243E"/>
            <w:noWrap/>
            <w:vAlign w:val="center"/>
            <w:hideMark/>
          </w:tcPr>
          <w:p w14:paraId="48A80FF8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7F06CA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Bod</w:t>
            </w:r>
          </w:p>
        </w:tc>
      </w:tr>
      <w:tr w:rsidR="007F06CA" w:rsidRPr="007F06CA" w14:paraId="5D08DD69" w14:textId="77777777" w:rsidTr="00903306">
        <w:trPr>
          <w:trHeight w:val="300"/>
        </w:trPr>
        <w:tc>
          <w:tcPr>
            <w:tcW w:w="6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9C8D581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</w:t>
            </w:r>
          </w:p>
        </w:tc>
        <w:tc>
          <w:tcPr>
            <w:tcW w:w="3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68B38A4E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2\2018</w:t>
            </w:r>
          </w:p>
        </w:tc>
        <w:tc>
          <w:tcPr>
            <w:tcW w:w="43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4ACDC760" w14:textId="77777777" w:rsidR="007F06CA" w:rsidRPr="007F06CA" w:rsidRDefault="007F06CA" w:rsidP="007F06CA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Božić</w:t>
            </w:r>
            <w:proofErr w:type="spellEnd"/>
          </w:p>
        </w:tc>
        <w:tc>
          <w:tcPr>
            <w:tcW w:w="33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53667D13" w14:textId="77777777" w:rsidR="007F06CA" w:rsidRPr="007F06CA" w:rsidRDefault="007F06CA" w:rsidP="007F06CA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Nikola</w:t>
            </w:r>
          </w:p>
        </w:tc>
        <w:tc>
          <w:tcPr>
            <w:tcW w:w="53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DD91B85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90</w:t>
            </w:r>
          </w:p>
        </w:tc>
        <w:tc>
          <w:tcPr>
            <w:tcW w:w="53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D017A16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8</w:t>
            </w:r>
          </w:p>
        </w:tc>
        <w:tc>
          <w:tcPr>
            <w:tcW w:w="53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CB55D62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 </w:t>
            </w:r>
          </w:p>
        </w:tc>
        <w:tc>
          <w:tcPr>
            <w:tcW w:w="53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4CC45B4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,0</w:t>
            </w:r>
          </w:p>
        </w:tc>
        <w:tc>
          <w:tcPr>
            <w:tcW w:w="55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B9AE0B5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5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FAB632F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,0</w:t>
            </w:r>
          </w:p>
        </w:tc>
      </w:tr>
      <w:tr w:rsidR="007F06CA" w:rsidRPr="007F06CA" w14:paraId="7259B483" w14:textId="77777777" w:rsidTr="00903306">
        <w:trPr>
          <w:trHeight w:val="315"/>
        </w:trPr>
        <w:tc>
          <w:tcPr>
            <w:tcW w:w="6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3822EF18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2</w:t>
            </w:r>
          </w:p>
        </w:tc>
        <w:tc>
          <w:tcPr>
            <w:tcW w:w="3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14:paraId="2F3B3F6A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19\2018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14:paraId="0EFC9B3B" w14:textId="77777777" w:rsidR="007F06CA" w:rsidRPr="007F06CA" w:rsidRDefault="007F06CA" w:rsidP="007F06CA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Babić</w:t>
            </w:r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14:paraId="0BDBD21F" w14:textId="77777777" w:rsidR="007F06CA" w:rsidRPr="007F06CA" w:rsidRDefault="007F06CA" w:rsidP="007F06CA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Alen</w:t>
            </w:r>
            <w:proofErr w:type="spellEnd"/>
          </w:p>
        </w:tc>
        <w:tc>
          <w:tcPr>
            <w:tcW w:w="5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0B189EC5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80</w:t>
            </w:r>
          </w:p>
        </w:tc>
        <w:tc>
          <w:tcPr>
            <w:tcW w:w="5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4A8FA530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6</w:t>
            </w:r>
          </w:p>
        </w:tc>
        <w:tc>
          <w:tcPr>
            <w:tcW w:w="5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03C0F011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80</w:t>
            </w:r>
          </w:p>
        </w:tc>
        <w:tc>
          <w:tcPr>
            <w:tcW w:w="5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1BC6768C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6,0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27BE9F72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56F78FEF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,0</w:t>
            </w:r>
          </w:p>
        </w:tc>
      </w:tr>
      <w:tr w:rsidR="007F06CA" w:rsidRPr="007F06CA" w14:paraId="45D7EF45" w14:textId="77777777" w:rsidTr="00903306">
        <w:trPr>
          <w:trHeight w:val="315"/>
        </w:trPr>
        <w:tc>
          <w:tcPr>
            <w:tcW w:w="6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66F0CFB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3</w:t>
            </w:r>
          </w:p>
        </w:tc>
        <w:tc>
          <w:tcPr>
            <w:tcW w:w="3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14:paraId="1D520214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21\2018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14:paraId="6E268DB5" w14:textId="77777777" w:rsidR="007F06CA" w:rsidRPr="007F06CA" w:rsidRDefault="007F06CA" w:rsidP="007F06CA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Brkić</w:t>
            </w:r>
            <w:proofErr w:type="spellEnd"/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14:paraId="58174DCA" w14:textId="77777777" w:rsidR="007F06CA" w:rsidRPr="007F06CA" w:rsidRDefault="007F06CA" w:rsidP="007F06CA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Nikola</w:t>
            </w:r>
          </w:p>
        </w:tc>
        <w:tc>
          <w:tcPr>
            <w:tcW w:w="5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11103419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70</w:t>
            </w:r>
          </w:p>
        </w:tc>
        <w:tc>
          <w:tcPr>
            <w:tcW w:w="5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35AB6445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4</w:t>
            </w:r>
          </w:p>
        </w:tc>
        <w:tc>
          <w:tcPr>
            <w:tcW w:w="5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0B3285F5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55</w:t>
            </w:r>
          </w:p>
        </w:tc>
        <w:tc>
          <w:tcPr>
            <w:tcW w:w="5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2C49C825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1,0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258FF980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1F6376F9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,0</w:t>
            </w:r>
          </w:p>
        </w:tc>
      </w:tr>
      <w:tr w:rsidR="007F06CA" w:rsidRPr="007F06CA" w14:paraId="19B66BF5" w14:textId="77777777" w:rsidTr="00903306">
        <w:trPr>
          <w:trHeight w:val="315"/>
        </w:trPr>
        <w:tc>
          <w:tcPr>
            <w:tcW w:w="6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0803087B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4</w:t>
            </w:r>
          </w:p>
        </w:tc>
        <w:tc>
          <w:tcPr>
            <w:tcW w:w="3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77690510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22\2018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12F4215D" w14:textId="77777777" w:rsidR="007F06CA" w:rsidRPr="007F06CA" w:rsidRDefault="007F06CA" w:rsidP="007F06CA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Vukašinović</w:t>
            </w:r>
            <w:proofErr w:type="spellEnd"/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3AB0ABA7" w14:textId="77777777" w:rsidR="007F06CA" w:rsidRPr="007F06CA" w:rsidRDefault="007F06CA" w:rsidP="007F06CA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Rajko</w:t>
            </w:r>
            <w:proofErr w:type="spellEnd"/>
          </w:p>
        </w:tc>
        <w:tc>
          <w:tcPr>
            <w:tcW w:w="5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6B5E85B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 </w:t>
            </w:r>
          </w:p>
        </w:tc>
        <w:tc>
          <w:tcPr>
            <w:tcW w:w="5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B9FB7DD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</w:t>
            </w:r>
          </w:p>
        </w:tc>
        <w:tc>
          <w:tcPr>
            <w:tcW w:w="5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95D53BB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 </w:t>
            </w:r>
          </w:p>
        </w:tc>
        <w:tc>
          <w:tcPr>
            <w:tcW w:w="5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C61FA7B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,0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5D340CF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70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46A366B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28,0</w:t>
            </w:r>
          </w:p>
        </w:tc>
      </w:tr>
      <w:tr w:rsidR="007F06CA" w:rsidRPr="007F06CA" w14:paraId="5754D33B" w14:textId="77777777" w:rsidTr="00903306">
        <w:trPr>
          <w:trHeight w:val="315"/>
        </w:trPr>
        <w:tc>
          <w:tcPr>
            <w:tcW w:w="6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6585B9E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5</w:t>
            </w:r>
          </w:p>
        </w:tc>
        <w:tc>
          <w:tcPr>
            <w:tcW w:w="3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14:paraId="06BF6610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25\2018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14:paraId="77BB26FC" w14:textId="77777777" w:rsidR="007F06CA" w:rsidRPr="007F06CA" w:rsidRDefault="007F06CA" w:rsidP="007F06CA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Kovačević</w:t>
            </w:r>
            <w:proofErr w:type="spellEnd"/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14:paraId="61D39412" w14:textId="77777777" w:rsidR="007F06CA" w:rsidRPr="007F06CA" w:rsidRDefault="007F06CA" w:rsidP="007F06CA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Siniša</w:t>
            </w:r>
            <w:proofErr w:type="spellEnd"/>
          </w:p>
        </w:tc>
        <w:tc>
          <w:tcPr>
            <w:tcW w:w="5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0CE46091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80</w:t>
            </w:r>
          </w:p>
        </w:tc>
        <w:tc>
          <w:tcPr>
            <w:tcW w:w="5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30594EFA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6</w:t>
            </w:r>
          </w:p>
        </w:tc>
        <w:tc>
          <w:tcPr>
            <w:tcW w:w="5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6D379E6A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50</w:t>
            </w:r>
          </w:p>
        </w:tc>
        <w:tc>
          <w:tcPr>
            <w:tcW w:w="5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09C5414C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0,0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6F66AC97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50F80E99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,0</w:t>
            </w:r>
          </w:p>
        </w:tc>
      </w:tr>
      <w:tr w:rsidR="007F06CA" w:rsidRPr="007F06CA" w14:paraId="6A587958" w14:textId="77777777" w:rsidTr="00903306">
        <w:trPr>
          <w:trHeight w:val="315"/>
        </w:trPr>
        <w:tc>
          <w:tcPr>
            <w:tcW w:w="6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6C385B7E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6</w:t>
            </w:r>
          </w:p>
        </w:tc>
        <w:tc>
          <w:tcPr>
            <w:tcW w:w="3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491AE18A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30\2018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274B5336" w14:textId="77777777" w:rsidR="007F06CA" w:rsidRPr="007F06CA" w:rsidRDefault="007F06CA" w:rsidP="007F06CA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Tontić</w:t>
            </w:r>
            <w:proofErr w:type="spellEnd"/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0FC3FD8F" w14:textId="77777777" w:rsidR="007F06CA" w:rsidRPr="007F06CA" w:rsidRDefault="007F06CA" w:rsidP="007F06CA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ilan</w:t>
            </w:r>
          </w:p>
        </w:tc>
        <w:tc>
          <w:tcPr>
            <w:tcW w:w="5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CE3209A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85</w:t>
            </w:r>
          </w:p>
        </w:tc>
        <w:tc>
          <w:tcPr>
            <w:tcW w:w="5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066A2FD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7</w:t>
            </w:r>
          </w:p>
        </w:tc>
        <w:tc>
          <w:tcPr>
            <w:tcW w:w="5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C87A53E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60</w:t>
            </w:r>
          </w:p>
        </w:tc>
        <w:tc>
          <w:tcPr>
            <w:tcW w:w="5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ADB137D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2,0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18785B1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720A4A0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,0</w:t>
            </w:r>
          </w:p>
        </w:tc>
      </w:tr>
      <w:tr w:rsidR="007F06CA" w:rsidRPr="007F06CA" w14:paraId="3249DA8C" w14:textId="77777777" w:rsidTr="00903306">
        <w:trPr>
          <w:trHeight w:val="315"/>
        </w:trPr>
        <w:tc>
          <w:tcPr>
            <w:tcW w:w="6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F342266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7</w:t>
            </w:r>
          </w:p>
        </w:tc>
        <w:tc>
          <w:tcPr>
            <w:tcW w:w="3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14:paraId="6E187F70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31\2018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14:paraId="3CDDEA77" w14:textId="77777777" w:rsidR="007F06CA" w:rsidRPr="007F06CA" w:rsidRDefault="007F06CA" w:rsidP="007F06CA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Agić</w:t>
            </w:r>
            <w:proofErr w:type="spellEnd"/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14:paraId="2878BDF5" w14:textId="77777777" w:rsidR="007F06CA" w:rsidRPr="007F06CA" w:rsidRDefault="007F06CA" w:rsidP="007F06CA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Luka</w:t>
            </w:r>
          </w:p>
        </w:tc>
        <w:tc>
          <w:tcPr>
            <w:tcW w:w="5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3B1C3AF8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58</w:t>
            </w:r>
          </w:p>
        </w:tc>
        <w:tc>
          <w:tcPr>
            <w:tcW w:w="5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450F0333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1,6</w:t>
            </w:r>
          </w:p>
        </w:tc>
        <w:tc>
          <w:tcPr>
            <w:tcW w:w="5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6BFAA3D3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 </w:t>
            </w:r>
          </w:p>
        </w:tc>
        <w:tc>
          <w:tcPr>
            <w:tcW w:w="5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096BCFDD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,0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08120EA8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37C8ED71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,0</w:t>
            </w:r>
          </w:p>
        </w:tc>
      </w:tr>
      <w:tr w:rsidR="007F06CA" w:rsidRPr="007F06CA" w14:paraId="7F3C506C" w14:textId="77777777" w:rsidTr="00903306">
        <w:trPr>
          <w:trHeight w:val="315"/>
        </w:trPr>
        <w:tc>
          <w:tcPr>
            <w:tcW w:w="6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5652062C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8</w:t>
            </w:r>
          </w:p>
        </w:tc>
        <w:tc>
          <w:tcPr>
            <w:tcW w:w="3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14:paraId="23C3B39B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33\2018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14:paraId="25CE112F" w14:textId="77777777" w:rsidR="007F06CA" w:rsidRPr="007F06CA" w:rsidRDefault="007F06CA" w:rsidP="007F06CA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Knežević</w:t>
            </w:r>
            <w:proofErr w:type="spellEnd"/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14:paraId="6D7603AD" w14:textId="77777777" w:rsidR="007F06CA" w:rsidRPr="007F06CA" w:rsidRDefault="007F06CA" w:rsidP="007F06CA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Luka</w:t>
            </w:r>
          </w:p>
        </w:tc>
        <w:tc>
          <w:tcPr>
            <w:tcW w:w="5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6377E840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80</w:t>
            </w:r>
          </w:p>
        </w:tc>
        <w:tc>
          <w:tcPr>
            <w:tcW w:w="5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0A15C861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6</w:t>
            </w:r>
          </w:p>
        </w:tc>
        <w:tc>
          <w:tcPr>
            <w:tcW w:w="5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00B4DEA6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 </w:t>
            </w:r>
          </w:p>
        </w:tc>
        <w:tc>
          <w:tcPr>
            <w:tcW w:w="5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35CE3CA1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,0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43F8BA6A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38145637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,0</w:t>
            </w:r>
          </w:p>
        </w:tc>
      </w:tr>
      <w:tr w:rsidR="007F06CA" w:rsidRPr="007F06CA" w14:paraId="20380B4B" w14:textId="77777777" w:rsidTr="00903306">
        <w:trPr>
          <w:trHeight w:val="315"/>
        </w:trPr>
        <w:tc>
          <w:tcPr>
            <w:tcW w:w="6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7E63446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9</w:t>
            </w:r>
          </w:p>
        </w:tc>
        <w:tc>
          <w:tcPr>
            <w:tcW w:w="3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14:paraId="657030C7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34\2018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1C0C29D9" w14:textId="77777777" w:rsidR="007F06CA" w:rsidRPr="007F06CA" w:rsidRDefault="007F06CA" w:rsidP="007F06CA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Radmanović</w:t>
            </w:r>
            <w:proofErr w:type="spellEnd"/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19AE1E5C" w14:textId="77777777" w:rsidR="007F06CA" w:rsidRPr="007F06CA" w:rsidRDefault="007F06CA" w:rsidP="007F06CA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ilica</w:t>
            </w:r>
            <w:proofErr w:type="spellEnd"/>
          </w:p>
        </w:tc>
        <w:tc>
          <w:tcPr>
            <w:tcW w:w="5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47CF6F8F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50</w:t>
            </w:r>
          </w:p>
        </w:tc>
        <w:tc>
          <w:tcPr>
            <w:tcW w:w="5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7BF7AD5E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0</w:t>
            </w:r>
          </w:p>
        </w:tc>
        <w:tc>
          <w:tcPr>
            <w:tcW w:w="5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67C2E8FB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100</w:t>
            </w:r>
          </w:p>
        </w:tc>
        <w:tc>
          <w:tcPr>
            <w:tcW w:w="5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3B70CC83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20,0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71628392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6B5E6AE7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,0</w:t>
            </w:r>
          </w:p>
        </w:tc>
      </w:tr>
      <w:tr w:rsidR="007F06CA" w:rsidRPr="007F06CA" w14:paraId="5169AFD7" w14:textId="77777777" w:rsidTr="00903306">
        <w:trPr>
          <w:trHeight w:val="315"/>
        </w:trPr>
        <w:tc>
          <w:tcPr>
            <w:tcW w:w="6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2115FAF7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0</w:t>
            </w:r>
          </w:p>
        </w:tc>
        <w:tc>
          <w:tcPr>
            <w:tcW w:w="3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14:paraId="63498A7A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35\2018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14:paraId="175265BB" w14:textId="77777777" w:rsidR="007F06CA" w:rsidRPr="007F06CA" w:rsidRDefault="007F06CA" w:rsidP="007F06CA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arković</w:t>
            </w:r>
            <w:proofErr w:type="spellEnd"/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14:paraId="4F1570A1" w14:textId="77777777" w:rsidR="007F06CA" w:rsidRPr="007F06CA" w:rsidRDefault="007F06CA" w:rsidP="007F06CA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Jovana</w:t>
            </w:r>
          </w:p>
        </w:tc>
        <w:tc>
          <w:tcPr>
            <w:tcW w:w="5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048EA516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70</w:t>
            </w:r>
          </w:p>
        </w:tc>
        <w:tc>
          <w:tcPr>
            <w:tcW w:w="5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6F5FF33D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4</w:t>
            </w:r>
          </w:p>
        </w:tc>
        <w:tc>
          <w:tcPr>
            <w:tcW w:w="5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4F03587B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 </w:t>
            </w:r>
          </w:p>
        </w:tc>
        <w:tc>
          <w:tcPr>
            <w:tcW w:w="5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4E66411F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,0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43DD2551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15ED7337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,0</w:t>
            </w:r>
          </w:p>
        </w:tc>
      </w:tr>
      <w:tr w:rsidR="007F06CA" w:rsidRPr="007F06CA" w14:paraId="35FF4284" w14:textId="77777777" w:rsidTr="00903306">
        <w:trPr>
          <w:trHeight w:val="315"/>
        </w:trPr>
        <w:tc>
          <w:tcPr>
            <w:tcW w:w="6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E8BA10C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1</w:t>
            </w:r>
          </w:p>
        </w:tc>
        <w:tc>
          <w:tcPr>
            <w:tcW w:w="3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14:paraId="2DAE3050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38\2018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14:paraId="0E803692" w14:textId="77777777" w:rsidR="007F06CA" w:rsidRPr="007F06CA" w:rsidRDefault="007F06CA" w:rsidP="007F06CA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Ristić</w:t>
            </w:r>
            <w:proofErr w:type="spellEnd"/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14:paraId="67BA39C8" w14:textId="77777777" w:rsidR="007F06CA" w:rsidRPr="007F06CA" w:rsidRDefault="007F06CA" w:rsidP="007F06CA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Igor</w:t>
            </w:r>
          </w:p>
        </w:tc>
        <w:tc>
          <w:tcPr>
            <w:tcW w:w="5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6E479714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 </w:t>
            </w:r>
          </w:p>
        </w:tc>
        <w:tc>
          <w:tcPr>
            <w:tcW w:w="5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4B7BC9E9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</w:t>
            </w:r>
          </w:p>
        </w:tc>
        <w:tc>
          <w:tcPr>
            <w:tcW w:w="5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66FDBBFF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 </w:t>
            </w:r>
          </w:p>
        </w:tc>
        <w:tc>
          <w:tcPr>
            <w:tcW w:w="5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2F220300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,0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46D9D6EA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60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2E16A687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24,0</w:t>
            </w:r>
          </w:p>
        </w:tc>
      </w:tr>
      <w:tr w:rsidR="007F06CA" w:rsidRPr="007F06CA" w14:paraId="5DE04B42" w14:textId="77777777" w:rsidTr="00903306">
        <w:trPr>
          <w:trHeight w:val="315"/>
        </w:trPr>
        <w:tc>
          <w:tcPr>
            <w:tcW w:w="6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1CA781A5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2</w:t>
            </w:r>
          </w:p>
        </w:tc>
        <w:tc>
          <w:tcPr>
            <w:tcW w:w="3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6125598D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39\2018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70E9626B" w14:textId="77777777" w:rsidR="007F06CA" w:rsidRPr="007F06CA" w:rsidRDefault="007F06CA" w:rsidP="007F06CA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Tuvić</w:t>
            </w:r>
            <w:proofErr w:type="spellEnd"/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447187CD" w14:textId="77777777" w:rsidR="007F06CA" w:rsidRPr="007F06CA" w:rsidRDefault="007F06CA" w:rsidP="007F06CA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Đorđe</w:t>
            </w:r>
            <w:proofErr w:type="spellEnd"/>
          </w:p>
        </w:tc>
        <w:tc>
          <w:tcPr>
            <w:tcW w:w="5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527390B9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100</w:t>
            </w:r>
          </w:p>
        </w:tc>
        <w:tc>
          <w:tcPr>
            <w:tcW w:w="5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3683ED76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20</w:t>
            </w:r>
          </w:p>
        </w:tc>
        <w:tc>
          <w:tcPr>
            <w:tcW w:w="5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7E39A30D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 </w:t>
            </w:r>
          </w:p>
        </w:tc>
        <w:tc>
          <w:tcPr>
            <w:tcW w:w="5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04312C1A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,0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6D759704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532F6FC9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,0</w:t>
            </w:r>
          </w:p>
        </w:tc>
      </w:tr>
      <w:tr w:rsidR="007F06CA" w:rsidRPr="007F06CA" w14:paraId="4F87E1DA" w14:textId="77777777" w:rsidTr="00903306">
        <w:trPr>
          <w:trHeight w:val="315"/>
        </w:trPr>
        <w:tc>
          <w:tcPr>
            <w:tcW w:w="6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0B409A2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3</w:t>
            </w:r>
          </w:p>
        </w:tc>
        <w:tc>
          <w:tcPr>
            <w:tcW w:w="3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14:paraId="15E2397C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40\2018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14:paraId="22C41547" w14:textId="77777777" w:rsidR="007F06CA" w:rsidRPr="007F06CA" w:rsidRDefault="007F06CA" w:rsidP="007F06CA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Zeljković</w:t>
            </w:r>
            <w:proofErr w:type="spellEnd"/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14:paraId="577111DB" w14:textId="77777777" w:rsidR="007F06CA" w:rsidRPr="007F06CA" w:rsidRDefault="007F06CA" w:rsidP="007F06CA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arko</w:t>
            </w:r>
          </w:p>
        </w:tc>
        <w:tc>
          <w:tcPr>
            <w:tcW w:w="5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27C6E493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63</w:t>
            </w:r>
          </w:p>
        </w:tc>
        <w:tc>
          <w:tcPr>
            <w:tcW w:w="5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143BADAD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2,6</w:t>
            </w:r>
          </w:p>
        </w:tc>
        <w:tc>
          <w:tcPr>
            <w:tcW w:w="5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50828A42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 </w:t>
            </w:r>
          </w:p>
        </w:tc>
        <w:tc>
          <w:tcPr>
            <w:tcW w:w="5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3AFED999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,0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5DEE9155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244A400C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,0</w:t>
            </w:r>
          </w:p>
        </w:tc>
      </w:tr>
      <w:tr w:rsidR="007F06CA" w:rsidRPr="007F06CA" w14:paraId="69E151B0" w14:textId="77777777" w:rsidTr="00903306">
        <w:trPr>
          <w:trHeight w:val="315"/>
        </w:trPr>
        <w:tc>
          <w:tcPr>
            <w:tcW w:w="6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2AF04BB4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4</w:t>
            </w:r>
          </w:p>
        </w:tc>
        <w:tc>
          <w:tcPr>
            <w:tcW w:w="3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14:paraId="5F94F442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53\2018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14:paraId="706B66D5" w14:textId="77777777" w:rsidR="007F06CA" w:rsidRPr="007F06CA" w:rsidRDefault="007F06CA" w:rsidP="007F06CA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Jovanović</w:t>
            </w:r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14:paraId="6354F7EE" w14:textId="77777777" w:rsidR="007F06CA" w:rsidRPr="007F06CA" w:rsidRDefault="007F06CA" w:rsidP="007F06CA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Luka</w:t>
            </w:r>
          </w:p>
        </w:tc>
        <w:tc>
          <w:tcPr>
            <w:tcW w:w="5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4DB85DB8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90</w:t>
            </w:r>
          </w:p>
        </w:tc>
        <w:tc>
          <w:tcPr>
            <w:tcW w:w="5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34F04A24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8</w:t>
            </w:r>
          </w:p>
        </w:tc>
        <w:tc>
          <w:tcPr>
            <w:tcW w:w="5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015908F2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 </w:t>
            </w:r>
          </w:p>
        </w:tc>
        <w:tc>
          <w:tcPr>
            <w:tcW w:w="5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4FB8D26D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,0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006D8761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04EF42C6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,0</w:t>
            </w:r>
          </w:p>
        </w:tc>
      </w:tr>
      <w:tr w:rsidR="007F06CA" w:rsidRPr="007F06CA" w14:paraId="039B28B0" w14:textId="77777777" w:rsidTr="00903306">
        <w:trPr>
          <w:trHeight w:val="315"/>
        </w:trPr>
        <w:tc>
          <w:tcPr>
            <w:tcW w:w="6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407B546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5</w:t>
            </w:r>
          </w:p>
        </w:tc>
        <w:tc>
          <w:tcPr>
            <w:tcW w:w="3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14:paraId="36C1FAF9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57\2018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14:paraId="4AC5F34E" w14:textId="77777777" w:rsidR="007F06CA" w:rsidRPr="007F06CA" w:rsidRDefault="007F06CA" w:rsidP="007F06CA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Popović</w:t>
            </w:r>
            <w:proofErr w:type="spellEnd"/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14:paraId="2713D0CD" w14:textId="77777777" w:rsidR="007F06CA" w:rsidRPr="007F06CA" w:rsidRDefault="007F06CA" w:rsidP="007F06CA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ihailo</w:t>
            </w:r>
            <w:proofErr w:type="spellEnd"/>
          </w:p>
        </w:tc>
        <w:tc>
          <w:tcPr>
            <w:tcW w:w="5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3E3E1DAB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60</w:t>
            </w:r>
          </w:p>
        </w:tc>
        <w:tc>
          <w:tcPr>
            <w:tcW w:w="5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7004F0C0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2</w:t>
            </w:r>
          </w:p>
        </w:tc>
        <w:tc>
          <w:tcPr>
            <w:tcW w:w="5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0894E878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85</w:t>
            </w:r>
          </w:p>
        </w:tc>
        <w:tc>
          <w:tcPr>
            <w:tcW w:w="5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53A6FAAA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7,0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47EB3901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25F6AEC3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,0</w:t>
            </w:r>
          </w:p>
        </w:tc>
      </w:tr>
      <w:tr w:rsidR="007F06CA" w:rsidRPr="007F06CA" w14:paraId="509B62EA" w14:textId="77777777" w:rsidTr="00903306">
        <w:trPr>
          <w:trHeight w:val="315"/>
        </w:trPr>
        <w:tc>
          <w:tcPr>
            <w:tcW w:w="6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7274A41A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6</w:t>
            </w:r>
          </w:p>
        </w:tc>
        <w:tc>
          <w:tcPr>
            <w:tcW w:w="3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7FC8742D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62\2018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481DD091" w14:textId="77777777" w:rsidR="007F06CA" w:rsidRPr="007F06CA" w:rsidRDefault="007F06CA" w:rsidP="007F06CA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Petrović</w:t>
            </w:r>
            <w:proofErr w:type="spellEnd"/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3AD72C02" w14:textId="77777777" w:rsidR="007F06CA" w:rsidRPr="007F06CA" w:rsidRDefault="007F06CA" w:rsidP="007F06CA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Nikola</w:t>
            </w:r>
          </w:p>
        </w:tc>
        <w:tc>
          <w:tcPr>
            <w:tcW w:w="5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BC020B1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62</w:t>
            </w:r>
          </w:p>
        </w:tc>
        <w:tc>
          <w:tcPr>
            <w:tcW w:w="5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4B30995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2,4</w:t>
            </w:r>
          </w:p>
        </w:tc>
        <w:tc>
          <w:tcPr>
            <w:tcW w:w="5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3836688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 </w:t>
            </w:r>
          </w:p>
        </w:tc>
        <w:tc>
          <w:tcPr>
            <w:tcW w:w="5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3013B3D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,0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14A3FBE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87C38C9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,0</w:t>
            </w:r>
          </w:p>
        </w:tc>
      </w:tr>
      <w:tr w:rsidR="007F06CA" w:rsidRPr="007F06CA" w14:paraId="7979C025" w14:textId="77777777" w:rsidTr="00903306">
        <w:trPr>
          <w:trHeight w:val="315"/>
        </w:trPr>
        <w:tc>
          <w:tcPr>
            <w:tcW w:w="6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42E9A6C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7</w:t>
            </w:r>
          </w:p>
        </w:tc>
        <w:tc>
          <w:tcPr>
            <w:tcW w:w="3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14:paraId="3AE72542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65\2018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14:paraId="508D30EA" w14:textId="77777777" w:rsidR="007F06CA" w:rsidRPr="007F06CA" w:rsidRDefault="007F06CA" w:rsidP="007F06CA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Uljarević</w:t>
            </w:r>
            <w:proofErr w:type="spellEnd"/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14:paraId="539A55FA" w14:textId="77777777" w:rsidR="007F06CA" w:rsidRPr="007F06CA" w:rsidRDefault="007F06CA" w:rsidP="007F06CA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arko</w:t>
            </w:r>
          </w:p>
        </w:tc>
        <w:tc>
          <w:tcPr>
            <w:tcW w:w="5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62E130E9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100</w:t>
            </w:r>
          </w:p>
        </w:tc>
        <w:tc>
          <w:tcPr>
            <w:tcW w:w="5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741E335B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20</w:t>
            </w:r>
          </w:p>
        </w:tc>
        <w:tc>
          <w:tcPr>
            <w:tcW w:w="5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45A52CA9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70</w:t>
            </w:r>
          </w:p>
        </w:tc>
        <w:tc>
          <w:tcPr>
            <w:tcW w:w="5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6CAF19F2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4,0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14834EDB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0C74D771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,0</w:t>
            </w:r>
          </w:p>
        </w:tc>
      </w:tr>
      <w:tr w:rsidR="007F06CA" w:rsidRPr="007F06CA" w14:paraId="63507771" w14:textId="77777777" w:rsidTr="00903306">
        <w:trPr>
          <w:trHeight w:val="315"/>
        </w:trPr>
        <w:tc>
          <w:tcPr>
            <w:tcW w:w="6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4ECD5130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8</w:t>
            </w:r>
          </w:p>
        </w:tc>
        <w:tc>
          <w:tcPr>
            <w:tcW w:w="3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35B0811E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70\2018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4F563E34" w14:textId="77777777" w:rsidR="007F06CA" w:rsidRPr="007F06CA" w:rsidRDefault="007F06CA" w:rsidP="007F06CA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Bečelić</w:t>
            </w:r>
            <w:proofErr w:type="spellEnd"/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3A9D36B8" w14:textId="77777777" w:rsidR="007F06CA" w:rsidRPr="007F06CA" w:rsidRDefault="007F06CA" w:rsidP="007F06CA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Dejan</w:t>
            </w:r>
            <w:proofErr w:type="spellEnd"/>
          </w:p>
        </w:tc>
        <w:tc>
          <w:tcPr>
            <w:tcW w:w="5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C4904EA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67</w:t>
            </w:r>
          </w:p>
        </w:tc>
        <w:tc>
          <w:tcPr>
            <w:tcW w:w="5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84E5734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3,4</w:t>
            </w:r>
          </w:p>
        </w:tc>
        <w:tc>
          <w:tcPr>
            <w:tcW w:w="5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07449B2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55</w:t>
            </w:r>
          </w:p>
        </w:tc>
        <w:tc>
          <w:tcPr>
            <w:tcW w:w="5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83C0968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1,0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241A928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C033D39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,0</w:t>
            </w:r>
          </w:p>
        </w:tc>
      </w:tr>
      <w:tr w:rsidR="007F06CA" w:rsidRPr="007F06CA" w14:paraId="7BD057DC" w14:textId="77777777" w:rsidTr="00903306">
        <w:trPr>
          <w:trHeight w:val="315"/>
        </w:trPr>
        <w:tc>
          <w:tcPr>
            <w:tcW w:w="6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1030BAF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9</w:t>
            </w:r>
          </w:p>
        </w:tc>
        <w:tc>
          <w:tcPr>
            <w:tcW w:w="3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14:paraId="0CE4060E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71\2018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14:paraId="22C8F385" w14:textId="77777777" w:rsidR="007F06CA" w:rsidRPr="007F06CA" w:rsidRDefault="007F06CA" w:rsidP="007F06CA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Tomić</w:t>
            </w:r>
            <w:proofErr w:type="spellEnd"/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 xml:space="preserve"> </w:t>
            </w:r>
            <w:proofErr w:type="spellStart"/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Kiš</w:t>
            </w:r>
            <w:proofErr w:type="spellEnd"/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14:paraId="12330425" w14:textId="77777777" w:rsidR="007F06CA" w:rsidRPr="007F06CA" w:rsidRDefault="007F06CA" w:rsidP="007F06CA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Vukašin</w:t>
            </w:r>
            <w:proofErr w:type="spellEnd"/>
          </w:p>
        </w:tc>
        <w:tc>
          <w:tcPr>
            <w:tcW w:w="5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4A32B637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70</w:t>
            </w:r>
          </w:p>
        </w:tc>
        <w:tc>
          <w:tcPr>
            <w:tcW w:w="5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16852D5B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4</w:t>
            </w:r>
          </w:p>
        </w:tc>
        <w:tc>
          <w:tcPr>
            <w:tcW w:w="5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0E29B994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60</w:t>
            </w:r>
          </w:p>
        </w:tc>
        <w:tc>
          <w:tcPr>
            <w:tcW w:w="5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71C11B1C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2,0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1839F1CB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01FDAC87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,0</w:t>
            </w:r>
          </w:p>
        </w:tc>
      </w:tr>
      <w:tr w:rsidR="007F06CA" w:rsidRPr="007F06CA" w14:paraId="15340512" w14:textId="77777777" w:rsidTr="00903306">
        <w:trPr>
          <w:trHeight w:val="315"/>
        </w:trPr>
        <w:tc>
          <w:tcPr>
            <w:tcW w:w="6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02C78232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20</w:t>
            </w:r>
          </w:p>
        </w:tc>
        <w:tc>
          <w:tcPr>
            <w:tcW w:w="3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14:paraId="3ADA7887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73\2018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14:paraId="6A4EAE02" w14:textId="77777777" w:rsidR="007F06CA" w:rsidRPr="007F06CA" w:rsidRDefault="007F06CA" w:rsidP="007F06CA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Prodanović</w:t>
            </w:r>
            <w:proofErr w:type="spellEnd"/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14:paraId="677660D6" w14:textId="77777777" w:rsidR="007F06CA" w:rsidRPr="007F06CA" w:rsidRDefault="007F06CA" w:rsidP="007F06CA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Nemanja</w:t>
            </w:r>
          </w:p>
        </w:tc>
        <w:tc>
          <w:tcPr>
            <w:tcW w:w="5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436DD0FA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70</w:t>
            </w:r>
          </w:p>
        </w:tc>
        <w:tc>
          <w:tcPr>
            <w:tcW w:w="5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66F6DB7D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4</w:t>
            </w:r>
          </w:p>
        </w:tc>
        <w:tc>
          <w:tcPr>
            <w:tcW w:w="5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274F2DFE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65</w:t>
            </w:r>
          </w:p>
        </w:tc>
        <w:tc>
          <w:tcPr>
            <w:tcW w:w="5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23A42C1D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3,0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6C3D08E8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7C8BAB35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,0</w:t>
            </w:r>
          </w:p>
        </w:tc>
      </w:tr>
      <w:tr w:rsidR="007F06CA" w:rsidRPr="007F06CA" w14:paraId="5428D39D" w14:textId="77777777" w:rsidTr="00903306">
        <w:trPr>
          <w:trHeight w:val="315"/>
        </w:trPr>
        <w:tc>
          <w:tcPr>
            <w:tcW w:w="6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7B33DE9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21</w:t>
            </w:r>
          </w:p>
        </w:tc>
        <w:tc>
          <w:tcPr>
            <w:tcW w:w="3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14:paraId="025ADA3B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75\2018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14:paraId="7272C0F4" w14:textId="77777777" w:rsidR="007F06CA" w:rsidRPr="007F06CA" w:rsidRDefault="007F06CA" w:rsidP="007F06CA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ilošević</w:t>
            </w:r>
            <w:proofErr w:type="spellEnd"/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14:paraId="37614156" w14:textId="77777777" w:rsidR="007F06CA" w:rsidRPr="007F06CA" w:rsidRDefault="007F06CA" w:rsidP="007F06CA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Nikolina</w:t>
            </w:r>
            <w:proofErr w:type="spellEnd"/>
          </w:p>
        </w:tc>
        <w:tc>
          <w:tcPr>
            <w:tcW w:w="5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291451FE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 </w:t>
            </w:r>
          </w:p>
        </w:tc>
        <w:tc>
          <w:tcPr>
            <w:tcW w:w="5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0B9A3745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</w:t>
            </w:r>
          </w:p>
        </w:tc>
        <w:tc>
          <w:tcPr>
            <w:tcW w:w="5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36471C2C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 </w:t>
            </w:r>
          </w:p>
        </w:tc>
        <w:tc>
          <w:tcPr>
            <w:tcW w:w="5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6110901C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,0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537570FD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60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5B7C8C8D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24,0</w:t>
            </w:r>
          </w:p>
        </w:tc>
      </w:tr>
      <w:tr w:rsidR="007F06CA" w:rsidRPr="007F06CA" w14:paraId="556A8D88" w14:textId="77777777" w:rsidTr="00903306">
        <w:trPr>
          <w:trHeight w:val="315"/>
        </w:trPr>
        <w:tc>
          <w:tcPr>
            <w:tcW w:w="6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3D4B186F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22</w:t>
            </w:r>
          </w:p>
        </w:tc>
        <w:tc>
          <w:tcPr>
            <w:tcW w:w="3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14:paraId="04F53178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79\2018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14:paraId="4D778596" w14:textId="77777777" w:rsidR="007F06CA" w:rsidRPr="007F06CA" w:rsidRDefault="007F06CA" w:rsidP="007F06CA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Gavrić</w:t>
            </w:r>
            <w:proofErr w:type="spellEnd"/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14:paraId="7D4C9FC8" w14:textId="77777777" w:rsidR="007F06CA" w:rsidRPr="007F06CA" w:rsidRDefault="007F06CA" w:rsidP="007F06CA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Saša</w:t>
            </w:r>
            <w:proofErr w:type="spellEnd"/>
          </w:p>
        </w:tc>
        <w:tc>
          <w:tcPr>
            <w:tcW w:w="5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7F9AC91E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70</w:t>
            </w:r>
          </w:p>
        </w:tc>
        <w:tc>
          <w:tcPr>
            <w:tcW w:w="5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702281B3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4</w:t>
            </w:r>
          </w:p>
        </w:tc>
        <w:tc>
          <w:tcPr>
            <w:tcW w:w="5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76D6AF54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50</w:t>
            </w:r>
          </w:p>
        </w:tc>
        <w:tc>
          <w:tcPr>
            <w:tcW w:w="5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25111ABC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0,0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1C3B6375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2D634C15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,0</w:t>
            </w:r>
          </w:p>
        </w:tc>
      </w:tr>
      <w:tr w:rsidR="007F06CA" w:rsidRPr="007F06CA" w14:paraId="2087047C" w14:textId="77777777" w:rsidTr="00903306">
        <w:trPr>
          <w:trHeight w:val="315"/>
        </w:trPr>
        <w:tc>
          <w:tcPr>
            <w:tcW w:w="6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3C47451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23</w:t>
            </w:r>
          </w:p>
        </w:tc>
        <w:tc>
          <w:tcPr>
            <w:tcW w:w="3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14:paraId="52AF466E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80\2018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14:paraId="292DBF4E" w14:textId="77777777" w:rsidR="007F06CA" w:rsidRPr="007F06CA" w:rsidRDefault="007F06CA" w:rsidP="007F06CA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Žerebni</w:t>
            </w:r>
            <w:proofErr w:type="spellEnd"/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14:paraId="5B10E8E7" w14:textId="77777777" w:rsidR="007F06CA" w:rsidRPr="007F06CA" w:rsidRDefault="007F06CA" w:rsidP="007F06CA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Viktor</w:t>
            </w:r>
          </w:p>
        </w:tc>
        <w:tc>
          <w:tcPr>
            <w:tcW w:w="5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32C3D064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55</w:t>
            </w:r>
          </w:p>
        </w:tc>
        <w:tc>
          <w:tcPr>
            <w:tcW w:w="5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1D1E6A71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1</w:t>
            </w:r>
          </w:p>
        </w:tc>
        <w:tc>
          <w:tcPr>
            <w:tcW w:w="5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32E629EC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55</w:t>
            </w:r>
          </w:p>
        </w:tc>
        <w:tc>
          <w:tcPr>
            <w:tcW w:w="5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42E31767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1,0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1D05AE00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7DF0F8D5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,0</w:t>
            </w:r>
          </w:p>
        </w:tc>
      </w:tr>
      <w:tr w:rsidR="007F06CA" w:rsidRPr="007F06CA" w14:paraId="4C1C8B9A" w14:textId="77777777" w:rsidTr="00903306">
        <w:trPr>
          <w:trHeight w:val="315"/>
        </w:trPr>
        <w:tc>
          <w:tcPr>
            <w:tcW w:w="6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76C3BB52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24</w:t>
            </w:r>
          </w:p>
        </w:tc>
        <w:tc>
          <w:tcPr>
            <w:tcW w:w="3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14:paraId="4DF6346C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81\2018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14:paraId="7945E1FB" w14:textId="77777777" w:rsidR="007F06CA" w:rsidRPr="007F06CA" w:rsidRDefault="007F06CA" w:rsidP="007F06CA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Aksin</w:t>
            </w:r>
            <w:proofErr w:type="spellEnd"/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14:paraId="08FB56B8" w14:textId="77777777" w:rsidR="007F06CA" w:rsidRPr="007F06CA" w:rsidRDefault="007F06CA" w:rsidP="007F06CA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Dimitrije</w:t>
            </w:r>
            <w:proofErr w:type="spellEnd"/>
          </w:p>
        </w:tc>
        <w:tc>
          <w:tcPr>
            <w:tcW w:w="5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2D3A8020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 </w:t>
            </w:r>
          </w:p>
        </w:tc>
        <w:tc>
          <w:tcPr>
            <w:tcW w:w="5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385216B4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</w:t>
            </w:r>
          </w:p>
        </w:tc>
        <w:tc>
          <w:tcPr>
            <w:tcW w:w="5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403DD161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 </w:t>
            </w:r>
          </w:p>
        </w:tc>
        <w:tc>
          <w:tcPr>
            <w:tcW w:w="5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1E9655D9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,0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086836FC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60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21120A29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24,0</w:t>
            </w:r>
          </w:p>
        </w:tc>
      </w:tr>
      <w:tr w:rsidR="007F06CA" w:rsidRPr="007F06CA" w14:paraId="4107431A" w14:textId="77777777" w:rsidTr="00903306">
        <w:trPr>
          <w:trHeight w:val="315"/>
        </w:trPr>
        <w:tc>
          <w:tcPr>
            <w:tcW w:w="6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E24826F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25</w:t>
            </w:r>
          </w:p>
        </w:tc>
        <w:tc>
          <w:tcPr>
            <w:tcW w:w="3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14:paraId="59ACE751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84\2018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14:paraId="5932E62A" w14:textId="77777777" w:rsidR="007F06CA" w:rsidRPr="007F06CA" w:rsidRDefault="007F06CA" w:rsidP="007F06CA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Kovač</w:t>
            </w:r>
            <w:proofErr w:type="spellEnd"/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14:paraId="10B4CE00" w14:textId="77777777" w:rsidR="007F06CA" w:rsidRPr="007F06CA" w:rsidRDefault="007F06CA" w:rsidP="007F06CA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atej</w:t>
            </w:r>
          </w:p>
        </w:tc>
        <w:tc>
          <w:tcPr>
            <w:tcW w:w="5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34F8954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80</w:t>
            </w:r>
          </w:p>
        </w:tc>
        <w:tc>
          <w:tcPr>
            <w:tcW w:w="5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D541F41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6</w:t>
            </w:r>
          </w:p>
        </w:tc>
        <w:tc>
          <w:tcPr>
            <w:tcW w:w="5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F3FBBE2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65</w:t>
            </w:r>
          </w:p>
        </w:tc>
        <w:tc>
          <w:tcPr>
            <w:tcW w:w="5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B17B195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3,0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7046ADC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F844991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,0</w:t>
            </w:r>
          </w:p>
        </w:tc>
      </w:tr>
      <w:tr w:rsidR="007F06CA" w:rsidRPr="007F06CA" w14:paraId="7356CC86" w14:textId="77777777" w:rsidTr="00903306">
        <w:trPr>
          <w:trHeight w:val="315"/>
        </w:trPr>
        <w:tc>
          <w:tcPr>
            <w:tcW w:w="6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4EA60700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26</w:t>
            </w:r>
          </w:p>
        </w:tc>
        <w:tc>
          <w:tcPr>
            <w:tcW w:w="3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14:paraId="52675A93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87\2018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14:paraId="620A8F7E" w14:textId="77777777" w:rsidR="007F06CA" w:rsidRPr="007F06CA" w:rsidRDefault="007F06CA" w:rsidP="007F06CA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Kusić</w:t>
            </w:r>
            <w:proofErr w:type="spellEnd"/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14:paraId="4A2FC9A9" w14:textId="77777777" w:rsidR="007F06CA" w:rsidRPr="007F06CA" w:rsidRDefault="007F06CA" w:rsidP="007F06CA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arija</w:t>
            </w:r>
            <w:proofErr w:type="spellEnd"/>
          </w:p>
        </w:tc>
        <w:tc>
          <w:tcPr>
            <w:tcW w:w="5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26584006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80</w:t>
            </w:r>
          </w:p>
        </w:tc>
        <w:tc>
          <w:tcPr>
            <w:tcW w:w="5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229CE1AD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6</w:t>
            </w:r>
          </w:p>
        </w:tc>
        <w:tc>
          <w:tcPr>
            <w:tcW w:w="5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778A65DD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65</w:t>
            </w:r>
          </w:p>
        </w:tc>
        <w:tc>
          <w:tcPr>
            <w:tcW w:w="5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1372BC16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3,0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33A64194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0C2E9D57" w14:textId="77777777" w:rsidR="007F06CA" w:rsidRPr="007F06CA" w:rsidRDefault="007F06CA" w:rsidP="007F06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7F06CA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,0</w:t>
            </w:r>
          </w:p>
        </w:tc>
      </w:tr>
    </w:tbl>
    <w:p w14:paraId="71FE197F" w14:textId="77777777" w:rsidR="005276B7" w:rsidRDefault="005276B7" w:rsidP="00B12E90">
      <w:pPr>
        <w:jc w:val="center"/>
      </w:pPr>
    </w:p>
    <w:p w14:paraId="72BEBF89" w14:textId="77777777" w:rsidR="005276B7" w:rsidRDefault="005276B7" w:rsidP="005276B7">
      <w:r>
        <w:t xml:space="preserve">Na </w:t>
      </w:r>
      <w:proofErr w:type="spellStart"/>
      <w:r>
        <w:t>usmeni</w:t>
      </w:r>
      <w:proofErr w:type="spellEnd"/>
      <w:r>
        <w:t xml:space="preserve"> se </w:t>
      </w:r>
      <w:proofErr w:type="spellStart"/>
      <w:r>
        <w:t>pozivaju</w:t>
      </w:r>
      <w:proofErr w:type="spellEnd"/>
      <w:r>
        <w:t xml:space="preserve"> </w:t>
      </w:r>
      <w:proofErr w:type="spellStart"/>
      <w:r>
        <w:t>sledeći</w:t>
      </w:r>
      <w:proofErr w:type="spellEnd"/>
      <w:r>
        <w:t xml:space="preserve"> </w:t>
      </w:r>
      <w:proofErr w:type="spellStart"/>
      <w:r>
        <w:t>studenti</w:t>
      </w:r>
      <w:proofErr w:type="spellEnd"/>
    </w:p>
    <w:tbl>
      <w:tblPr>
        <w:tblW w:w="5000" w:type="pct"/>
        <w:tblLook w:val="04A0" w:firstRow="1" w:lastRow="0" w:firstColumn="1" w:lastColumn="0" w:noHBand="0" w:noVBand="1"/>
      </w:tblPr>
      <w:tblGrid>
        <w:gridCol w:w="419"/>
        <w:gridCol w:w="1234"/>
        <w:gridCol w:w="1213"/>
        <w:gridCol w:w="949"/>
        <w:gridCol w:w="1161"/>
        <w:gridCol w:w="1161"/>
        <w:gridCol w:w="1161"/>
        <w:gridCol w:w="1161"/>
        <w:gridCol w:w="1214"/>
        <w:gridCol w:w="1117"/>
      </w:tblGrid>
      <w:tr w:rsidR="001C18A1" w:rsidRPr="001C18A1" w14:paraId="6F461CCF" w14:textId="77777777" w:rsidTr="001C18A1">
        <w:trPr>
          <w:trHeight w:val="300"/>
        </w:trPr>
        <w:tc>
          <w:tcPr>
            <w:tcW w:w="162" w:type="pct"/>
            <w:tcBorders>
              <w:top w:val="single" w:sz="8" w:space="0" w:color="17365D"/>
              <w:left w:val="single" w:sz="8" w:space="0" w:color="17365D"/>
              <w:bottom w:val="nil"/>
              <w:right w:val="single" w:sz="4" w:space="0" w:color="548DD4"/>
            </w:tcBorders>
            <w:shd w:val="clear" w:color="0F243E" w:fill="0F243E"/>
            <w:noWrap/>
            <w:vAlign w:val="center"/>
            <w:hideMark/>
          </w:tcPr>
          <w:p w14:paraId="7EE79BD1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</w:rPr>
            </w:pPr>
            <w:r w:rsidRPr="001C18A1">
              <w:rPr>
                <w:rFonts w:ascii="Calibri" w:eastAsia="Times New Roman" w:hAnsi="Calibri" w:cs="Calibri"/>
                <w:color w:val="FFFFFF"/>
              </w:rPr>
              <w:t> </w:t>
            </w:r>
          </w:p>
        </w:tc>
        <w:tc>
          <w:tcPr>
            <w:tcW w:w="434" w:type="pct"/>
            <w:tcBorders>
              <w:top w:val="single" w:sz="8" w:space="0" w:color="17375D"/>
              <w:left w:val="single" w:sz="4" w:space="0" w:color="538ED5"/>
              <w:bottom w:val="nil"/>
              <w:right w:val="single" w:sz="4" w:space="0" w:color="538ED5"/>
            </w:tcBorders>
            <w:shd w:val="clear" w:color="0F253F" w:fill="0F253F"/>
            <w:noWrap/>
            <w:vAlign w:val="center"/>
            <w:hideMark/>
          </w:tcPr>
          <w:p w14:paraId="16519F08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1C18A1">
              <w:rPr>
                <w:rFonts w:ascii="Calibri" w:eastAsia="Times New Roman" w:hAnsi="Calibri" w:cs="Calibri"/>
                <w:b/>
                <w:bCs/>
                <w:color w:val="FFFFFF"/>
              </w:rPr>
              <w:t xml:space="preserve">Br. </w:t>
            </w:r>
            <w:proofErr w:type="spellStart"/>
            <w:r w:rsidRPr="001C18A1">
              <w:rPr>
                <w:rFonts w:ascii="Calibri" w:eastAsia="Times New Roman" w:hAnsi="Calibri" w:cs="Calibri"/>
                <w:b/>
                <w:bCs/>
                <w:color w:val="FFFFFF"/>
              </w:rPr>
              <w:t>Indeksa</w:t>
            </w:r>
            <w:proofErr w:type="spellEnd"/>
          </w:p>
        </w:tc>
        <w:tc>
          <w:tcPr>
            <w:tcW w:w="480" w:type="pct"/>
            <w:tcBorders>
              <w:top w:val="single" w:sz="8" w:space="0" w:color="17375D"/>
              <w:left w:val="nil"/>
              <w:bottom w:val="nil"/>
              <w:right w:val="single" w:sz="4" w:space="0" w:color="538ED5"/>
            </w:tcBorders>
            <w:shd w:val="clear" w:color="0F253F" w:fill="0F253F"/>
            <w:noWrap/>
            <w:vAlign w:val="center"/>
            <w:hideMark/>
          </w:tcPr>
          <w:p w14:paraId="544EC45B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proofErr w:type="spellStart"/>
            <w:r w:rsidRPr="001C18A1">
              <w:rPr>
                <w:rFonts w:ascii="Calibri" w:eastAsia="Times New Roman" w:hAnsi="Calibri" w:cs="Calibri"/>
                <w:b/>
                <w:bCs/>
                <w:color w:val="FFFFFF"/>
              </w:rPr>
              <w:t>Prezime</w:t>
            </w:r>
            <w:proofErr w:type="spellEnd"/>
          </w:p>
        </w:tc>
        <w:tc>
          <w:tcPr>
            <w:tcW w:w="387" w:type="pct"/>
            <w:tcBorders>
              <w:top w:val="single" w:sz="8" w:space="0" w:color="17375D"/>
              <w:left w:val="nil"/>
              <w:bottom w:val="nil"/>
              <w:right w:val="single" w:sz="4" w:space="0" w:color="538ED5"/>
            </w:tcBorders>
            <w:shd w:val="clear" w:color="0F253F" w:fill="0F253F"/>
            <w:noWrap/>
            <w:vAlign w:val="center"/>
            <w:hideMark/>
          </w:tcPr>
          <w:p w14:paraId="6CCFB7B7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proofErr w:type="spellStart"/>
            <w:r w:rsidRPr="001C18A1">
              <w:rPr>
                <w:rFonts w:ascii="Calibri" w:eastAsia="Times New Roman" w:hAnsi="Calibri" w:cs="Calibri"/>
                <w:b/>
                <w:bCs/>
                <w:color w:val="FFFFFF"/>
              </w:rPr>
              <w:t>Ime</w:t>
            </w:r>
            <w:proofErr w:type="spellEnd"/>
          </w:p>
        </w:tc>
        <w:tc>
          <w:tcPr>
            <w:tcW w:w="1178" w:type="pct"/>
            <w:gridSpan w:val="2"/>
            <w:tcBorders>
              <w:top w:val="nil"/>
              <w:left w:val="single" w:sz="4" w:space="0" w:color="548DD4"/>
              <w:bottom w:val="nil"/>
              <w:right w:val="nil"/>
            </w:tcBorders>
            <w:shd w:val="clear" w:color="0F243E" w:fill="0F243E"/>
            <w:noWrap/>
            <w:vAlign w:val="center"/>
            <w:hideMark/>
          </w:tcPr>
          <w:p w14:paraId="77C7CD74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1C18A1">
              <w:rPr>
                <w:rFonts w:ascii="Calibri" w:eastAsia="Times New Roman" w:hAnsi="Calibri" w:cs="Calibri"/>
                <w:b/>
                <w:bCs/>
                <w:color w:val="FFFFFF"/>
              </w:rPr>
              <w:t xml:space="preserve">I </w:t>
            </w:r>
            <w:proofErr w:type="spellStart"/>
            <w:r w:rsidRPr="001C18A1">
              <w:rPr>
                <w:rFonts w:ascii="Calibri" w:eastAsia="Times New Roman" w:hAnsi="Calibri" w:cs="Calibri"/>
                <w:b/>
                <w:bCs/>
                <w:color w:val="FFFFFF"/>
              </w:rPr>
              <w:t>Kolokvijum</w:t>
            </w:r>
            <w:proofErr w:type="spellEnd"/>
          </w:p>
        </w:tc>
        <w:tc>
          <w:tcPr>
            <w:tcW w:w="1178" w:type="pct"/>
            <w:gridSpan w:val="2"/>
            <w:tcBorders>
              <w:top w:val="nil"/>
              <w:left w:val="single" w:sz="4" w:space="0" w:color="548DD4"/>
              <w:bottom w:val="nil"/>
              <w:right w:val="nil"/>
            </w:tcBorders>
            <w:shd w:val="clear" w:color="0F243E" w:fill="0F243E"/>
            <w:noWrap/>
            <w:vAlign w:val="center"/>
            <w:hideMark/>
          </w:tcPr>
          <w:p w14:paraId="4721E396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1C18A1">
              <w:rPr>
                <w:rFonts w:ascii="Calibri" w:eastAsia="Times New Roman" w:hAnsi="Calibri" w:cs="Calibri"/>
                <w:b/>
                <w:bCs/>
                <w:color w:val="FFFFFF"/>
              </w:rPr>
              <w:t xml:space="preserve">II </w:t>
            </w:r>
            <w:proofErr w:type="spellStart"/>
            <w:r w:rsidRPr="001C18A1">
              <w:rPr>
                <w:rFonts w:ascii="Calibri" w:eastAsia="Times New Roman" w:hAnsi="Calibri" w:cs="Calibri"/>
                <w:b/>
                <w:bCs/>
                <w:color w:val="FFFFFF"/>
              </w:rPr>
              <w:t>Kolokvijum</w:t>
            </w:r>
            <w:proofErr w:type="spellEnd"/>
          </w:p>
        </w:tc>
        <w:tc>
          <w:tcPr>
            <w:tcW w:w="1181" w:type="pct"/>
            <w:gridSpan w:val="2"/>
            <w:tcBorders>
              <w:top w:val="nil"/>
              <w:left w:val="single" w:sz="4" w:space="0" w:color="548DD4"/>
              <w:bottom w:val="nil"/>
              <w:right w:val="nil"/>
            </w:tcBorders>
            <w:shd w:val="clear" w:color="0F243E" w:fill="0F243E"/>
            <w:noWrap/>
            <w:vAlign w:val="center"/>
            <w:hideMark/>
          </w:tcPr>
          <w:p w14:paraId="7A24C27D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proofErr w:type="spellStart"/>
            <w:r w:rsidRPr="001C18A1">
              <w:rPr>
                <w:rFonts w:ascii="Calibri" w:eastAsia="Times New Roman" w:hAnsi="Calibri" w:cs="Calibri"/>
                <w:b/>
                <w:bCs/>
                <w:color w:val="FFFFFF"/>
              </w:rPr>
              <w:t>Pismeni</w:t>
            </w:r>
            <w:proofErr w:type="spellEnd"/>
          </w:p>
        </w:tc>
      </w:tr>
      <w:tr w:rsidR="001C18A1" w:rsidRPr="001C18A1" w14:paraId="69758880" w14:textId="77777777" w:rsidTr="001C18A1">
        <w:trPr>
          <w:trHeight w:val="300"/>
        </w:trPr>
        <w:tc>
          <w:tcPr>
            <w:tcW w:w="162" w:type="pct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0F243E" w:fill="0F243E"/>
            <w:noWrap/>
            <w:vAlign w:val="center"/>
            <w:hideMark/>
          </w:tcPr>
          <w:p w14:paraId="6FCC2483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1C18A1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 </w:t>
            </w:r>
          </w:p>
        </w:tc>
        <w:tc>
          <w:tcPr>
            <w:tcW w:w="434" w:type="pct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0F243E" w:fill="0F243E"/>
            <w:noWrap/>
            <w:vAlign w:val="center"/>
            <w:hideMark/>
          </w:tcPr>
          <w:p w14:paraId="05A1A46A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1C18A1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 </w:t>
            </w:r>
          </w:p>
        </w:tc>
        <w:tc>
          <w:tcPr>
            <w:tcW w:w="480" w:type="pct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0F243E" w:fill="0F243E"/>
            <w:noWrap/>
            <w:vAlign w:val="center"/>
            <w:hideMark/>
          </w:tcPr>
          <w:p w14:paraId="252D1C80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1C18A1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 </w:t>
            </w:r>
          </w:p>
        </w:tc>
        <w:tc>
          <w:tcPr>
            <w:tcW w:w="387" w:type="pct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0F243E" w:fill="0F243E"/>
            <w:noWrap/>
            <w:vAlign w:val="center"/>
            <w:hideMark/>
          </w:tcPr>
          <w:p w14:paraId="4EAB117F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1C18A1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 </w:t>
            </w:r>
          </w:p>
        </w:tc>
        <w:tc>
          <w:tcPr>
            <w:tcW w:w="589" w:type="pct"/>
            <w:tcBorders>
              <w:top w:val="nil"/>
              <w:left w:val="nil"/>
              <w:bottom w:val="nil"/>
              <w:right w:val="nil"/>
            </w:tcBorders>
            <w:shd w:val="clear" w:color="0F243E" w:fill="0F243E"/>
            <w:noWrap/>
            <w:vAlign w:val="center"/>
            <w:hideMark/>
          </w:tcPr>
          <w:p w14:paraId="13CB1B6B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B050"/>
                <w:sz w:val="18"/>
                <w:szCs w:val="18"/>
              </w:rPr>
            </w:pPr>
            <w:proofErr w:type="spellStart"/>
            <w:r w:rsidRPr="001C18A1">
              <w:rPr>
                <w:rFonts w:ascii="Calibri" w:eastAsia="Times New Roman" w:hAnsi="Calibri" w:cs="Calibri"/>
                <w:b/>
                <w:bCs/>
                <w:color w:val="00B050"/>
                <w:sz w:val="18"/>
                <w:szCs w:val="18"/>
              </w:rPr>
              <w:t>Učinak</w:t>
            </w:r>
            <w:proofErr w:type="spellEnd"/>
          </w:p>
        </w:tc>
        <w:tc>
          <w:tcPr>
            <w:tcW w:w="589" w:type="pct"/>
            <w:tcBorders>
              <w:top w:val="nil"/>
              <w:left w:val="nil"/>
              <w:bottom w:val="nil"/>
              <w:right w:val="nil"/>
            </w:tcBorders>
            <w:shd w:val="clear" w:color="0F243E" w:fill="0F243E"/>
            <w:noWrap/>
            <w:vAlign w:val="center"/>
            <w:hideMark/>
          </w:tcPr>
          <w:p w14:paraId="71E78905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18"/>
                <w:szCs w:val="18"/>
              </w:rPr>
            </w:pPr>
            <w:r w:rsidRPr="001C18A1">
              <w:rPr>
                <w:rFonts w:ascii="Calibri" w:eastAsia="Times New Roman" w:hAnsi="Calibri" w:cs="Calibri"/>
                <w:b/>
                <w:bCs/>
                <w:color w:val="FF0000"/>
                <w:sz w:val="18"/>
                <w:szCs w:val="18"/>
              </w:rPr>
              <w:t>Bod</w:t>
            </w:r>
          </w:p>
        </w:tc>
        <w:tc>
          <w:tcPr>
            <w:tcW w:w="589" w:type="pct"/>
            <w:tcBorders>
              <w:top w:val="nil"/>
              <w:left w:val="single" w:sz="4" w:space="0" w:color="548DD4"/>
              <w:bottom w:val="nil"/>
              <w:right w:val="nil"/>
            </w:tcBorders>
            <w:shd w:val="clear" w:color="0F243E" w:fill="0F243E"/>
            <w:noWrap/>
            <w:vAlign w:val="center"/>
            <w:hideMark/>
          </w:tcPr>
          <w:p w14:paraId="5A808B03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B050"/>
                <w:sz w:val="18"/>
                <w:szCs w:val="18"/>
              </w:rPr>
            </w:pPr>
            <w:proofErr w:type="spellStart"/>
            <w:r w:rsidRPr="001C18A1">
              <w:rPr>
                <w:rFonts w:ascii="Calibri" w:eastAsia="Times New Roman" w:hAnsi="Calibri" w:cs="Calibri"/>
                <w:b/>
                <w:bCs/>
                <w:color w:val="00B050"/>
                <w:sz w:val="18"/>
                <w:szCs w:val="18"/>
              </w:rPr>
              <w:t>Učinak</w:t>
            </w:r>
            <w:proofErr w:type="spellEnd"/>
          </w:p>
        </w:tc>
        <w:tc>
          <w:tcPr>
            <w:tcW w:w="589" w:type="pct"/>
            <w:tcBorders>
              <w:top w:val="nil"/>
              <w:left w:val="nil"/>
              <w:bottom w:val="nil"/>
              <w:right w:val="nil"/>
            </w:tcBorders>
            <w:shd w:val="clear" w:color="0F243E" w:fill="0F243E"/>
            <w:noWrap/>
            <w:vAlign w:val="center"/>
            <w:hideMark/>
          </w:tcPr>
          <w:p w14:paraId="1061D838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18"/>
                <w:szCs w:val="18"/>
              </w:rPr>
            </w:pPr>
            <w:r w:rsidRPr="001C18A1">
              <w:rPr>
                <w:rFonts w:ascii="Calibri" w:eastAsia="Times New Roman" w:hAnsi="Calibri" w:cs="Calibri"/>
                <w:b/>
                <w:bCs/>
                <w:color w:val="FF0000"/>
                <w:sz w:val="18"/>
                <w:szCs w:val="18"/>
              </w:rPr>
              <w:t>Bod</w:t>
            </w:r>
          </w:p>
        </w:tc>
        <w:tc>
          <w:tcPr>
            <w:tcW w:w="613" w:type="pct"/>
            <w:tcBorders>
              <w:top w:val="nil"/>
              <w:left w:val="single" w:sz="4" w:space="0" w:color="548DD4"/>
              <w:bottom w:val="nil"/>
              <w:right w:val="nil"/>
            </w:tcBorders>
            <w:shd w:val="clear" w:color="0F243E" w:fill="0F243E"/>
            <w:noWrap/>
            <w:vAlign w:val="center"/>
            <w:hideMark/>
          </w:tcPr>
          <w:p w14:paraId="14B0A5ED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proofErr w:type="spellStart"/>
            <w:r w:rsidRPr="001C18A1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Učinak</w:t>
            </w:r>
            <w:proofErr w:type="spellEnd"/>
          </w:p>
        </w:tc>
        <w:tc>
          <w:tcPr>
            <w:tcW w:w="568" w:type="pct"/>
            <w:tcBorders>
              <w:top w:val="nil"/>
              <w:left w:val="nil"/>
              <w:bottom w:val="nil"/>
              <w:right w:val="nil"/>
            </w:tcBorders>
            <w:shd w:val="clear" w:color="0F243E" w:fill="0F243E"/>
            <w:noWrap/>
            <w:vAlign w:val="center"/>
            <w:hideMark/>
          </w:tcPr>
          <w:p w14:paraId="57DA36CF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1C18A1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Bod</w:t>
            </w:r>
          </w:p>
        </w:tc>
      </w:tr>
      <w:tr w:rsidR="001C18A1" w:rsidRPr="001C18A1" w14:paraId="0E992D8B" w14:textId="77777777" w:rsidTr="001C18A1">
        <w:trPr>
          <w:trHeight w:val="315"/>
        </w:trPr>
        <w:tc>
          <w:tcPr>
            <w:tcW w:w="1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5D028684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14:paraId="44EF64FF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19\2018</w:t>
            </w:r>
          </w:p>
        </w:tc>
        <w:tc>
          <w:tcPr>
            <w:tcW w:w="4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14:paraId="2F026BD2" w14:textId="77777777" w:rsidR="001C18A1" w:rsidRPr="001C18A1" w:rsidRDefault="001C18A1" w:rsidP="001C18A1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Babić</w:t>
            </w:r>
          </w:p>
        </w:tc>
        <w:tc>
          <w:tcPr>
            <w:tcW w:w="3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14:paraId="0AEF2152" w14:textId="77777777" w:rsidR="001C18A1" w:rsidRPr="001C18A1" w:rsidRDefault="001C18A1" w:rsidP="001C18A1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1C18A1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Alen</w:t>
            </w:r>
            <w:proofErr w:type="spellEnd"/>
          </w:p>
        </w:tc>
        <w:tc>
          <w:tcPr>
            <w:tcW w:w="58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12DE0BF3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80</w:t>
            </w:r>
          </w:p>
        </w:tc>
        <w:tc>
          <w:tcPr>
            <w:tcW w:w="58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6B7D35DA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6</w:t>
            </w:r>
          </w:p>
        </w:tc>
        <w:tc>
          <w:tcPr>
            <w:tcW w:w="58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3D87DE76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80</w:t>
            </w:r>
          </w:p>
        </w:tc>
        <w:tc>
          <w:tcPr>
            <w:tcW w:w="58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206E2EDC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6,0</w:t>
            </w:r>
          </w:p>
        </w:tc>
        <w:tc>
          <w:tcPr>
            <w:tcW w:w="61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3E08672B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56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636AADC4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,0</w:t>
            </w:r>
          </w:p>
        </w:tc>
      </w:tr>
      <w:tr w:rsidR="001C18A1" w:rsidRPr="001C18A1" w14:paraId="3E802649" w14:textId="77777777" w:rsidTr="001C18A1">
        <w:trPr>
          <w:trHeight w:val="315"/>
        </w:trPr>
        <w:tc>
          <w:tcPr>
            <w:tcW w:w="1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574F235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2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14:paraId="127CA463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21\2018</w:t>
            </w:r>
          </w:p>
        </w:tc>
        <w:tc>
          <w:tcPr>
            <w:tcW w:w="4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14:paraId="52BB283B" w14:textId="77777777" w:rsidR="001C18A1" w:rsidRPr="001C18A1" w:rsidRDefault="001C18A1" w:rsidP="001C18A1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1C18A1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Brkić</w:t>
            </w:r>
            <w:proofErr w:type="spellEnd"/>
          </w:p>
        </w:tc>
        <w:tc>
          <w:tcPr>
            <w:tcW w:w="3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14:paraId="71033719" w14:textId="77777777" w:rsidR="001C18A1" w:rsidRPr="001C18A1" w:rsidRDefault="001C18A1" w:rsidP="001C18A1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Nikola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2365A7DB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70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0DE53415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4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2D0BD3F6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55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39CF3F09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1,0</w:t>
            </w:r>
          </w:p>
        </w:tc>
        <w:tc>
          <w:tcPr>
            <w:tcW w:w="6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5EB21EB9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725192F8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,0</w:t>
            </w:r>
          </w:p>
        </w:tc>
      </w:tr>
      <w:tr w:rsidR="001C18A1" w:rsidRPr="001C18A1" w14:paraId="6C982F86" w14:textId="77777777" w:rsidTr="001C18A1">
        <w:trPr>
          <w:trHeight w:val="315"/>
        </w:trPr>
        <w:tc>
          <w:tcPr>
            <w:tcW w:w="1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55499177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3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025E5EFF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22\2018</w:t>
            </w:r>
          </w:p>
        </w:tc>
        <w:tc>
          <w:tcPr>
            <w:tcW w:w="4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796F0B2A" w14:textId="77777777" w:rsidR="001C18A1" w:rsidRPr="001C18A1" w:rsidRDefault="001C18A1" w:rsidP="001C18A1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1C18A1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Vukašinović</w:t>
            </w:r>
            <w:proofErr w:type="spellEnd"/>
          </w:p>
        </w:tc>
        <w:tc>
          <w:tcPr>
            <w:tcW w:w="3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340C42BF" w14:textId="77777777" w:rsidR="001C18A1" w:rsidRPr="001C18A1" w:rsidRDefault="001C18A1" w:rsidP="001C18A1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1C18A1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Rajko</w:t>
            </w:r>
            <w:proofErr w:type="spellEnd"/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56966F0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 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79EDEF4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4DC0158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 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72C6A7A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,0</w:t>
            </w:r>
          </w:p>
        </w:tc>
        <w:tc>
          <w:tcPr>
            <w:tcW w:w="6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DFDBE88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70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A835D1F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28,0</w:t>
            </w:r>
          </w:p>
        </w:tc>
      </w:tr>
      <w:tr w:rsidR="001C18A1" w:rsidRPr="001C18A1" w14:paraId="443EF5FF" w14:textId="77777777" w:rsidTr="001C18A1">
        <w:trPr>
          <w:trHeight w:val="315"/>
        </w:trPr>
        <w:tc>
          <w:tcPr>
            <w:tcW w:w="1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564098A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4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14:paraId="09CEAF4E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25\2018</w:t>
            </w:r>
          </w:p>
        </w:tc>
        <w:tc>
          <w:tcPr>
            <w:tcW w:w="4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14:paraId="5927F157" w14:textId="77777777" w:rsidR="001C18A1" w:rsidRPr="001C18A1" w:rsidRDefault="001C18A1" w:rsidP="001C18A1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1C18A1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Kovačević</w:t>
            </w:r>
            <w:proofErr w:type="spellEnd"/>
          </w:p>
        </w:tc>
        <w:tc>
          <w:tcPr>
            <w:tcW w:w="3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14:paraId="6C6284AC" w14:textId="77777777" w:rsidR="001C18A1" w:rsidRPr="001C18A1" w:rsidRDefault="001C18A1" w:rsidP="001C18A1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1C18A1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Siniša</w:t>
            </w:r>
            <w:proofErr w:type="spellEnd"/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1A88B42C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80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0974AEDD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6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5C651492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50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2CD31F66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0,0</w:t>
            </w:r>
          </w:p>
        </w:tc>
        <w:tc>
          <w:tcPr>
            <w:tcW w:w="6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3A685749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4FE94D15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,0</w:t>
            </w:r>
          </w:p>
        </w:tc>
      </w:tr>
      <w:tr w:rsidR="001C18A1" w:rsidRPr="001C18A1" w14:paraId="7F6E1625" w14:textId="77777777" w:rsidTr="001C18A1">
        <w:trPr>
          <w:trHeight w:val="315"/>
        </w:trPr>
        <w:tc>
          <w:tcPr>
            <w:tcW w:w="1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3E700989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5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6B2A94B3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30\2018</w:t>
            </w:r>
          </w:p>
        </w:tc>
        <w:tc>
          <w:tcPr>
            <w:tcW w:w="4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5B977F40" w14:textId="77777777" w:rsidR="001C18A1" w:rsidRPr="001C18A1" w:rsidRDefault="001C18A1" w:rsidP="001C18A1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1C18A1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Tontić</w:t>
            </w:r>
            <w:proofErr w:type="spellEnd"/>
          </w:p>
        </w:tc>
        <w:tc>
          <w:tcPr>
            <w:tcW w:w="3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5DF9AD90" w14:textId="77777777" w:rsidR="001C18A1" w:rsidRPr="001C18A1" w:rsidRDefault="001C18A1" w:rsidP="001C18A1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ilan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E845C0E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85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6CC70C2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7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C0E9CFE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60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7A97FEF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2,0</w:t>
            </w:r>
          </w:p>
        </w:tc>
        <w:tc>
          <w:tcPr>
            <w:tcW w:w="6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C9DCE7D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D076301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,0</w:t>
            </w:r>
          </w:p>
        </w:tc>
      </w:tr>
      <w:tr w:rsidR="001C18A1" w:rsidRPr="001C18A1" w14:paraId="59E17FF6" w14:textId="77777777" w:rsidTr="001C18A1">
        <w:trPr>
          <w:trHeight w:val="315"/>
        </w:trPr>
        <w:tc>
          <w:tcPr>
            <w:tcW w:w="1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D548227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6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14:paraId="6E11DD9E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34\2018</w:t>
            </w:r>
          </w:p>
        </w:tc>
        <w:tc>
          <w:tcPr>
            <w:tcW w:w="4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3E6FF33B" w14:textId="77777777" w:rsidR="001C18A1" w:rsidRPr="001C18A1" w:rsidRDefault="001C18A1" w:rsidP="001C18A1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1C18A1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Radmanović</w:t>
            </w:r>
            <w:proofErr w:type="spellEnd"/>
          </w:p>
        </w:tc>
        <w:tc>
          <w:tcPr>
            <w:tcW w:w="3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67D2E996" w14:textId="77777777" w:rsidR="001C18A1" w:rsidRPr="001C18A1" w:rsidRDefault="001C18A1" w:rsidP="001C18A1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1C18A1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ilica</w:t>
            </w:r>
            <w:proofErr w:type="spellEnd"/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21580074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50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48161744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0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12875D3A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100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6E104585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20,0</w:t>
            </w:r>
          </w:p>
        </w:tc>
        <w:tc>
          <w:tcPr>
            <w:tcW w:w="6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0147FC27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41A108F5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,0</w:t>
            </w:r>
          </w:p>
        </w:tc>
      </w:tr>
      <w:tr w:rsidR="001C18A1" w:rsidRPr="001C18A1" w14:paraId="364E9F09" w14:textId="77777777" w:rsidTr="001C18A1">
        <w:trPr>
          <w:trHeight w:val="315"/>
        </w:trPr>
        <w:tc>
          <w:tcPr>
            <w:tcW w:w="1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3AF6E752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7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14:paraId="2D14FE4C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38\2018</w:t>
            </w:r>
          </w:p>
        </w:tc>
        <w:tc>
          <w:tcPr>
            <w:tcW w:w="4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14:paraId="196C645B" w14:textId="77777777" w:rsidR="001C18A1" w:rsidRPr="001C18A1" w:rsidRDefault="001C18A1" w:rsidP="001C18A1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1C18A1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Ristić</w:t>
            </w:r>
            <w:proofErr w:type="spellEnd"/>
          </w:p>
        </w:tc>
        <w:tc>
          <w:tcPr>
            <w:tcW w:w="3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14:paraId="6E52BA1E" w14:textId="77777777" w:rsidR="001C18A1" w:rsidRPr="001C18A1" w:rsidRDefault="001C18A1" w:rsidP="001C18A1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Igor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76BB008A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 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7F10A0D8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3BF78245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 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214D5807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,0</w:t>
            </w:r>
          </w:p>
        </w:tc>
        <w:tc>
          <w:tcPr>
            <w:tcW w:w="6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2F36B88B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60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61528895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24,0</w:t>
            </w:r>
          </w:p>
        </w:tc>
      </w:tr>
      <w:tr w:rsidR="001C18A1" w:rsidRPr="001C18A1" w14:paraId="260D9864" w14:textId="77777777" w:rsidTr="001C18A1">
        <w:trPr>
          <w:trHeight w:val="315"/>
        </w:trPr>
        <w:tc>
          <w:tcPr>
            <w:tcW w:w="1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137ED1F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8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14:paraId="5990715D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57\2018</w:t>
            </w:r>
          </w:p>
        </w:tc>
        <w:tc>
          <w:tcPr>
            <w:tcW w:w="4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14:paraId="1559D1FC" w14:textId="77777777" w:rsidR="001C18A1" w:rsidRPr="001C18A1" w:rsidRDefault="001C18A1" w:rsidP="001C18A1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1C18A1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Popović</w:t>
            </w:r>
            <w:proofErr w:type="spellEnd"/>
          </w:p>
        </w:tc>
        <w:tc>
          <w:tcPr>
            <w:tcW w:w="3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14:paraId="31D95D48" w14:textId="77777777" w:rsidR="001C18A1" w:rsidRPr="001C18A1" w:rsidRDefault="001C18A1" w:rsidP="001C18A1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1C18A1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ihailo</w:t>
            </w:r>
            <w:proofErr w:type="spellEnd"/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7ADC577D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60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7215496C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2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35AEAD8B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85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09448A56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7,0</w:t>
            </w:r>
          </w:p>
        </w:tc>
        <w:tc>
          <w:tcPr>
            <w:tcW w:w="6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257BBABE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16B7D907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,0</w:t>
            </w:r>
          </w:p>
        </w:tc>
      </w:tr>
      <w:tr w:rsidR="001C18A1" w:rsidRPr="001C18A1" w14:paraId="0FBD05DB" w14:textId="77777777" w:rsidTr="001C18A1">
        <w:trPr>
          <w:trHeight w:val="315"/>
        </w:trPr>
        <w:tc>
          <w:tcPr>
            <w:tcW w:w="1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729C0CAA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lastRenderedPageBreak/>
              <w:t>9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14:paraId="679EDBE1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65\2018</w:t>
            </w:r>
          </w:p>
        </w:tc>
        <w:tc>
          <w:tcPr>
            <w:tcW w:w="4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14:paraId="546625F9" w14:textId="77777777" w:rsidR="001C18A1" w:rsidRPr="001C18A1" w:rsidRDefault="001C18A1" w:rsidP="001C18A1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1C18A1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Uljarević</w:t>
            </w:r>
            <w:proofErr w:type="spellEnd"/>
          </w:p>
        </w:tc>
        <w:tc>
          <w:tcPr>
            <w:tcW w:w="3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14:paraId="6DCB9620" w14:textId="77777777" w:rsidR="001C18A1" w:rsidRPr="001C18A1" w:rsidRDefault="001C18A1" w:rsidP="001C18A1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arko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364B2D35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100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7D120D29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20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388FE5F7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70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0376092E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4,0</w:t>
            </w:r>
          </w:p>
        </w:tc>
        <w:tc>
          <w:tcPr>
            <w:tcW w:w="6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624AD205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6B67FF60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,0</w:t>
            </w:r>
          </w:p>
        </w:tc>
      </w:tr>
      <w:tr w:rsidR="001C18A1" w:rsidRPr="001C18A1" w14:paraId="1B7A8C92" w14:textId="77777777" w:rsidTr="001C18A1">
        <w:trPr>
          <w:trHeight w:val="315"/>
        </w:trPr>
        <w:tc>
          <w:tcPr>
            <w:tcW w:w="1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1965F53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0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60D3D8E7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70\2018</w:t>
            </w:r>
          </w:p>
        </w:tc>
        <w:tc>
          <w:tcPr>
            <w:tcW w:w="4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3A350962" w14:textId="77777777" w:rsidR="001C18A1" w:rsidRPr="001C18A1" w:rsidRDefault="001C18A1" w:rsidP="001C18A1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1C18A1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Bečelić</w:t>
            </w:r>
            <w:proofErr w:type="spellEnd"/>
          </w:p>
        </w:tc>
        <w:tc>
          <w:tcPr>
            <w:tcW w:w="3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1FB5CAEC" w14:textId="77777777" w:rsidR="001C18A1" w:rsidRPr="001C18A1" w:rsidRDefault="001C18A1" w:rsidP="001C18A1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1C18A1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Dejan</w:t>
            </w:r>
            <w:proofErr w:type="spellEnd"/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C367CCE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67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15E9FBC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3,4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622D247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55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0E9C5B0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1,0</w:t>
            </w:r>
          </w:p>
        </w:tc>
        <w:tc>
          <w:tcPr>
            <w:tcW w:w="6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351A6E2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E7C23EA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,0</w:t>
            </w:r>
          </w:p>
        </w:tc>
      </w:tr>
      <w:tr w:rsidR="001C18A1" w:rsidRPr="001C18A1" w14:paraId="612E8C9C" w14:textId="77777777" w:rsidTr="001C18A1">
        <w:trPr>
          <w:trHeight w:val="315"/>
        </w:trPr>
        <w:tc>
          <w:tcPr>
            <w:tcW w:w="1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476F783B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1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14:paraId="1A645C4F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71\2018</w:t>
            </w:r>
          </w:p>
        </w:tc>
        <w:tc>
          <w:tcPr>
            <w:tcW w:w="4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14:paraId="1735F341" w14:textId="77777777" w:rsidR="001C18A1" w:rsidRPr="001C18A1" w:rsidRDefault="001C18A1" w:rsidP="001C18A1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1C18A1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Tomić</w:t>
            </w:r>
            <w:proofErr w:type="spellEnd"/>
            <w:r w:rsidRPr="001C18A1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 xml:space="preserve"> </w:t>
            </w:r>
            <w:proofErr w:type="spellStart"/>
            <w:r w:rsidRPr="001C18A1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Kiš</w:t>
            </w:r>
            <w:proofErr w:type="spellEnd"/>
          </w:p>
        </w:tc>
        <w:tc>
          <w:tcPr>
            <w:tcW w:w="3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14:paraId="0BC1D311" w14:textId="77777777" w:rsidR="001C18A1" w:rsidRPr="001C18A1" w:rsidRDefault="001C18A1" w:rsidP="001C18A1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1C18A1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Vukašin</w:t>
            </w:r>
            <w:proofErr w:type="spellEnd"/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25CAED79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70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7504FA91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4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5B0D950B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60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331BB751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2,0</w:t>
            </w:r>
          </w:p>
        </w:tc>
        <w:tc>
          <w:tcPr>
            <w:tcW w:w="6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49545C9E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4471EA19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,0</w:t>
            </w:r>
          </w:p>
        </w:tc>
      </w:tr>
      <w:tr w:rsidR="001C18A1" w:rsidRPr="001C18A1" w14:paraId="53F4FCF0" w14:textId="77777777" w:rsidTr="001C18A1">
        <w:trPr>
          <w:trHeight w:val="315"/>
        </w:trPr>
        <w:tc>
          <w:tcPr>
            <w:tcW w:w="1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1D51A1B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2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14:paraId="77576B0D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73\2018</w:t>
            </w:r>
          </w:p>
        </w:tc>
        <w:tc>
          <w:tcPr>
            <w:tcW w:w="4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14:paraId="6FB2CB7B" w14:textId="77777777" w:rsidR="001C18A1" w:rsidRPr="001C18A1" w:rsidRDefault="001C18A1" w:rsidP="001C18A1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1C18A1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Prodanović</w:t>
            </w:r>
            <w:proofErr w:type="spellEnd"/>
          </w:p>
        </w:tc>
        <w:tc>
          <w:tcPr>
            <w:tcW w:w="3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14:paraId="39350DF8" w14:textId="77777777" w:rsidR="001C18A1" w:rsidRPr="001C18A1" w:rsidRDefault="001C18A1" w:rsidP="001C18A1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Nemanja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4365A64E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70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2DA9D58E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4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67726C8B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65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2BBB0709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3,0</w:t>
            </w:r>
          </w:p>
        </w:tc>
        <w:tc>
          <w:tcPr>
            <w:tcW w:w="6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4109A562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2A1A7486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,0</w:t>
            </w:r>
          </w:p>
        </w:tc>
      </w:tr>
      <w:tr w:rsidR="001C18A1" w:rsidRPr="001C18A1" w14:paraId="0223F24D" w14:textId="77777777" w:rsidTr="001C18A1">
        <w:trPr>
          <w:trHeight w:val="315"/>
        </w:trPr>
        <w:tc>
          <w:tcPr>
            <w:tcW w:w="1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78986F3B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3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14:paraId="0AF027CB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75\2018</w:t>
            </w:r>
          </w:p>
        </w:tc>
        <w:tc>
          <w:tcPr>
            <w:tcW w:w="4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14:paraId="3A3345E0" w14:textId="77777777" w:rsidR="001C18A1" w:rsidRPr="001C18A1" w:rsidRDefault="001C18A1" w:rsidP="001C18A1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1C18A1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ilošević</w:t>
            </w:r>
            <w:proofErr w:type="spellEnd"/>
          </w:p>
        </w:tc>
        <w:tc>
          <w:tcPr>
            <w:tcW w:w="3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14:paraId="5C0C85E1" w14:textId="77777777" w:rsidR="001C18A1" w:rsidRPr="001C18A1" w:rsidRDefault="001C18A1" w:rsidP="001C18A1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1C18A1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Nikolina</w:t>
            </w:r>
            <w:proofErr w:type="spellEnd"/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6778EAF8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 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24DB0AF4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02400AD6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 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6DEC5F33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,0</w:t>
            </w:r>
          </w:p>
        </w:tc>
        <w:tc>
          <w:tcPr>
            <w:tcW w:w="6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200D0EDC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60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2FFFC48C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24,0</w:t>
            </w:r>
          </w:p>
        </w:tc>
      </w:tr>
      <w:tr w:rsidR="001C18A1" w:rsidRPr="001C18A1" w14:paraId="4825722F" w14:textId="77777777" w:rsidTr="001C18A1">
        <w:trPr>
          <w:trHeight w:val="315"/>
        </w:trPr>
        <w:tc>
          <w:tcPr>
            <w:tcW w:w="1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813135E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4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14:paraId="4EDADB1C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79\2018</w:t>
            </w:r>
          </w:p>
        </w:tc>
        <w:tc>
          <w:tcPr>
            <w:tcW w:w="4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14:paraId="3D14A979" w14:textId="77777777" w:rsidR="001C18A1" w:rsidRPr="001C18A1" w:rsidRDefault="001C18A1" w:rsidP="001C18A1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1C18A1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Gavrić</w:t>
            </w:r>
            <w:proofErr w:type="spellEnd"/>
          </w:p>
        </w:tc>
        <w:tc>
          <w:tcPr>
            <w:tcW w:w="3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14:paraId="5CB65ACD" w14:textId="77777777" w:rsidR="001C18A1" w:rsidRPr="001C18A1" w:rsidRDefault="001C18A1" w:rsidP="001C18A1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1C18A1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Saša</w:t>
            </w:r>
            <w:proofErr w:type="spellEnd"/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5AC64E20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70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04B011CC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4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71A76F5C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50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3F681BBA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0,0</w:t>
            </w:r>
          </w:p>
        </w:tc>
        <w:tc>
          <w:tcPr>
            <w:tcW w:w="6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17FC796D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4BCB0FAE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,0</w:t>
            </w:r>
          </w:p>
        </w:tc>
      </w:tr>
      <w:tr w:rsidR="001C18A1" w:rsidRPr="001C18A1" w14:paraId="1D7F3B03" w14:textId="77777777" w:rsidTr="001C18A1">
        <w:trPr>
          <w:trHeight w:val="315"/>
        </w:trPr>
        <w:tc>
          <w:tcPr>
            <w:tcW w:w="1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5F9A4519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5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14:paraId="3C59A99F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80\2018</w:t>
            </w:r>
          </w:p>
        </w:tc>
        <w:tc>
          <w:tcPr>
            <w:tcW w:w="4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14:paraId="56CD14EC" w14:textId="77777777" w:rsidR="001C18A1" w:rsidRPr="001C18A1" w:rsidRDefault="001C18A1" w:rsidP="001C18A1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1C18A1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Žerebni</w:t>
            </w:r>
            <w:proofErr w:type="spellEnd"/>
          </w:p>
        </w:tc>
        <w:tc>
          <w:tcPr>
            <w:tcW w:w="3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14:paraId="14A88B9C" w14:textId="77777777" w:rsidR="001C18A1" w:rsidRPr="001C18A1" w:rsidRDefault="001C18A1" w:rsidP="001C18A1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Viktor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2100AC67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55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31E29EE5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1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5DF688DD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55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55ED5FAC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1,0</w:t>
            </w:r>
          </w:p>
        </w:tc>
        <w:tc>
          <w:tcPr>
            <w:tcW w:w="6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0E7C3E13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4F662AA7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,0</w:t>
            </w:r>
          </w:p>
        </w:tc>
      </w:tr>
      <w:tr w:rsidR="001C18A1" w:rsidRPr="001C18A1" w14:paraId="2097F141" w14:textId="77777777" w:rsidTr="001C18A1">
        <w:trPr>
          <w:trHeight w:val="315"/>
        </w:trPr>
        <w:tc>
          <w:tcPr>
            <w:tcW w:w="1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5079C9C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6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14:paraId="000FE132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81\2018</w:t>
            </w:r>
          </w:p>
        </w:tc>
        <w:tc>
          <w:tcPr>
            <w:tcW w:w="4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14:paraId="7C3EEA71" w14:textId="77777777" w:rsidR="001C18A1" w:rsidRPr="001C18A1" w:rsidRDefault="001C18A1" w:rsidP="001C18A1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1C18A1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Aksin</w:t>
            </w:r>
            <w:proofErr w:type="spellEnd"/>
          </w:p>
        </w:tc>
        <w:tc>
          <w:tcPr>
            <w:tcW w:w="3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14:paraId="14B4E27F" w14:textId="77777777" w:rsidR="001C18A1" w:rsidRPr="001C18A1" w:rsidRDefault="001C18A1" w:rsidP="001C18A1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1C18A1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Dimitrije</w:t>
            </w:r>
            <w:proofErr w:type="spellEnd"/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7A61E38C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 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186361A8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37A61DCF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 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7AD25561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,0</w:t>
            </w:r>
          </w:p>
        </w:tc>
        <w:tc>
          <w:tcPr>
            <w:tcW w:w="6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72225981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60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2AD0A007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24,0</w:t>
            </w:r>
          </w:p>
        </w:tc>
      </w:tr>
      <w:tr w:rsidR="001C18A1" w:rsidRPr="001C18A1" w14:paraId="05D28235" w14:textId="77777777" w:rsidTr="001C18A1">
        <w:trPr>
          <w:trHeight w:val="315"/>
        </w:trPr>
        <w:tc>
          <w:tcPr>
            <w:tcW w:w="1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000F13BF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7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14:paraId="5D7544A7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84\2018</w:t>
            </w:r>
          </w:p>
        </w:tc>
        <w:tc>
          <w:tcPr>
            <w:tcW w:w="4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14:paraId="76D79255" w14:textId="77777777" w:rsidR="001C18A1" w:rsidRPr="001C18A1" w:rsidRDefault="001C18A1" w:rsidP="001C18A1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1C18A1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Kovač</w:t>
            </w:r>
            <w:proofErr w:type="spellEnd"/>
          </w:p>
        </w:tc>
        <w:tc>
          <w:tcPr>
            <w:tcW w:w="3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14:paraId="4715C249" w14:textId="77777777" w:rsidR="001C18A1" w:rsidRPr="001C18A1" w:rsidRDefault="001C18A1" w:rsidP="001C18A1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atej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8CB4AA7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80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9FBC43C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6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AA3E3EC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65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C6BC26E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3,0</w:t>
            </w:r>
          </w:p>
        </w:tc>
        <w:tc>
          <w:tcPr>
            <w:tcW w:w="6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D0ECCCE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BD3C250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,0</w:t>
            </w:r>
          </w:p>
        </w:tc>
      </w:tr>
      <w:tr w:rsidR="001C18A1" w:rsidRPr="001C18A1" w14:paraId="42D499F3" w14:textId="77777777" w:rsidTr="001C18A1">
        <w:trPr>
          <w:trHeight w:val="315"/>
        </w:trPr>
        <w:tc>
          <w:tcPr>
            <w:tcW w:w="1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7D9EA91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8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14:paraId="7E08A92B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87\2018</w:t>
            </w:r>
          </w:p>
        </w:tc>
        <w:tc>
          <w:tcPr>
            <w:tcW w:w="4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14:paraId="2D4ED76D" w14:textId="77777777" w:rsidR="001C18A1" w:rsidRPr="001C18A1" w:rsidRDefault="001C18A1" w:rsidP="001C18A1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1C18A1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Kusić</w:t>
            </w:r>
            <w:proofErr w:type="spellEnd"/>
          </w:p>
        </w:tc>
        <w:tc>
          <w:tcPr>
            <w:tcW w:w="3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14:paraId="44AB2D5D" w14:textId="77777777" w:rsidR="001C18A1" w:rsidRPr="001C18A1" w:rsidRDefault="001C18A1" w:rsidP="001C18A1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1C18A1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arija</w:t>
            </w:r>
            <w:proofErr w:type="spellEnd"/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75F82E89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80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4D1E313C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6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1A53A131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65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155B98D7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3,0</w:t>
            </w:r>
          </w:p>
        </w:tc>
        <w:tc>
          <w:tcPr>
            <w:tcW w:w="6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760320E1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71116174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,0</w:t>
            </w:r>
          </w:p>
        </w:tc>
      </w:tr>
    </w:tbl>
    <w:p w14:paraId="6DB1142B" w14:textId="4B0D7B22" w:rsidR="005276B7" w:rsidRDefault="005276B7" w:rsidP="005276B7"/>
    <w:p w14:paraId="5F39B44C" w14:textId="4A5EBE65" w:rsidR="007F06CA" w:rsidRDefault="007F06CA" w:rsidP="005276B7">
      <w:proofErr w:type="spellStart"/>
      <w:r>
        <w:t>Industrijsko</w:t>
      </w:r>
      <w:proofErr w:type="spellEnd"/>
      <w:r>
        <w:t xml:space="preserve"> </w:t>
      </w:r>
      <w:proofErr w:type="spellStart"/>
      <w:r>
        <w:t>inženjerstvo</w:t>
      </w:r>
      <w:proofErr w:type="spellEnd"/>
    </w:p>
    <w:tbl>
      <w:tblPr>
        <w:tblW w:w="0" w:type="auto"/>
        <w:tblInd w:w="113" w:type="dxa"/>
        <w:tblLook w:val="04A0" w:firstRow="1" w:lastRow="0" w:firstColumn="1" w:lastColumn="0" w:noHBand="0" w:noVBand="1"/>
      </w:tblPr>
      <w:tblGrid>
        <w:gridCol w:w="1028"/>
        <w:gridCol w:w="1295"/>
        <w:gridCol w:w="1306"/>
        <w:gridCol w:w="1062"/>
        <w:gridCol w:w="828"/>
      </w:tblGrid>
      <w:tr w:rsidR="001C18A1" w:rsidRPr="001C18A1" w14:paraId="27ABE5C1" w14:textId="77777777" w:rsidTr="001C18A1">
        <w:trPr>
          <w:trHeight w:val="25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EB08C6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 w:rsidRPr="001C18A1">
              <w:rPr>
                <w:rFonts w:ascii="Arial" w:eastAsia="Times New Roman" w:hAnsi="Arial" w:cs="Arial"/>
                <w:sz w:val="20"/>
                <w:szCs w:val="20"/>
              </w:rPr>
              <w:t>Redni</w:t>
            </w:r>
            <w:proofErr w:type="spellEnd"/>
            <w:r w:rsidRPr="001C18A1">
              <w:rPr>
                <w:rFonts w:ascii="Arial" w:eastAsia="Times New Roman" w:hAnsi="Arial" w:cs="Arial"/>
                <w:sz w:val="20"/>
                <w:szCs w:val="20"/>
              </w:rPr>
              <w:t xml:space="preserve"> br.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BC61A0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1C18A1">
              <w:rPr>
                <w:rFonts w:ascii="Arial" w:eastAsia="Times New Roman" w:hAnsi="Arial" w:cs="Arial"/>
                <w:sz w:val="20"/>
                <w:szCs w:val="20"/>
              </w:rPr>
              <w:t xml:space="preserve">Br. </w:t>
            </w:r>
            <w:proofErr w:type="spellStart"/>
            <w:r w:rsidRPr="001C18A1">
              <w:rPr>
                <w:rFonts w:ascii="Arial" w:eastAsia="Times New Roman" w:hAnsi="Arial" w:cs="Arial"/>
                <w:sz w:val="20"/>
                <w:szCs w:val="20"/>
              </w:rPr>
              <w:t>indeksa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FA4530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 w:rsidRPr="001C18A1">
              <w:rPr>
                <w:rFonts w:ascii="Arial" w:eastAsia="Times New Roman" w:hAnsi="Arial" w:cs="Arial"/>
                <w:sz w:val="20"/>
                <w:szCs w:val="20"/>
              </w:rPr>
              <w:t>Prezime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3D2B43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 w:rsidRPr="001C18A1">
              <w:rPr>
                <w:rFonts w:ascii="Arial" w:eastAsia="Times New Roman" w:hAnsi="Arial" w:cs="Arial"/>
                <w:sz w:val="20"/>
                <w:szCs w:val="20"/>
              </w:rPr>
              <w:t>Ime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B1879A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 w:rsidRPr="001C18A1">
              <w:rPr>
                <w:rFonts w:ascii="Arial" w:eastAsia="Times New Roman" w:hAnsi="Arial" w:cs="Arial"/>
                <w:sz w:val="20"/>
                <w:szCs w:val="20"/>
              </w:rPr>
              <w:t>Bodovi</w:t>
            </w:r>
            <w:proofErr w:type="spellEnd"/>
          </w:p>
        </w:tc>
      </w:tr>
      <w:tr w:rsidR="001C18A1" w:rsidRPr="001C18A1" w14:paraId="1397FCA5" w14:textId="77777777" w:rsidTr="001C18A1">
        <w:trPr>
          <w:trHeight w:val="25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99E98B" w14:textId="77777777" w:rsidR="001C18A1" w:rsidRPr="001C18A1" w:rsidRDefault="001C18A1" w:rsidP="001C18A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C18A1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A13777" w14:textId="77777777" w:rsidR="001C18A1" w:rsidRPr="001C18A1" w:rsidRDefault="001C18A1" w:rsidP="001C18A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C18A1">
              <w:rPr>
                <w:rFonts w:ascii="Arial" w:eastAsia="Times New Roman" w:hAnsi="Arial" w:cs="Arial"/>
                <w:sz w:val="20"/>
                <w:szCs w:val="20"/>
              </w:rPr>
              <w:t>II 1\2018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D98C06" w14:textId="77777777" w:rsidR="001C18A1" w:rsidRPr="001C18A1" w:rsidRDefault="001C18A1" w:rsidP="001C18A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 w:rsidRPr="001C18A1">
              <w:rPr>
                <w:rFonts w:ascii="Arial" w:eastAsia="Times New Roman" w:hAnsi="Arial" w:cs="Arial"/>
                <w:sz w:val="20"/>
                <w:szCs w:val="20"/>
              </w:rPr>
              <w:t>Švonja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DD9A11" w14:textId="77777777" w:rsidR="001C18A1" w:rsidRPr="001C18A1" w:rsidRDefault="001C18A1" w:rsidP="001C18A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C18A1">
              <w:rPr>
                <w:rFonts w:ascii="Arial" w:eastAsia="Times New Roman" w:hAnsi="Arial" w:cs="Arial"/>
                <w:sz w:val="20"/>
                <w:szCs w:val="20"/>
              </w:rPr>
              <w:t>Milan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C80DA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1C18A1">
              <w:rPr>
                <w:rFonts w:ascii="Arial" w:eastAsia="Times New Roman" w:hAnsi="Arial" w:cs="Arial"/>
                <w:sz w:val="20"/>
                <w:szCs w:val="20"/>
              </w:rPr>
              <w:t>6,5</w:t>
            </w:r>
          </w:p>
        </w:tc>
      </w:tr>
      <w:tr w:rsidR="001C18A1" w:rsidRPr="001C18A1" w14:paraId="0A5BC4D4" w14:textId="77777777" w:rsidTr="001C18A1">
        <w:trPr>
          <w:trHeight w:val="25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C40A6D" w14:textId="77777777" w:rsidR="001C18A1" w:rsidRPr="001C18A1" w:rsidRDefault="001C18A1" w:rsidP="001C18A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C18A1">
              <w:rPr>
                <w:rFonts w:ascii="Arial" w:eastAsia="Times New Roman" w:hAnsi="Arial" w:cs="Arial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D0D230" w14:textId="77777777" w:rsidR="001C18A1" w:rsidRPr="001C18A1" w:rsidRDefault="001C18A1" w:rsidP="001C18A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C18A1">
              <w:rPr>
                <w:rFonts w:ascii="Arial" w:eastAsia="Times New Roman" w:hAnsi="Arial" w:cs="Arial"/>
                <w:sz w:val="20"/>
                <w:szCs w:val="20"/>
              </w:rPr>
              <w:t>II 6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1C4612" w14:textId="77777777" w:rsidR="001C18A1" w:rsidRPr="001C18A1" w:rsidRDefault="001C18A1" w:rsidP="001C18A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 w:rsidRPr="001C18A1">
              <w:rPr>
                <w:rFonts w:ascii="Arial" w:eastAsia="Times New Roman" w:hAnsi="Arial" w:cs="Arial"/>
                <w:sz w:val="20"/>
                <w:szCs w:val="20"/>
              </w:rPr>
              <w:t>Vještic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B8D0B7" w14:textId="77777777" w:rsidR="001C18A1" w:rsidRPr="001C18A1" w:rsidRDefault="001C18A1" w:rsidP="001C18A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 w:rsidRPr="001C18A1">
              <w:rPr>
                <w:rFonts w:ascii="Arial" w:eastAsia="Times New Roman" w:hAnsi="Arial" w:cs="Arial"/>
                <w:sz w:val="20"/>
                <w:szCs w:val="20"/>
              </w:rPr>
              <w:t>Snežan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2BF4D1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1C18A1">
              <w:rPr>
                <w:rFonts w:ascii="Arial" w:eastAsia="Times New Roman" w:hAnsi="Arial" w:cs="Arial"/>
                <w:sz w:val="20"/>
                <w:szCs w:val="20"/>
              </w:rPr>
              <w:t>9</w:t>
            </w:r>
          </w:p>
        </w:tc>
      </w:tr>
      <w:tr w:rsidR="001C18A1" w:rsidRPr="001C18A1" w14:paraId="39E44C1D" w14:textId="77777777" w:rsidTr="001C18A1">
        <w:trPr>
          <w:trHeight w:val="25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9AB6C1" w14:textId="77777777" w:rsidR="001C18A1" w:rsidRPr="001C18A1" w:rsidRDefault="001C18A1" w:rsidP="001C18A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C18A1">
              <w:rPr>
                <w:rFonts w:ascii="Arial" w:eastAsia="Times New Roman" w:hAnsi="Arial" w:cs="Arial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61FDBB" w14:textId="77777777" w:rsidR="001C18A1" w:rsidRPr="001C18A1" w:rsidRDefault="001C18A1" w:rsidP="001C18A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C18A1">
              <w:rPr>
                <w:rFonts w:ascii="Arial" w:eastAsia="Times New Roman" w:hAnsi="Arial" w:cs="Arial"/>
                <w:sz w:val="20"/>
                <w:szCs w:val="20"/>
              </w:rPr>
              <w:t>II 8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4FACE6" w14:textId="77777777" w:rsidR="001C18A1" w:rsidRPr="001C18A1" w:rsidRDefault="001C18A1" w:rsidP="001C18A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 w:rsidRPr="001C18A1">
              <w:rPr>
                <w:rFonts w:ascii="Arial" w:eastAsia="Times New Roman" w:hAnsi="Arial" w:cs="Arial"/>
                <w:sz w:val="20"/>
                <w:szCs w:val="20"/>
              </w:rPr>
              <w:t>Stojmenov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A8D5B5" w14:textId="77777777" w:rsidR="001C18A1" w:rsidRPr="001C18A1" w:rsidRDefault="001C18A1" w:rsidP="001C18A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 w:rsidRPr="001C18A1">
              <w:rPr>
                <w:rFonts w:ascii="Arial" w:eastAsia="Times New Roman" w:hAnsi="Arial" w:cs="Arial"/>
                <w:sz w:val="20"/>
                <w:szCs w:val="20"/>
              </w:rPr>
              <w:t>Anđel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1B7F03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1C18A1">
              <w:rPr>
                <w:rFonts w:ascii="Arial" w:eastAsia="Times New Roman" w:hAnsi="Arial" w:cs="Arial"/>
                <w:sz w:val="20"/>
                <w:szCs w:val="20"/>
              </w:rPr>
              <w:t>5,5</w:t>
            </w:r>
          </w:p>
        </w:tc>
      </w:tr>
      <w:tr w:rsidR="001C18A1" w:rsidRPr="001C18A1" w14:paraId="649C1381" w14:textId="77777777" w:rsidTr="001C18A1">
        <w:trPr>
          <w:trHeight w:val="25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48CCF5" w14:textId="77777777" w:rsidR="001C18A1" w:rsidRPr="001C18A1" w:rsidRDefault="001C18A1" w:rsidP="001C18A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C18A1">
              <w:rPr>
                <w:rFonts w:ascii="Arial" w:eastAsia="Times New Roman" w:hAnsi="Arial" w:cs="Arial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EB7B64" w14:textId="77777777" w:rsidR="001C18A1" w:rsidRPr="001C18A1" w:rsidRDefault="001C18A1" w:rsidP="001C18A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C18A1">
              <w:rPr>
                <w:rFonts w:ascii="Arial" w:eastAsia="Times New Roman" w:hAnsi="Arial" w:cs="Arial"/>
                <w:sz w:val="20"/>
                <w:szCs w:val="20"/>
              </w:rPr>
              <w:t>II 9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E9817F" w14:textId="77777777" w:rsidR="001C18A1" w:rsidRPr="001C18A1" w:rsidRDefault="001C18A1" w:rsidP="001C18A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 w:rsidRPr="001C18A1">
              <w:rPr>
                <w:rFonts w:ascii="Arial" w:eastAsia="Times New Roman" w:hAnsi="Arial" w:cs="Arial"/>
                <w:sz w:val="20"/>
                <w:szCs w:val="20"/>
              </w:rPr>
              <w:t>Višekrun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19BAA1" w14:textId="77777777" w:rsidR="001C18A1" w:rsidRPr="001C18A1" w:rsidRDefault="001C18A1" w:rsidP="001C18A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C18A1">
              <w:rPr>
                <w:rFonts w:ascii="Arial" w:eastAsia="Times New Roman" w:hAnsi="Arial" w:cs="Arial"/>
                <w:sz w:val="20"/>
                <w:szCs w:val="20"/>
              </w:rPr>
              <w:t>Mark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1995FF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1C18A1">
              <w:rPr>
                <w:rFonts w:ascii="Arial" w:eastAsia="Times New Roman" w:hAnsi="Arial" w:cs="Arial"/>
                <w:sz w:val="20"/>
                <w:szCs w:val="20"/>
              </w:rPr>
              <w:t>9</w:t>
            </w:r>
          </w:p>
        </w:tc>
      </w:tr>
      <w:tr w:rsidR="001C18A1" w:rsidRPr="001C18A1" w14:paraId="033CBF61" w14:textId="77777777" w:rsidTr="001C18A1">
        <w:trPr>
          <w:trHeight w:val="25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A51AB9" w14:textId="77777777" w:rsidR="001C18A1" w:rsidRPr="001C18A1" w:rsidRDefault="001C18A1" w:rsidP="001C18A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C18A1">
              <w:rPr>
                <w:rFonts w:ascii="Arial" w:eastAsia="Times New Roman" w:hAnsi="Arial" w:cs="Arial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FF0366" w14:textId="77777777" w:rsidR="001C18A1" w:rsidRPr="001C18A1" w:rsidRDefault="001C18A1" w:rsidP="001C18A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C18A1">
              <w:rPr>
                <w:rFonts w:ascii="Arial" w:eastAsia="Times New Roman" w:hAnsi="Arial" w:cs="Arial"/>
                <w:sz w:val="20"/>
                <w:szCs w:val="20"/>
              </w:rPr>
              <w:t>II 19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3231E1" w14:textId="77777777" w:rsidR="001C18A1" w:rsidRPr="001C18A1" w:rsidRDefault="001C18A1" w:rsidP="001C18A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 w:rsidRPr="001C18A1">
              <w:rPr>
                <w:rFonts w:ascii="Arial" w:eastAsia="Times New Roman" w:hAnsi="Arial" w:cs="Arial"/>
                <w:sz w:val="20"/>
                <w:szCs w:val="20"/>
              </w:rPr>
              <w:t>Vojvod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B045B4" w14:textId="77777777" w:rsidR="001C18A1" w:rsidRPr="001C18A1" w:rsidRDefault="001C18A1" w:rsidP="001C18A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 w:rsidRPr="001C18A1">
              <w:rPr>
                <w:rFonts w:ascii="Arial" w:eastAsia="Times New Roman" w:hAnsi="Arial" w:cs="Arial"/>
                <w:sz w:val="20"/>
                <w:szCs w:val="20"/>
              </w:rPr>
              <w:t>Duš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6ED060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1C18A1">
              <w:rPr>
                <w:rFonts w:ascii="Arial" w:eastAsia="Times New Roman" w:hAnsi="Arial" w:cs="Arial"/>
                <w:sz w:val="20"/>
                <w:szCs w:val="20"/>
              </w:rPr>
              <w:t>8,5</w:t>
            </w:r>
          </w:p>
        </w:tc>
      </w:tr>
      <w:tr w:rsidR="001C18A1" w:rsidRPr="001C18A1" w14:paraId="724148DF" w14:textId="77777777" w:rsidTr="001C18A1">
        <w:trPr>
          <w:trHeight w:val="25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86B12C" w14:textId="77777777" w:rsidR="001C18A1" w:rsidRPr="001C18A1" w:rsidRDefault="001C18A1" w:rsidP="001C18A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C18A1">
              <w:rPr>
                <w:rFonts w:ascii="Arial" w:eastAsia="Times New Roman" w:hAnsi="Arial" w:cs="Arial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47C305" w14:textId="77777777" w:rsidR="001C18A1" w:rsidRPr="001C18A1" w:rsidRDefault="001C18A1" w:rsidP="001C18A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C18A1">
              <w:rPr>
                <w:rFonts w:ascii="Arial" w:eastAsia="Times New Roman" w:hAnsi="Arial" w:cs="Arial"/>
                <w:sz w:val="20"/>
                <w:szCs w:val="20"/>
              </w:rPr>
              <w:t>II 36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118615" w14:textId="77777777" w:rsidR="001C18A1" w:rsidRPr="001C18A1" w:rsidRDefault="001C18A1" w:rsidP="001C18A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 w:rsidRPr="001C18A1">
              <w:rPr>
                <w:rFonts w:ascii="Arial" w:eastAsia="Times New Roman" w:hAnsi="Arial" w:cs="Arial"/>
                <w:sz w:val="20"/>
                <w:szCs w:val="20"/>
              </w:rPr>
              <w:t>Per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51C9B7" w14:textId="77777777" w:rsidR="001C18A1" w:rsidRPr="001C18A1" w:rsidRDefault="001C18A1" w:rsidP="001C18A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 w:rsidRPr="001C18A1">
              <w:rPr>
                <w:rFonts w:ascii="Arial" w:eastAsia="Times New Roman" w:hAnsi="Arial" w:cs="Arial"/>
                <w:sz w:val="20"/>
                <w:szCs w:val="20"/>
              </w:rPr>
              <w:t>Andrijan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B45583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1C18A1">
              <w:rPr>
                <w:rFonts w:ascii="Arial" w:eastAsia="Times New Roman" w:hAnsi="Arial" w:cs="Arial"/>
                <w:sz w:val="20"/>
                <w:szCs w:val="20"/>
              </w:rPr>
              <w:t>5,5</w:t>
            </w:r>
          </w:p>
        </w:tc>
      </w:tr>
      <w:tr w:rsidR="001C18A1" w:rsidRPr="001C18A1" w14:paraId="26ED5E32" w14:textId="77777777" w:rsidTr="001C18A1">
        <w:trPr>
          <w:trHeight w:val="25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57B63" w14:textId="77777777" w:rsidR="001C18A1" w:rsidRPr="001C18A1" w:rsidRDefault="001C18A1" w:rsidP="001C18A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C18A1">
              <w:rPr>
                <w:rFonts w:ascii="Arial" w:eastAsia="Times New Roman" w:hAnsi="Arial" w:cs="Arial"/>
                <w:sz w:val="20"/>
                <w:szCs w:val="20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AB5FD9" w14:textId="77777777" w:rsidR="001C18A1" w:rsidRPr="001C18A1" w:rsidRDefault="001C18A1" w:rsidP="001C18A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C18A1">
              <w:rPr>
                <w:rFonts w:ascii="Arial" w:eastAsia="Times New Roman" w:hAnsi="Arial" w:cs="Arial"/>
                <w:sz w:val="20"/>
                <w:szCs w:val="20"/>
              </w:rPr>
              <w:t>II 37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8914B3" w14:textId="77777777" w:rsidR="001C18A1" w:rsidRPr="001C18A1" w:rsidRDefault="001C18A1" w:rsidP="001C18A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 w:rsidRPr="001C18A1">
              <w:rPr>
                <w:rFonts w:ascii="Arial" w:eastAsia="Times New Roman" w:hAnsi="Arial" w:cs="Arial"/>
                <w:sz w:val="20"/>
                <w:szCs w:val="20"/>
              </w:rPr>
              <w:t>Gord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EBDD15" w14:textId="77777777" w:rsidR="001C18A1" w:rsidRPr="001C18A1" w:rsidRDefault="001C18A1" w:rsidP="001C18A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C18A1">
              <w:rPr>
                <w:rFonts w:ascii="Arial" w:eastAsia="Times New Roman" w:hAnsi="Arial" w:cs="Arial"/>
                <w:sz w:val="20"/>
                <w:szCs w:val="20"/>
              </w:rPr>
              <w:t>Nikol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8D6877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1C18A1">
              <w:rPr>
                <w:rFonts w:ascii="Arial" w:eastAsia="Times New Roman" w:hAnsi="Arial" w:cs="Arial"/>
                <w:sz w:val="20"/>
                <w:szCs w:val="20"/>
              </w:rPr>
              <w:t>5</w:t>
            </w:r>
          </w:p>
        </w:tc>
      </w:tr>
      <w:tr w:rsidR="001C18A1" w:rsidRPr="001C18A1" w14:paraId="027F6601" w14:textId="77777777" w:rsidTr="001C18A1">
        <w:trPr>
          <w:trHeight w:val="25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436A25" w14:textId="77777777" w:rsidR="001C18A1" w:rsidRPr="001C18A1" w:rsidRDefault="001C18A1" w:rsidP="001C18A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C18A1">
              <w:rPr>
                <w:rFonts w:ascii="Arial" w:eastAsia="Times New Roman" w:hAnsi="Arial" w:cs="Arial"/>
                <w:sz w:val="20"/>
                <w:szCs w:val="20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4C004E" w14:textId="77777777" w:rsidR="001C18A1" w:rsidRPr="001C18A1" w:rsidRDefault="001C18A1" w:rsidP="001C18A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C18A1">
              <w:rPr>
                <w:rFonts w:ascii="Arial" w:eastAsia="Times New Roman" w:hAnsi="Arial" w:cs="Arial"/>
                <w:sz w:val="20"/>
                <w:szCs w:val="20"/>
              </w:rPr>
              <w:t>II 49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B49BB5" w14:textId="77777777" w:rsidR="001C18A1" w:rsidRPr="001C18A1" w:rsidRDefault="001C18A1" w:rsidP="001C18A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 w:rsidRPr="001C18A1">
              <w:rPr>
                <w:rFonts w:ascii="Arial" w:eastAsia="Times New Roman" w:hAnsi="Arial" w:cs="Arial"/>
                <w:sz w:val="20"/>
                <w:szCs w:val="20"/>
              </w:rPr>
              <w:t>Gmiz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C653C1" w14:textId="77777777" w:rsidR="001C18A1" w:rsidRPr="001C18A1" w:rsidRDefault="001C18A1" w:rsidP="001C18A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C18A1">
              <w:rPr>
                <w:rFonts w:ascii="Arial" w:eastAsia="Times New Roman" w:hAnsi="Arial" w:cs="Arial"/>
                <w:sz w:val="20"/>
                <w:szCs w:val="20"/>
              </w:rPr>
              <w:t>Jov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880D9F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1C18A1">
              <w:rPr>
                <w:rFonts w:ascii="Arial" w:eastAsia="Times New Roman" w:hAnsi="Arial" w:cs="Arial"/>
                <w:sz w:val="20"/>
                <w:szCs w:val="20"/>
              </w:rPr>
              <w:t>5</w:t>
            </w:r>
          </w:p>
        </w:tc>
      </w:tr>
      <w:tr w:rsidR="001C18A1" w:rsidRPr="001C18A1" w14:paraId="7DC7C42F" w14:textId="77777777" w:rsidTr="001C18A1">
        <w:trPr>
          <w:trHeight w:val="25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78F4A6" w14:textId="77777777" w:rsidR="001C18A1" w:rsidRPr="001C18A1" w:rsidRDefault="001C18A1" w:rsidP="001C18A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C18A1">
              <w:rPr>
                <w:rFonts w:ascii="Arial" w:eastAsia="Times New Roman" w:hAnsi="Arial" w:cs="Arial"/>
                <w:sz w:val="20"/>
                <w:szCs w:val="20"/>
              </w:rPr>
              <w:t>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4E7EA9" w14:textId="77777777" w:rsidR="001C18A1" w:rsidRPr="001C18A1" w:rsidRDefault="001C18A1" w:rsidP="001C18A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C18A1">
              <w:rPr>
                <w:rFonts w:ascii="Arial" w:eastAsia="Times New Roman" w:hAnsi="Arial" w:cs="Arial"/>
                <w:sz w:val="20"/>
                <w:szCs w:val="20"/>
              </w:rPr>
              <w:t>II 59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5E21FE" w14:textId="77777777" w:rsidR="001C18A1" w:rsidRPr="001C18A1" w:rsidRDefault="001C18A1" w:rsidP="001C18A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 w:rsidRPr="001C18A1">
              <w:rPr>
                <w:rFonts w:ascii="Arial" w:eastAsia="Times New Roman" w:hAnsi="Arial" w:cs="Arial"/>
                <w:sz w:val="20"/>
                <w:szCs w:val="20"/>
              </w:rPr>
              <w:t>Radumil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4AC5D8" w14:textId="77777777" w:rsidR="001C18A1" w:rsidRPr="001C18A1" w:rsidRDefault="001C18A1" w:rsidP="001C18A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C18A1">
              <w:rPr>
                <w:rFonts w:ascii="Arial" w:eastAsia="Times New Roman" w:hAnsi="Arial" w:cs="Arial"/>
                <w:sz w:val="20"/>
                <w:szCs w:val="20"/>
              </w:rPr>
              <w:t>Nikol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94CEA2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1C18A1">
              <w:rPr>
                <w:rFonts w:ascii="Arial" w:eastAsia="Times New Roman" w:hAnsi="Arial" w:cs="Arial"/>
                <w:sz w:val="20"/>
                <w:szCs w:val="20"/>
              </w:rPr>
              <w:t>5</w:t>
            </w:r>
          </w:p>
        </w:tc>
      </w:tr>
      <w:tr w:rsidR="001C18A1" w:rsidRPr="001C18A1" w14:paraId="196F1760" w14:textId="77777777" w:rsidTr="001C18A1">
        <w:trPr>
          <w:trHeight w:val="25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BE4D23" w14:textId="77777777" w:rsidR="001C18A1" w:rsidRPr="001C18A1" w:rsidRDefault="001C18A1" w:rsidP="001C18A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C18A1">
              <w:rPr>
                <w:rFonts w:ascii="Arial" w:eastAsia="Times New Roman" w:hAnsi="Arial" w:cs="Arial"/>
                <w:sz w:val="20"/>
                <w:szCs w:val="20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A2208A" w14:textId="77777777" w:rsidR="001C18A1" w:rsidRPr="001C18A1" w:rsidRDefault="001C18A1" w:rsidP="001C18A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C18A1">
              <w:rPr>
                <w:rFonts w:ascii="Arial" w:eastAsia="Times New Roman" w:hAnsi="Arial" w:cs="Arial"/>
                <w:sz w:val="20"/>
                <w:szCs w:val="20"/>
              </w:rPr>
              <w:t>II 68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C72C77" w14:textId="77777777" w:rsidR="001C18A1" w:rsidRPr="001C18A1" w:rsidRDefault="001C18A1" w:rsidP="001C18A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 w:rsidRPr="001C18A1">
              <w:rPr>
                <w:rFonts w:ascii="Arial" w:eastAsia="Times New Roman" w:hAnsi="Arial" w:cs="Arial"/>
                <w:sz w:val="20"/>
                <w:szCs w:val="20"/>
              </w:rPr>
              <w:t>Kovačev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01C55F" w14:textId="77777777" w:rsidR="001C18A1" w:rsidRPr="001C18A1" w:rsidRDefault="001C18A1" w:rsidP="001C18A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C18A1">
              <w:rPr>
                <w:rFonts w:ascii="Arial" w:eastAsia="Times New Roman" w:hAnsi="Arial" w:cs="Arial"/>
                <w:sz w:val="20"/>
                <w:szCs w:val="20"/>
              </w:rPr>
              <w:t>Nikol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FD95F8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1C18A1">
              <w:rPr>
                <w:rFonts w:ascii="Arial" w:eastAsia="Times New Roman" w:hAnsi="Arial" w:cs="Arial"/>
                <w:sz w:val="20"/>
                <w:szCs w:val="20"/>
              </w:rPr>
              <w:t>5,5</w:t>
            </w:r>
          </w:p>
        </w:tc>
      </w:tr>
      <w:tr w:rsidR="001C18A1" w:rsidRPr="001C18A1" w14:paraId="1434B75F" w14:textId="77777777" w:rsidTr="001C18A1">
        <w:trPr>
          <w:trHeight w:val="25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E06DE7" w14:textId="77777777" w:rsidR="001C18A1" w:rsidRPr="001C18A1" w:rsidRDefault="001C18A1" w:rsidP="001C18A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C18A1">
              <w:rPr>
                <w:rFonts w:ascii="Arial" w:eastAsia="Times New Roman" w:hAnsi="Arial" w:cs="Arial"/>
                <w:sz w:val="20"/>
                <w:szCs w:val="20"/>
              </w:rPr>
              <w:t>1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E52152" w14:textId="77777777" w:rsidR="001C18A1" w:rsidRPr="001C18A1" w:rsidRDefault="001C18A1" w:rsidP="001C18A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C18A1">
              <w:rPr>
                <w:rFonts w:ascii="Arial" w:eastAsia="Times New Roman" w:hAnsi="Arial" w:cs="Arial"/>
                <w:sz w:val="20"/>
                <w:szCs w:val="20"/>
              </w:rPr>
              <w:t>II 72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3BF790" w14:textId="77777777" w:rsidR="001C18A1" w:rsidRPr="001C18A1" w:rsidRDefault="001C18A1" w:rsidP="001C18A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 w:rsidRPr="001C18A1">
              <w:rPr>
                <w:rFonts w:ascii="Arial" w:eastAsia="Times New Roman" w:hAnsi="Arial" w:cs="Arial"/>
                <w:sz w:val="20"/>
                <w:szCs w:val="20"/>
              </w:rPr>
              <w:t>Radulov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955907" w14:textId="77777777" w:rsidR="001C18A1" w:rsidRPr="001C18A1" w:rsidRDefault="001C18A1" w:rsidP="001C18A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 w:rsidRPr="001C18A1">
              <w:rPr>
                <w:rFonts w:ascii="Arial" w:eastAsia="Times New Roman" w:hAnsi="Arial" w:cs="Arial"/>
                <w:sz w:val="20"/>
                <w:szCs w:val="20"/>
              </w:rPr>
              <w:t>Miloš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855C5A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1C18A1">
              <w:rPr>
                <w:rFonts w:ascii="Arial" w:eastAsia="Times New Roman" w:hAnsi="Arial" w:cs="Arial"/>
                <w:sz w:val="20"/>
                <w:szCs w:val="20"/>
              </w:rPr>
              <w:t>5</w:t>
            </w:r>
          </w:p>
        </w:tc>
      </w:tr>
      <w:tr w:rsidR="001C18A1" w:rsidRPr="001C18A1" w14:paraId="1D2280B0" w14:textId="77777777" w:rsidTr="001C18A1">
        <w:trPr>
          <w:trHeight w:val="25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6B86B6" w14:textId="77777777" w:rsidR="001C18A1" w:rsidRPr="001C18A1" w:rsidRDefault="001C18A1" w:rsidP="001C18A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C18A1">
              <w:rPr>
                <w:rFonts w:ascii="Arial" w:eastAsia="Times New Roman" w:hAnsi="Arial" w:cs="Arial"/>
                <w:sz w:val="20"/>
                <w:szCs w:val="20"/>
              </w:rPr>
              <w:t>1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1BCDBB" w14:textId="77777777" w:rsidR="001C18A1" w:rsidRPr="001C18A1" w:rsidRDefault="001C18A1" w:rsidP="001C18A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C18A1">
              <w:rPr>
                <w:rFonts w:ascii="Arial" w:eastAsia="Times New Roman" w:hAnsi="Arial" w:cs="Arial"/>
                <w:sz w:val="20"/>
                <w:szCs w:val="20"/>
              </w:rPr>
              <w:t>ME 36\201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B06210" w14:textId="77777777" w:rsidR="001C18A1" w:rsidRPr="001C18A1" w:rsidRDefault="001C18A1" w:rsidP="001C18A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 w:rsidRPr="001C18A1">
              <w:rPr>
                <w:rFonts w:ascii="Arial" w:eastAsia="Times New Roman" w:hAnsi="Arial" w:cs="Arial"/>
                <w:sz w:val="20"/>
                <w:szCs w:val="20"/>
              </w:rPr>
              <w:t>Švonj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AEE590" w14:textId="77777777" w:rsidR="001C18A1" w:rsidRPr="001C18A1" w:rsidRDefault="001C18A1" w:rsidP="001C18A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C18A1">
              <w:rPr>
                <w:rFonts w:ascii="Arial" w:eastAsia="Times New Roman" w:hAnsi="Arial" w:cs="Arial"/>
                <w:sz w:val="20"/>
                <w:szCs w:val="20"/>
              </w:rPr>
              <w:t>Nikol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A9B8C7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1C18A1">
              <w:rPr>
                <w:rFonts w:ascii="Arial" w:eastAsia="Times New Roman" w:hAnsi="Arial" w:cs="Arial"/>
                <w:sz w:val="20"/>
                <w:szCs w:val="20"/>
              </w:rPr>
              <w:t>5,5</w:t>
            </w:r>
          </w:p>
        </w:tc>
      </w:tr>
    </w:tbl>
    <w:p w14:paraId="2FBAF365" w14:textId="77777777" w:rsidR="007F06CA" w:rsidRDefault="007F06CA" w:rsidP="005276B7"/>
    <w:p w14:paraId="3D5F947B" w14:textId="1241D141" w:rsidR="005276B7" w:rsidRDefault="005276B7" w:rsidP="005276B7">
      <w:proofErr w:type="spellStart"/>
      <w:r>
        <w:t>Usmeni</w:t>
      </w:r>
      <w:proofErr w:type="spellEnd"/>
      <w:r>
        <w:t xml:space="preserve"> </w:t>
      </w:r>
      <w:proofErr w:type="spellStart"/>
      <w:r>
        <w:t>će</w:t>
      </w:r>
      <w:proofErr w:type="spellEnd"/>
      <w:r>
        <w:t xml:space="preserve"> se </w:t>
      </w:r>
      <w:proofErr w:type="spellStart"/>
      <w:r>
        <w:t>održati</w:t>
      </w:r>
      <w:proofErr w:type="spellEnd"/>
      <w:r>
        <w:t xml:space="preserve"> u </w:t>
      </w:r>
      <w:r w:rsidR="00A5247F">
        <w:t>ponedelja</w:t>
      </w:r>
      <w:bookmarkStart w:id="0" w:name="_GoBack"/>
      <w:bookmarkEnd w:id="0"/>
      <w:r>
        <w:t xml:space="preserve">k </w:t>
      </w:r>
      <w:r w:rsidR="00135C74">
        <w:t>15</w:t>
      </w:r>
      <w:r>
        <w:t>.</w:t>
      </w:r>
      <w:r w:rsidR="00135C74">
        <w:t>4</w:t>
      </w:r>
      <w:r>
        <w:t xml:space="preserve">.2019. u </w:t>
      </w:r>
      <w:proofErr w:type="spellStart"/>
      <w:r>
        <w:t>učionici</w:t>
      </w:r>
      <w:proofErr w:type="spellEnd"/>
      <w:r>
        <w:t xml:space="preserve"> MI Đ4, </w:t>
      </w:r>
      <w:proofErr w:type="spellStart"/>
      <w:r>
        <w:t>sa</w:t>
      </w:r>
      <w:proofErr w:type="spellEnd"/>
      <w:r>
        <w:t xml:space="preserve"> </w:t>
      </w:r>
      <w:proofErr w:type="spellStart"/>
      <w:r>
        <w:t>početkom</w:t>
      </w:r>
      <w:proofErr w:type="spellEnd"/>
      <w:r>
        <w:t xml:space="preserve"> u 9 h:</w:t>
      </w:r>
    </w:p>
    <w:tbl>
      <w:tblPr>
        <w:tblW w:w="0" w:type="auto"/>
        <w:tblInd w:w="118" w:type="dxa"/>
        <w:tblLook w:val="04A0" w:firstRow="1" w:lastRow="0" w:firstColumn="1" w:lastColumn="0" w:noHBand="0" w:noVBand="1"/>
      </w:tblPr>
      <w:tblGrid>
        <w:gridCol w:w="419"/>
        <w:gridCol w:w="1234"/>
        <w:gridCol w:w="1219"/>
        <w:gridCol w:w="1003"/>
      </w:tblGrid>
      <w:tr w:rsidR="00903306" w:rsidRPr="00903306" w14:paraId="3DA611F7" w14:textId="77777777" w:rsidTr="001C18A1">
        <w:trPr>
          <w:trHeight w:val="315"/>
        </w:trPr>
        <w:tc>
          <w:tcPr>
            <w:tcW w:w="0" w:type="auto"/>
            <w:tcBorders>
              <w:top w:val="single" w:sz="8" w:space="0" w:color="17365D"/>
              <w:left w:val="single" w:sz="8" w:space="0" w:color="17365D"/>
              <w:bottom w:val="nil"/>
              <w:right w:val="single" w:sz="4" w:space="0" w:color="548DD4"/>
            </w:tcBorders>
            <w:shd w:val="clear" w:color="0F243E" w:fill="0F243E"/>
            <w:noWrap/>
            <w:vAlign w:val="center"/>
            <w:hideMark/>
          </w:tcPr>
          <w:p w14:paraId="42D0AB55" w14:textId="77777777" w:rsidR="00903306" w:rsidRPr="00903306" w:rsidRDefault="00903306" w:rsidP="0090330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</w:rPr>
            </w:pPr>
            <w:r w:rsidRPr="00903306">
              <w:rPr>
                <w:rFonts w:ascii="Calibri" w:eastAsia="Times New Roman" w:hAnsi="Calibri" w:cs="Calibri"/>
                <w:color w:val="FFFFFF"/>
              </w:rPr>
              <w:t> </w:t>
            </w:r>
          </w:p>
        </w:tc>
        <w:tc>
          <w:tcPr>
            <w:tcW w:w="0" w:type="auto"/>
            <w:tcBorders>
              <w:top w:val="single" w:sz="8" w:space="0" w:color="17375D"/>
              <w:left w:val="single" w:sz="4" w:space="0" w:color="538ED5"/>
              <w:bottom w:val="nil"/>
              <w:right w:val="single" w:sz="4" w:space="0" w:color="538ED5"/>
            </w:tcBorders>
            <w:shd w:val="clear" w:color="0F253F" w:fill="0F253F"/>
            <w:noWrap/>
            <w:vAlign w:val="center"/>
            <w:hideMark/>
          </w:tcPr>
          <w:p w14:paraId="5A49C527" w14:textId="77777777" w:rsidR="00903306" w:rsidRPr="00903306" w:rsidRDefault="00903306" w:rsidP="0090330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903306">
              <w:rPr>
                <w:rFonts w:ascii="Calibri" w:eastAsia="Times New Roman" w:hAnsi="Calibri" w:cs="Calibri"/>
                <w:b/>
                <w:bCs/>
                <w:color w:val="FFFFFF"/>
              </w:rPr>
              <w:t xml:space="preserve">Br. </w:t>
            </w:r>
            <w:proofErr w:type="spellStart"/>
            <w:r w:rsidRPr="00903306">
              <w:rPr>
                <w:rFonts w:ascii="Calibri" w:eastAsia="Times New Roman" w:hAnsi="Calibri" w:cs="Calibri"/>
                <w:b/>
                <w:bCs/>
                <w:color w:val="FFFFFF"/>
              </w:rPr>
              <w:t>Indeksa</w:t>
            </w:r>
            <w:proofErr w:type="spellEnd"/>
          </w:p>
        </w:tc>
        <w:tc>
          <w:tcPr>
            <w:tcW w:w="0" w:type="auto"/>
            <w:tcBorders>
              <w:top w:val="single" w:sz="8" w:space="0" w:color="17375D"/>
              <w:left w:val="nil"/>
              <w:bottom w:val="nil"/>
              <w:right w:val="single" w:sz="4" w:space="0" w:color="538ED5"/>
            </w:tcBorders>
            <w:shd w:val="clear" w:color="0F253F" w:fill="0F253F"/>
            <w:noWrap/>
            <w:vAlign w:val="center"/>
            <w:hideMark/>
          </w:tcPr>
          <w:p w14:paraId="5B1D4AE0" w14:textId="77777777" w:rsidR="00903306" w:rsidRPr="00903306" w:rsidRDefault="00903306" w:rsidP="0090330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proofErr w:type="spellStart"/>
            <w:r w:rsidRPr="00903306">
              <w:rPr>
                <w:rFonts w:ascii="Calibri" w:eastAsia="Times New Roman" w:hAnsi="Calibri" w:cs="Calibri"/>
                <w:b/>
                <w:bCs/>
                <w:color w:val="FFFFFF"/>
              </w:rPr>
              <w:t>Prezime</w:t>
            </w:r>
            <w:proofErr w:type="spellEnd"/>
          </w:p>
        </w:tc>
        <w:tc>
          <w:tcPr>
            <w:tcW w:w="0" w:type="auto"/>
            <w:tcBorders>
              <w:top w:val="single" w:sz="8" w:space="0" w:color="17375D"/>
              <w:left w:val="nil"/>
              <w:bottom w:val="nil"/>
              <w:right w:val="single" w:sz="4" w:space="0" w:color="538ED5"/>
            </w:tcBorders>
            <w:shd w:val="clear" w:color="0F253F" w:fill="0F253F"/>
            <w:noWrap/>
            <w:vAlign w:val="center"/>
            <w:hideMark/>
          </w:tcPr>
          <w:p w14:paraId="0DCE47D3" w14:textId="77777777" w:rsidR="00903306" w:rsidRPr="00903306" w:rsidRDefault="00903306" w:rsidP="0090330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proofErr w:type="spellStart"/>
            <w:r w:rsidRPr="00903306">
              <w:rPr>
                <w:rFonts w:ascii="Calibri" w:eastAsia="Times New Roman" w:hAnsi="Calibri" w:cs="Calibri"/>
                <w:b/>
                <w:bCs/>
                <w:color w:val="FFFFFF"/>
              </w:rPr>
              <w:t>Ime</w:t>
            </w:r>
            <w:proofErr w:type="spellEnd"/>
          </w:p>
        </w:tc>
      </w:tr>
      <w:tr w:rsidR="00903306" w:rsidRPr="00903306" w14:paraId="777237A4" w14:textId="77777777" w:rsidTr="001C18A1">
        <w:trPr>
          <w:trHeight w:val="315"/>
        </w:trPr>
        <w:tc>
          <w:tcPr>
            <w:tcW w:w="0" w:type="auto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0F243E" w:fill="0F243E"/>
            <w:noWrap/>
            <w:vAlign w:val="center"/>
            <w:hideMark/>
          </w:tcPr>
          <w:p w14:paraId="270BFFEE" w14:textId="77777777" w:rsidR="00903306" w:rsidRPr="00903306" w:rsidRDefault="00903306" w:rsidP="0090330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903306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0F243E" w:fill="0F243E"/>
            <w:noWrap/>
            <w:vAlign w:val="center"/>
            <w:hideMark/>
          </w:tcPr>
          <w:p w14:paraId="12662714" w14:textId="77777777" w:rsidR="00903306" w:rsidRPr="00903306" w:rsidRDefault="00903306" w:rsidP="0090330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903306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0F243E" w:fill="0F243E"/>
            <w:noWrap/>
            <w:vAlign w:val="center"/>
            <w:hideMark/>
          </w:tcPr>
          <w:p w14:paraId="73F5E708" w14:textId="77777777" w:rsidR="00903306" w:rsidRPr="00903306" w:rsidRDefault="00903306" w:rsidP="0090330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903306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0F243E" w:fill="0F243E"/>
            <w:noWrap/>
            <w:vAlign w:val="center"/>
            <w:hideMark/>
          </w:tcPr>
          <w:p w14:paraId="3BAD03A9" w14:textId="77777777" w:rsidR="00903306" w:rsidRPr="00903306" w:rsidRDefault="00903306" w:rsidP="0090330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903306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 </w:t>
            </w:r>
          </w:p>
        </w:tc>
      </w:tr>
      <w:tr w:rsidR="00903306" w:rsidRPr="00903306" w14:paraId="6ACC5290" w14:textId="77777777" w:rsidTr="001C18A1">
        <w:trPr>
          <w:trHeight w:val="3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73CD9931" w14:textId="77777777" w:rsidR="00903306" w:rsidRPr="00903306" w:rsidRDefault="00903306" w:rsidP="0090330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903306">
              <w:rPr>
                <w:rFonts w:ascii="Calibri" w:eastAsia="Times New Roman" w:hAnsi="Calibri" w:cs="Calibri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14:paraId="317AEE81" w14:textId="77777777" w:rsidR="00903306" w:rsidRPr="00903306" w:rsidRDefault="00903306" w:rsidP="0090330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903306">
              <w:rPr>
                <w:rFonts w:ascii="Calibri" w:eastAsia="Times New Roman" w:hAnsi="Calibri" w:cs="Calibri"/>
                <w:sz w:val="20"/>
                <w:szCs w:val="20"/>
              </w:rPr>
              <w:t>MP 19\2018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14:paraId="541C8E86" w14:textId="77777777" w:rsidR="00903306" w:rsidRPr="00903306" w:rsidRDefault="00903306" w:rsidP="00903306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903306">
              <w:rPr>
                <w:rFonts w:ascii="Calibri" w:eastAsia="Times New Roman" w:hAnsi="Calibri" w:cs="Calibri"/>
                <w:sz w:val="20"/>
                <w:szCs w:val="20"/>
              </w:rPr>
              <w:t>Babić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14:paraId="66948557" w14:textId="77777777" w:rsidR="00903306" w:rsidRPr="00903306" w:rsidRDefault="00903306" w:rsidP="00903306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proofErr w:type="spellStart"/>
            <w:r w:rsidRPr="00903306">
              <w:rPr>
                <w:rFonts w:ascii="Calibri" w:eastAsia="Times New Roman" w:hAnsi="Calibri" w:cs="Calibri"/>
                <w:sz w:val="20"/>
                <w:szCs w:val="20"/>
              </w:rPr>
              <w:t>Alen</w:t>
            </w:r>
            <w:proofErr w:type="spellEnd"/>
          </w:p>
        </w:tc>
      </w:tr>
      <w:tr w:rsidR="00903306" w:rsidRPr="00903306" w14:paraId="7B030AAC" w14:textId="77777777" w:rsidTr="001C18A1">
        <w:trPr>
          <w:trHeight w:val="31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B885719" w14:textId="77777777" w:rsidR="00903306" w:rsidRPr="00903306" w:rsidRDefault="00903306" w:rsidP="0090330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903306">
              <w:rPr>
                <w:rFonts w:ascii="Calibri" w:eastAsia="Times New Roman" w:hAnsi="Calibri" w:cs="Calibri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14:paraId="78822C6D" w14:textId="77777777" w:rsidR="00903306" w:rsidRPr="00903306" w:rsidRDefault="00903306" w:rsidP="0090330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903306">
              <w:rPr>
                <w:rFonts w:ascii="Calibri" w:eastAsia="Times New Roman" w:hAnsi="Calibri" w:cs="Calibri"/>
                <w:sz w:val="20"/>
                <w:szCs w:val="20"/>
              </w:rPr>
              <w:t>MP 21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14:paraId="34EF4357" w14:textId="77777777" w:rsidR="00903306" w:rsidRPr="00903306" w:rsidRDefault="00903306" w:rsidP="00903306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proofErr w:type="spellStart"/>
            <w:r w:rsidRPr="00903306">
              <w:rPr>
                <w:rFonts w:ascii="Calibri" w:eastAsia="Times New Roman" w:hAnsi="Calibri" w:cs="Calibri"/>
                <w:sz w:val="20"/>
                <w:szCs w:val="20"/>
              </w:rPr>
              <w:t>Brk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14:paraId="59F73041" w14:textId="77777777" w:rsidR="00903306" w:rsidRPr="00903306" w:rsidRDefault="00903306" w:rsidP="00903306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903306">
              <w:rPr>
                <w:rFonts w:ascii="Calibri" w:eastAsia="Times New Roman" w:hAnsi="Calibri" w:cs="Calibri"/>
                <w:sz w:val="20"/>
                <w:szCs w:val="20"/>
              </w:rPr>
              <w:t>Nikola</w:t>
            </w:r>
          </w:p>
        </w:tc>
      </w:tr>
      <w:tr w:rsidR="00903306" w:rsidRPr="00903306" w14:paraId="29F4A40A" w14:textId="77777777" w:rsidTr="001C18A1">
        <w:trPr>
          <w:trHeight w:val="31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3EBD5940" w14:textId="77777777" w:rsidR="00903306" w:rsidRPr="00903306" w:rsidRDefault="00903306" w:rsidP="0090330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903306">
              <w:rPr>
                <w:rFonts w:ascii="Calibri" w:eastAsia="Times New Roman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0115D454" w14:textId="77777777" w:rsidR="00903306" w:rsidRPr="00903306" w:rsidRDefault="00903306" w:rsidP="0090330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903306">
              <w:rPr>
                <w:rFonts w:ascii="Calibri" w:eastAsia="Times New Roman" w:hAnsi="Calibri" w:cs="Calibri"/>
                <w:sz w:val="20"/>
                <w:szCs w:val="20"/>
              </w:rPr>
              <w:t>MP 22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3D7F5975" w14:textId="77777777" w:rsidR="00903306" w:rsidRPr="00903306" w:rsidRDefault="00903306" w:rsidP="00903306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proofErr w:type="spellStart"/>
            <w:r w:rsidRPr="00903306">
              <w:rPr>
                <w:rFonts w:ascii="Calibri" w:eastAsia="Times New Roman" w:hAnsi="Calibri" w:cs="Calibri"/>
                <w:sz w:val="20"/>
                <w:szCs w:val="20"/>
              </w:rPr>
              <w:t>Vukašinov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5997A729" w14:textId="77777777" w:rsidR="00903306" w:rsidRPr="00903306" w:rsidRDefault="00903306" w:rsidP="00903306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proofErr w:type="spellStart"/>
            <w:r w:rsidRPr="00903306">
              <w:rPr>
                <w:rFonts w:ascii="Calibri" w:eastAsia="Times New Roman" w:hAnsi="Calibri" w:cs="Calibri"/>
                <w:sz w:val="20"/>
                <w:szCs w:val="20"/>
              </w:rPr>
              <w:t>Rajko</w:t>
            </w:r>
            <w:proofErr w:type="spellEnd"/>
          </w:p>
        </w:tc>
      </w:tr>
      <w:tr w:rsidR="00903306" w:rsidRPr="00903306" w14:paraId="7CEF4B29" w14:textId="77777777" w:rsidTr="001C18A1">
        <w:trPr>
          <w:trHeight w:val="31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2945ECCD" w14:textId="77777777" w:rsidR="00903306" w:rsidRPr="00903306" w:rsidRDefault="00903306" w:rsidP="0090330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903306">
              <w:rPr>
                <w:rFonts w:ascii="Calibri" w:eastAsia="Times New Roman" w:hAnsi="Calibri" w:cs="Calibri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14:paraId="7A9A2DCA" w14:textId="77777777" w:rsidR="00903306" w:rsidRPr="00903306" w:rsidRDefault="00903306" w:rsidP="0090330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903306">
              <w:rPr>
                <w:rFonts w:ascii="Calibri" w:eastAsia="Times New Roman" w:hAnsi="Calibri" w:cs="Calibri"/>
                <w:sz w:val="20"/>
                <w:szCs w:val="20"/>
              </w:rPr>
              <w:t>MP 25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14:paraId="07DB9CDE" w14:textId="77777777" w:rsidR="00903306" w:rsidRPr="00903306" w:rsidRDefault="00903306" w:rsidP="00903306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proofErr w:type="spellStart"/>
            <w:r w:rsidRPr="00903306">
              <w:rPr>
                <w:rFonts w:ascii="Calibri" w:eastAsia="Times New Roman" w:hAnsi="Calibri" w:cs="Calibri"/>
                <w:sz w:val="20"/>
                <w:szCs w:val="20"/>
              </w:rPr>
              <w:t>Kovačev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14:paraId="0F1D9524" w14:textId="77777777" w:rsidR="00903306" w:rsidRPr="00903306" w:rsidRDefault="00903306" w:rsidP="00903306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proofErr w:type="spellStart"/>
            <w:r w:rsidRPr="00903306">
              <w:rPr>
                <w:rFonts w:ascii="Calibri" w:eastAsia="Times New Roman" w:hAnsi="Calibri" w:cs="Calibri"/>
                <w:sz w:val="20"/>
                <w:szCs w:val="20"/>
              </w:rPr>
              <w:t>Siniša</w:t>
            </w:r>
            <w:proofErr w:type="spellEnd"/>
          </w:p>
        </w:tc>
      </w:tr>
      <w:tr w:rsidR="00903306" w:rsidRPr="00903306" w14:paraId="5E3D98D9" w14:textId="77777777" w:rsidTr="001C18A1">
        <w:trPr>
          <w:trHeight w:val="31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3234FDF" w14:textId="77777777" w:rsidR="00903306" w:rsidRPr="00903306" w:rsidRDefault="00903306" w:rsidP="0090330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903306">
              <w:rPr>
                <w:rFonts w:ascii="Calibri" w:eastAsia="Times New Roman" w:hAnsi="Calibri" w:cs="Calibri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7CBBC7BE" w14:textId="77777777" w:rsidR="00903306" w:rsidRPr="00903306" w:rsidRDefault="00903306" w:rsidP="0090330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903306">
              <w:rPr>
                <w:rFonts w:ascii="Calibri" w:eastAsia="Times New Roman" w:hAnsi="Calibri" w:cs="Calibri"/>
                <w:sz w:val="20"/>
                <w:szCs w:val="20"/>
              </w:rPr>
              <w:t>MP 30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4AEACAE5" w14:textId="77777777" w:rsidR="00903306" w:rsidRPr="00903306" w:rsidRDefault="00903306" w:rsidP="00903306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proofErr w:type="spellStart"/>
            <w:r w:rsidRPr="00903306">
              <w:rPr>
                <w:rFonts w:ascii="Calibri" w:eastAsia="Times New Roman" w:hAnsi="Calibri" w:cs="Calibri"/>
                <w:sz w:val="20"/>
                <w:szCs w:val="20"/>
              </w:rPr>
              <w:t>Tont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2C76A250" w14:textId="77777777" w:rsidR="00903306" w:rsidRPr="00903306" w:rsidRDefault="00903306" w:rsidP="00903306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903306">
              <w:rPr>
                <w:rFonts w:ascii="Calibri" w:eastAsia="Times New Roman" w:hAnsi="Calibri" w:cs="Calibri"/>
                <w:sz w:val="20"/>
                <w:szCs w:val="20"/>
              </w:rPr>
              <w:t>Milan</w:t>
            </w:r>
          </w:p>
        </w:tc>
      </w:tr>
      <w:tr w:rsidR="00903306" w:rsidRPr="00903306" w14:paraId="062A79E5" w14:textId="77777777" w:rsidTr="001C18A1">
        <w:trPr>
          <w:trHeight w:val="31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7C1DA91A" w14:textId="77777777" w:rsidR="00903306" w:rsidRPr="00903306" w:rsidRDefault="00903306" w:rsidP="0090330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903306">
              <w:rPr>
                <w:rFonts w:ascii="Calibri" w:eastAsia="Times New Roman" w:hAnsi="Calibri" w:cs="Calibri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14:paraId="18ED3658" w14:textId="77777777" w:rsidR="00903306" w:rsidRPr="00903306" w:rsidRDefault="00903306" w:rsidP="0090330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903306">
              <w:rPr>
                <w:rFonts w:ascii="Calibri" w:eastAsia="Times New Roman" w:hAnsi="Calibri" w:cs="Calibri"/>
                <w:sz w:val="20"/>
                <w:szCs w:val="20"/>
              </w:rPr>
              <w:t>MP 34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5F4A9706" w14:textId="77777777" w:rsidR="00903306" w:rsidRPr="00903306" w:rsidRDefault="00903306" w:rsidP="00903306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proofErr w:type="spellStart"/>
            <w:r w:rsidRPr="00903306">
              <w:rPr>
                <w:rFonts w:ascii="Calibri" w:eastAsia="Times New Roman" w:hAnsi="Calibri" w:cs="Calibri"/>
                <w:sz w:val="20"/>
                <w:szCs w:val="20"/>
              </w:rPr>
              <w:t>Radmanov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4B909ED7" w14:textId="77777777" w:rsidR="00903306" w:rsidRPr="00903306" w:rsidRDefault="00903306" w:rsidP="00903306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proofErr w:type="spellStart"/>
            <w:r w:rsidRPr="00903306">
              <w:rPr>
                <w:rFonts w:ascii="Calibri" w:eastAsia="Times New Roman" w:hAnsi="Calibri" w:cs="Calibri"/>
                <w:sz w:val="20"/>
                <w:szCs w:val="20"/>
              </w:rPr>
              <w:t>Milica</w:t>
            </w:r>
            <w:proofErr w:type="spellEnd"/>
          </w:p>
        </w:tc>
      </w:tr>
      <w:tr w:rsidR="00903306" w:rsidRPr="00903306" w14:paraId="15A7435B" w14:textId="77777777" w:rsidTr="001C18A1">
        <w:trPr>
          <w:trHeight w:val="31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26930D3A" w14:textId="77777777" w:rsidR="00903306" w:rsidRPr="00903306" w:rsidRDefault="00903306" w:rsidP="0090330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903306">
              <w:rPr>
                <w:rFonts w:ascii="Calibri" w:eastAsia="Times New Roman" w:hAnsi="Calibri" w:cs="Calibri"/>
                <w:sz w:val="20"/>
                <w:szCs w:val="20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14:paraId="726F2509" w14:textId="77777777" w:rsidR="00903306" w:rsidRPr="00903306" w:rsidRDefault="00903306" w:rsidP="0090330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903306">
              <w:rPr>
                <w:rFonts w:ascii="Calibri" w:eastAsia="Times New Roman" w:hAnsi="Calibri" w:cs="Calibri"/>
                <w:sz w:val="20"/>
                <w:szCs w:val="20"/>
              </w:rPr>
              <w:t>MP 38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14:paraId="2CECC89A" w14:textId="77777777" w:rsidR="00903306" w:rsidRPr="00903306" w:rsidRDefault="00903306" w:rsidP="00903306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proofErr w:type="spellStart"/>
            <w:r w:rsidRPr="00903306">
              <w:rPr>
                <w:rFonts w:ascii="Calibri" w:eastAsia="Times New Roman" w:hAnsi="Calibri" w:cs="Calibri"/>
                <w:sz w:val="20"/>
                <w:szCs w:val="20"/>
              </w:rPr>
              <w:t>Rist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14:paraId="12D87904" w14:textId="77777777" w:rsidR="00903306" w:rsidRPr="00903306" w:rsidRDefault="00903306" w:rsidP="00903306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903306">
              <w:rPr>
                <w:rFonts w:ascii="Calibri" w:eastAsia="Times New Roman" w:hAnsi="Calibri" w:cs="Calibri"/>
                <w:sz w:val="20"/>
                <w:szCs w:val="20"/>
              </w:rPr>
              <w:t>Igor</w:t>
            </w:r>
          </w:p>
        </w:tc>
      </w:tr>
      <w:tr w:rsidR="00903306" w:rsidRPr="00903306" w14:paraId="5AF9BD90" w14:textId="77777777" w:rsidTr="001C18A1">
        <w:trPr>
          <w:trHeight w:val="31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CCFB6AD" w14:textId="77777777" w:rsidR="00903306" w:rsidRPr="00903306" w:rsidRDefault="00903306" w:rsidP="0090330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903306">
              <w:rPr>
                <w:rFonts w:ascii="Calibri" w:eastAsia="Times New Roman" w:hAnsi="Calibri" w:cs="Calibri"/>
                <w:sz w:val="20"/>
                <w:szCs w:val="20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14:paraId="579FE2AA" w14:textId="77777777" w:rsidR="00903306" w:rsidRPr="00903306" w:rsidRDefault="00903306" w:rsidP="0090330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903306">
              <w:rPr>
                <w:rFonts w:ascii="Calibri" w:eastAsia="Times New Roman" w:hAnsi="Calibri" w:cs="Calibri"/>
                <w:sz w:val="20"/>
                <w:szCs w:val="20"/>
              </w:rPr>
              <w:t>MP 57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14:paraId="2BC7691A" w14:textId="77777777" w:rsidR="00903306" w:rsidRPr="00903306" w:rsidRDefault="00903306" w:rsidP="00903306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proofErr w:type="spellStart"/>
            <w:r w:rsidRPr="00903306">
              <w:rPr>
                <w:rFonts w:ascii="Calibri" w:eastAsia="Times New Roman" w:hAnsi="Calibri" w:cs="Calibri"/>
                <w:sz w:val="20"/>
                <w:szCs w:val="20"/>
              </w:rPr>
              <w:t>Popov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14:paraId="1C17E004" w14:textId="77777777" w:rsidR="00903306" w:rsidRPr="00903306" w:rsidRDefault="00903306" w:rsidP="00903306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proofErr w:type="spellStart"/>
            <w:r w:rsidRPr="00903306">
              <w:rPr>
                <w:rFonts w:ascii="Calibri" w:eastAsia="Times New Roman" w:hAnsi="Calibri" w:cs="Calibri"/>
                <w:sz w:val="20"/>
                <w:szCs w:val="20"/>
              </w:rPr>
              <w:t>Mihailo</w:t>
            </w:r>
            <w:proofErr w:type="spellEnd"/>
          </w:p>
        </w:tc>
      </w:tr>
      <w:tr w:rsidR="00903306" w:rsidRPr="00903306" w14:paraId="31F1DA92" w14:textId="77777777" w:rsidTr="001C18A1">
        <w:trPr>
          <w:trHeight w:val="31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39EA1B6C" w14:textId="77777777" w:rsidR="00903306" w:rsidRPr="00903306" w:rsidRDefault="00903306" w:rsidP="0090330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903306">
              <w:rPr>
                <w:rFonts w:ascii="Calibri" w:eastAsia="Times New Roman" w:hAnsi="Calibri" w:cs="Calibri"/>
                <w:sz w:val="20"/>
                <w:szCs w:val="20"/>
              </w:rPr>
              <w:t>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14:paraId="652ADD77" w14:textId="77777777" w:rsidR="00903306" w:rsidRPr="00903306" w:rsidRDefault="00903306" w:rsidP="0090330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903306">
              <w:rPr>
                <w:rFonts w:ascii="Calibri" w:eastAsia="Times New Roman" w:hAnsi="Calibri" w:cs="Calibri"/>
                <w:sz w:val="20"/>
                <w:szCs w:val="20"/>
              </w:rPr>
              <w:t>MP 65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14:paraId="387F1943" w14:textId="77777777" w:rsidR="00903306" w:rsidRPr="00903306" w:rsidRDefault="00903306" w:rsidP="00903306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proofErr w:type="spellStart"/>
            <w:r w:rsidRPr="00903306">
              <w:rPr>
                <w:rFonts w:ascii="Calibri" w:eastAsia="Times New Roman" w:hAnsi="Calibri" w:cs="Calibri"/>
                <w:sz w:val="20"/>
                <w:szCs w:val="20"/>
              </w:rPr>
              <w:t>Uljarev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14:paraId="7EF902EB" w14:textId="77777777" w:rsidR="00903306" w:rsidRPr="00903306" w:rsidRDefault="00903306" w:rsidP="00903306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903306">
              <w:rPr>
                <w:rFonts w:ascii="Calibri" w:eastAsia="Times New Roman" w:hAnsi="Calibri" w:cs="Calibri"/>
                <w:sz w:val="20"/>
                <w:szCs w:val="20"/>
              </w:rPr>
              <w:t>Marko</w:t>
            </w:r>
          </w:p>
        </w:tc>
      </w:tr>
      <w:tr w:rsidR="00903306" w:rsidRPr="00903306" w14:paraId="7A0851D0" w14:textId="77777777" w:rsidTr="001C18A1">
        <w:trPr>
          <w:trHeight w:val="31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265AEDC7" w14:textId="77777777" w:rsidR="00903306" w:rsidRPr="00903306" w:rsidRDefault="00903306" w:rsidP="0090330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903306">
              <w:rPr>
                <w:rFonts w:ascii="Calibri" w:eastAsia="Times New Roman" w:hAnsi="Calibri" w:cs="Calibri"/>
                <w:sz w:val="20"/>
                <w:szCs w:val="20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60C3DD" w14:textId="77777777" w:rsidR="00903306" w:rsidRPr="00903306" w:rsidRDefault="00903306" w:rsidP="00903306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903306">
              <w:rPr>
                <w:rFonts w:ascii="Calibri" w:eastAsia="Times New Roman" w:hAnsi="Calibri" w:cs="Calibri"/>
                <w:sz w:val="20"/>
                <w:szCs w:val="20"/>
              </w:rPr>
              <w:t>II 1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469D38" w14:textId="77777777" w:rsidR="00903306" w:rsidRPr="00903306" w:rsidRDefault="00903306" w:rsidP="00903306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proofErr w:type="spellStart"/>
            <w:r w:rsidRPr="00903306">
              <w:rPr>
                <w:rFonts w:ascii="Calibri" w:eastAsia="Times New Roman" w:hAnsi="Calibri" w:cs="Calibri"/>
                <w:sz w:val="20"/>
                <w:szCs w:val="20"/>
              </w:rPr>
              <w:t>Švonj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0A666E" w14:textId="77777777" w:rsidR="00903306" w:rsidRPr="00903306" w:rsidRDefault="00903306" w:rsidP="00903306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903306">
              <w:rPr>
                <w:rFonts w:ascii="Calibri" w:eastAsia="Times New Roman" w:hAnsi="Calibri" w:cs="Calibri"/>
                <w:sz w:val="20"/>
                <w:szCs w:val="20"/>
              </w:rPr>
              <w:t>Milan</w:t>
            </w:r>
          </w:p>
        </w:tc>
      </w:tr>
      <w:tr w:rsidR="00903306" w:rsidRPr="00903306" w14:paraId="09808C65" w14:textId="77777777" w:rsidTr="001C18A1">
        <w:trPr>
          <w:trHeight w:val="31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C37A02F" w14:textId="77777777" w:rsidR="00903306" w:rsidRPr="00903306" w:rsidRDefault="00903306" w:rsidP="0090330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903306">
              <w:rPr>
                <w:rFonts w:ascii="Calibri" w:eastAsia="Times New Roman" w:hAnsi="Calibri" w:cs="Calibri"/>
                <w:sz w:val="20"/>
                <w:szCs w:val="20"/>
              </w:rPr>
              <w:t>1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08FC38" w14:textId="77777777" w:rsidR="00903306" w:rsidRPr="00903306" w:rsidRDefault="00903306" w:rsidP="00903306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903306">
              <w:rPr>
                <w:rFonts w:ascii="Calibri" w:eastAsia="Times New Roman" w:hAnsi="Calibri" w:cs="Calibri"/>
                <w:sz w:val="20"/>
                <w:szCs w:val="20"/>
              </w:rPr>
              <w:t>II 6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C0E5AF" w14:textId="77777777" w:rsidR="00903306" w:rsidRPr="00903306" w:rsidRDefault="00903306" w:rsidP="00903306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proofErr w:type="spellStart"/>
            <w:r w:rsidRPr="00903306">
              <w:rPr>
                <w:rFonts w:ascii="Calibri" w:eastAsia="Times New Roman" w:hAnsi="Calibri" w:cs="Calibri"/>
                <w:sz w:val="20"/>
                <w:szCs w:val="20"/>
              </w:rPr>
              <w:t>Vještic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382F6F" w14:textId="77777777" w:rsidR="00903306" w:rsidRPr="00903306" w:rsidRDefault="00903306" w:rsidP="00903306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proofErr w:type="spellStart"/>
            <w:r w:rsidRPr="00903306">
              <w:rPr>
                <w:rFonts w:ascii="Calibri" w:eastAsia="Times New Roman" w:hAnsi="Calibri" w:cs="Calibri"/>
                <w:sz w:val="20"/>
                <w:szCs w:val="20"/>
              </w:rPr>
              <w:t>Snežana</w:t>
            </w:r>
            <w:proofErr w:type="spellEnd"/>
          </w:p>
        </w:tc>
      </w:tr>
      <w:tr w:rsidR="00903306" w:rsidRPr="00903306" w14:paraId="1447AB81" w14:textId="77777777" w:rsidTr="001C18A1">
        <w:trPr>
          <w:trHeight w:val="31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2396B4B7" w14:textId="77777777" w:rsidR="00903306" w:rsidRPr="00903306" w:rsidRDefault="00903306" w:rsidP="0090330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903306">
              <w:rPr>
                <w:rFonts w:ascii="Calibri" w:eastAsia="Times New Roman" w:hAnsi="Calibri" w:cs="Calibri"/>
                <w:sz w:val="20"/>
                <w:szCs w:val="20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9FA8E5" w14:textId="77777777" w:rsidR="00903306" w:rsidRPr="00903306" w:rsidRDefault="00903306" w:rsidP="00903306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903306">
              <w:rPr>
                <w:rFonts w:ascii="Calibri" w:eastAsia="Times New Roman" w:hAnsi="Calibri" w:cs="Calibri"/>
                <w:sz w:val="20"/>
                <w:szCs w:val="20"/>
              </w:rPr>
              <w:t>II 8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1F3FEA" w14:textId="77777777" w:rsidR="00903306" w:rsidRPr="00903306" w:rsidRDefault="00903306" w:rsidP="00903306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proofErr w:type="spellStart"/>
            <w:r w:rsidRPr="00903306">
              <w:rPr>
                <w:rFonts w:ascii="Calibri" w:eastAsia="Times New Roman" w:hAnsi="Calibri" w:cs="Calibri"/>
                <w:sz w:val="20"/>
                <w:szCs w:val="20"/>
              </w:rPr>
              <w:t>Stojmenov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E3F556" w14:textId="77777777" w:rsidR="00903306" w:rsidRPr="00903306" w:rsidRDefault="00903306" w:rsidP="00903306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proofErr w:type="spellStart"/>
            <w:r w:rsidRPr="00903306">
              <w:rPr>
                <w:rFonts w:ascii="Calibri" w:eastAsia="Times New Roman" w:hAnsi="Calibri" w:cs="Calibri"/>
                <w:sz w:val="20"/>
                <w:szCs w:val="20"/>
              </w:rPr>
              <w:t>Anđela</w:t>
            </w:r>
            <w:proofErr w:type="spellEnd"/>
          </w:p>
        </w:tc>
      </w:tr>
      <w:tr w:rsidR="00903306" w:rsidRPr="00903306" w14:paraId="379389A6" w14:textId="77777777" w:rsidTr="001C18A1">
        <w:trPr>
          <w:trHeight w:val="31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1C8B1D60" w14:textId="77777777" w:rsidR="00903306" w:rsidRPr="00903306" w:rsidRDefault="00903306" w:rsidP="0090330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903306">
              <w:rPr>
                <w:rFonts w:ascii="Calibri" w:eastAsia="Times New Roman" w:hAnsi="Calibri" w:cs="Calibri"/>
                <w:sz w:val="20"/>
                <w:szCs w:val="20"/>
              </w:rPr>
              <w:t>1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F2B77B" w14:textId="77777777" w:rsidR="00903306" w:rsidRPr="00903306" w:rsidRDefault="00903306" w:rsidP="00903306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903306">
              <w:rPr>
                <w:rFonts w:ascii="Calibri" w:eastAsia="Times New Roman" w:hAnsi="Calibri" w:cs="Calibri"/>
                <w:sz w:val="20"/>
                <w:szCs w:val="20"/>
              </w:rPr>
              <w:t>II 9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75A7BA" w14:textId="77777777" w:rsidR="00903306" w:rsidRPr="00903306" w:rsidRDefault="00903306" w:rsidP="00903306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proofErr w:type="spellStart"/>
            <w:r w:rsidRPr="00903306">
              <w:rPr>
                <w:rFonts w:ascii="Calibri" w:eastAsia="Times New Roman" w:hAnsi="Calibri" w:cs="Calibri"/>
                <w:sz w:val="20"/>
                <w:szCs w:val="20"/>
              </w:rPr>
              <w:t>Višekrun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B04D54" w14:textId="77777777" w:rsidR="00903306" w:rsidRPr="00903306" w:rsidRDefault="00903306" w:rsidP="00903306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903306">
              <w:rPr>
                <w:rFonts w:ascii="Calibri" w:eastAsia="Times New Roman" w:hAnsi="Calibri" w:cs="Calibri"/>
                <w:sz w:val="20"/>
                <w:szCs w:val="20"/>
              </w:rPr>
              <w:t>Marko</w:t>
            </w:r>
          </w:p>
        </w:tc>
      </w:tr>
      <w:tr w:rsidR="00903306" w:rsidRPr="00903306" w14:paraId="2D37F6EE" w14:textId="77777777" w:rsidTr="001C18A1">
        <w:trPr>
          <w:trHeight w:val="31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21481FE" w14:textId="77777777" w:rsidR="00903306" w:rsidRPr="00903306" w:rsidRDefault="00903306" w:rsidP="0090330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903306">
              <w:rPr>
                <w:rFonts w:ascii="Calibri" w:eastAsia="Times New Roman" w:hAnsi="Calibri" w:cs="Calibri"/>
                <w:sz w:val="20"/>
                <w:szCs w:val="20"/>
              </w:rPr>
              <w:t>1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CBBB33" w14:textId="77777777" w:rsidR="00903306" w:rsidRPr="00903306" w:rsidRDefault="00903306" w:rsidP="00903306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903306">
              <w:rPr>
                <w:rFonts w:ascii="Calibri" w:eastAsia="Times New Roman" w:hAnsi="Calibri" w:cs="Calibri"/>
                <w:sz w:val="20"/>
                <w:szCs w:val="20"/>
              </w:rPr>
              <w:t>II 19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D969C5" w14:textId="77777777" w:rsidR="00903306" w:rsidRPr="00903306" w:rsidRDefault="00903306" w:rsidP="00903306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proofErr w:type="spellStart"/>
            <w:r w:rsidRPr="00903306">
              <w:rPr>
                <w:rFonts w:ascii="Calibri" w:eastAsia="Times New Roman" w:hAnsi="Calibri" w:cs="Calibri"/>
                <w:sz w:val="20"/>
                <w:szCs w:val="20"/>
              </w:rPr>
              <w:t>Vojvod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BB8707" w14:textId="77777777" w:rsidR="00903306" w:rsidRPr="00903306" w:rsidRDefault="00903306" w:rsidP="00903306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proofErr w:type="spellStart"/>
            <w:r w:rsidRPr="00903306">
              <w:rPr>
                <w:rFonts w:ascii="Calibri" w:eastAsia="Times New Roman" w:hAnsi="Calibri" w:cs="Calibri"/>
                <w:sz w:val="20"/>
                <w:szCs w:val="20"/>
              </w:rPr>
              <w:t>Dušan</w:t>
            </w:r>
            <w:proofErr w:type="spellEnd"/>
          </w:p>
        </w:tc>
      </w:tr>
      <w:tr w:rsidR="00903306" w:rsidRPr="00903306" w14:paraId="2F95BBE2" w14:textId="77777777" w:rsidTr="001C18A1">
        <w:trPr>
          <w:trHeight w:val="31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5708C4B4" w14:textId="77777777" w:rsidR="00903306" w:rsidRPr="00903306" w:rsidRDefault="00903306" w:rsidP="0090330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903306">
              <w:rPr>
                <w:rFonts w:ascii="Calibri" w:eastAsia="Times New Roman" w:hAnsi="Calibri" w:cs="Calibri"/>
                <w:sz w:val="20"/>
                <w:szCs w:val="20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6F08BB" w14:textId="77777777" w:rsidR="00903306" w:rsidRPr="00903306" w:rsidRDefault="00903306" w:rsidP="00903306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903306">
              <w:rPr>
                <w:rFonts w:ascii="Calibri" w:eastAsia="Times New Roman" w:hAnsi="Calibri" w:cs="Calibri"/>
                <w:sz w:val="20"/>
                <w:szCs w:val="20"/>
              </w:rPr>
              <w:t>II 36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AEB184" w14:textId="77777777" w:rsidR="00903306" w:rsidRPr="00903306" w:rsidRDefault="00903306" w:rsidP="00903306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proofErr w:type="spellStart"/>
            <w:r w:rsidRPr="00903306">
              <w:rPr>
                <w:rFonts w:ascii="Calibri" w:eastAsia="Times New Roman" w:hAnsi="Calibri" w:cs="Calibri"/>
                <w:sz w:val="20"/>
                <w:szCs w:val="20"/>
              </w:rPr>
              <w:t>Per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DD0F04" w14:textId="77777777" w:rsidR="00903306" w:rsidRPr="00903306" w:rsidRDefault="00903306" w:rsidP="00903306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proofErr w:type="spellStart"/>
            <w:r w:rsidRPr="00903306">
              <w:rPr>
                <w:rFonts w:ascii="Calibri" w:eastAsia="Times New Roman" w:hAnsi="Calibri" w:cs="Calibri"/>
                <w:sz w:val="20"/>
                <w:szCs w:val="20"/>
              </w:rPr>
              <w:t>Andrijana</w:t>
            </w:r>
            <w:proofErr w:type="spellEnd"/>
          </w:p>
        </w:tc>
      </w:tr>
    </w:tbl>
    <w:p w14:paraId="555DD9BF" w14:textId="77777777" w:rsidR="00881E62" w:rsidRDefault="00881E62" w:rsidP="005276B7"/>
    <w:p w14:paraId="0C775606" w14:textId="77777777" w:rsidR="005276B7" w:rsidRDefault="005276B7" w:rsidP="005276B7">
      <w:r>
        <w:lastRenderedPageBreak/>
        <w:t>Od 10 h:</w:t>
      </w:r>
    </w:p>
    <w:tbl>
      <w:tblPr>
        <w:tblW w:w="0" w:type="auto"/>
        <w:tblInd w:w="118" w:type="dxa"/>
        <w:tblLook w:val="04A0" w:firstRow="1" w:lastRow="0" w:firstColumn="1" w:lastColumn="0" w:noHBand="0" w:noVBand="1"/>
      </w:tblPr>
      <w:tblGrid>
        <w:gridCol w:w="419"/>
        <w:gridCol w:w="1234"/>
        <w:gridCol w:w="1127"/>
        <w:gridCol w:w="949"/>
      </w:tblGrid>
      <w:tr w:rsidR="001C18A1" w:rsidRPr="001C18A1" w14:paraId="6C9C58AA" w14:textId="77777777" w:rsidTr="001C18A1">
        <w:trPr>
          <w:trHeight w:val="315"/>
        </w:trPr>
        <w:tc>
          <w:tcPr>
            <w:tcW w:w="0" w:type="auto"/>
            <w:tcBorders>
              <w:top w:val="single" w:sz="8" w:space="0" w:color="17365D"/>
              <w:left w:val="single" w:sz="8" w:space="0" w:color="17365D"/>
              <w:bottom w:val="nil"/>
              <w:right w:val="single" w:sz="4" w:space="0" w:color="548DD4"/>
            </w:tcBorders>
            <w:shd w:val="clear" w:color="0F243E" w:fill="0F243E"/>
            <w:noWrap/>
            <w:vAlign w:val="center"/>
            <w:hideMark/>
          </w:tcPr>
          <w:p w14:paraId="7E15242D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</w:rPr>
            </w:pPr>
            <w:r w:rsidRPr="001C18A1">
              <w:rPr>
                <w:rFonts w:ascii="Calibri" w:eastAsia="Times New Roman" w:hAnsi="Calibri" w:cs="Calibri"/>
                <w:color w:val="FFFFFF"/>
              </w:rPr>
              <w:t> </w:t>
            </w:r>
          </w:p>
        </w:tc>
        <w:tc>
          <w:tcPr>
            <w:tcW w:w="0" w:type="auto"/>
            <w:tcBorders>
              <w:top w:val="single" w:sz="8" w:space="0" w:color="17375D"/>
              <w:left w:val="single" w:sz="4" w:space="0" w:color="538ED5"/>
              <w:bottom w:val="nil"/>
              <w:right w:val="single" w:sz="4" w:space="0" w:color="538ED5"/>
            </w:tcBorders>
            <w:shd w:val="clear" w:color="0F253F" w:fill="0F253F"/>
            <w:noWrap/>
            <w:vAlign w:val="center"/>
            <w:hideMark/>
          </w:tcPr>
          <w:p w14:paraId="0C19D5A0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1C18A1">
              <w:rPr>
                <w:rFonts w:ascii="Calibri" w:eastAsia="Times New Roman" w:hAnsi="Calibri" w:cs="Calibri"/>
                <w:b/>
                <w:bCs/>
                <w:color w:val="FFFFFF"/>
              </w:rPr>
              <w:t xml:space="preserve">Br. </w:t>
            </w:r>
            <w:proofErr w:type="spellStart"/>
            <w:r w:rsidRPr="001C18A1">
              <w:rPr>
                <w:rFonts w:ascii="Calibri" w:eastAsia="Times New Roman" w:hAnsi="Calibri" w:cs="Calibri"/>
                <w:b/>
                <w:bCs/>
                <w:color w:val="FFFFFF"/>
              </w:rPr>
              <w:t>Indeksa</w:t>
            </w:r>
            <w:proofErr w:type="spellEnd"/>
          </w:p>
        </w:tc>
        <w:tc>
          <w:tcPr>
            <w:tcW w:w="0" w:type="auto"/>
            <w:tcBorders>
              <w:top w:val="single" w:sz="8" w:space="0" w:color="17375D"/>
              <w:left w:val="nil"/>
              <w:bottom w:val="nil"/>
              <w:right w:val="single" w:sz="4" w:space="0" w:color="538ED5"/>
            </w:tcBorders>
            <w:shd w:val="clear" w:color="0F253F" w:fill="0F253F"/>
            <w:noWrap/>
            <w:vAlign w:val="center"/>
            <w:hideMark/>
          </w:tcPr>
          <w:p w14:paraId="56251797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proofErr w:type="spellStart"/>
            <w:r w:rsidRPr="001C18A1">
              <w:rPr>
                <w:rFonts w:ascii="Calibri" w:eastAsia="Times New Roman" w:hAnsi="Calibri" w:cs="Calibri"/>
                <w:b/>
                <w:bCs/>
                <w:color w:val="FFFFFF"/>
              </w:rPr>
              <w:t>Prezime</w:t>
            </w:r>
            <w:proofErr w:type="spellEnd"/>
          </w:p>
        </w:tc>
        <w:tc>
          <w:tcPr>
            <w:tcW w:w="0" w:type="auto"/>
            <w:tcBorders>
              <w:top w:val="single" w:sz="8" w:space="0" w:color="17375D"/>
              <w:left w:val="nil"/>
              <w:bottom w:val="nil"/>
              <w:right w:val="single" w:sz="4" w:space="0" w:color="538ED5"/>
            </w:tcBorders>
            <w:shd w:val="clear" w:color="0F253F" w:fill="0F253F"/>
            <w:noWrap/>
            <w:vAlign w:val="center"/>
            <w:hideMark/>
          </w:tcPr>
          <w:p w14:paraId="6806EC19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proofErr w:type="spellStart"/>
            <w:r w:rsidRPr="001C18A1">
              <w:rPr>
                <w:rFonts w:ascii="Calibri" w:eastAsia="Times New Roman" w:hAnsi="Calibri" w:cs="Calibri"/>
                <w:b/>
                <w:bCs/>
                <w:color w:val="FFFFFF"/>
              </w:rPr>
              <w:t>Ime</w:t>
            </w:r>
            <w:proofErr w:type="spellEnd"/>
          </w:p>
        </w:tc>
      </w:tr>
      <w:tr w:rsidR="001C18A1" w:rsidRPr="001C18A1" w14:paraId="00D4F4D1" w14:textId="77777777" w:rsidTr="001C18A1">
        <w:trPr>
          <w:trHeight w:val="315"/>
        </w:trPr>
        <w:tc>
          <w:tcPr>
            <w:tcW w:w="0" w:type="auto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0F243E" w:fill="0F243E"/>
            <w:noWrap/>
            <w:vAlign w:val="center"/>
            <w:hideMark/>
          </w:tcPr>
          <w:p w14:paraId="45026CF1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1C18A1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0F243E" w:fill="0F243E"/>
            <w:noWrap/>
            <w:vAlign w:val="center"/>
            <w:hideMark/>
          </w:tcPr>
          <w:p w14:paraId="091A24B5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1C18A1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0F243E" w:fill="0F243E"/>
            <w:noWrap/>
            <w:vAlign w:val="center"/>
            <w:hideMark/>
          </w:tcPr>
          <w:p w14:paraId="4AFEEE59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1C18A1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0F243E" w:fill="0F243E"/>
            <w:noWrap/>
            <w:vAlign w:val="center"/>
            <w:hideMark/>
          </w:tcPr>
          <w:p w14:paraId="310AA7D2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1C18A1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 </w:t>
            </w:r>
          </w:p>
        </w:tc>
      </w:tr>
      <w:tr w:rsidR="001C18A1" w:rsidRPr="001C18A1" w14:paraId="2DDD635F" w14:textId="77777777" w:rsidTr="001C18A1">
        <w:trPr>
          <w:trHeight w:val="3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04C09B05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6C07BEEB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sz w:val="20"/>
                <w:szCs w:val="20"/>
              </w:rPr>
              <w:t>MP 70\2018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00343A3D" w14:textId="77777777" w:rsidR="001C18A1" w:rsidRPr="001C18A1" w:rsidRDefault="001C18A1" w:rsidP="001C18A1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proofErr w:type="spellStart"/>
            <w:r w:rsidRPr="001C18A1">
              <w:rPr>
                <w:rFonts w:ascii="Calibri" w:eastAsia="Times New Roman" w:hAnsi="Calibri" w:cs="Calibri"/>
                <w:sz w:val="20"/>
                <w:szCs w:val="20"/>
              </w:rPr>
              <w:t>Bečelić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6EAAE9EF" w14:textId="77777777" w:rsidR="001C18A1" w:rsidRPr="001C18A1" w:rsidRDefault="001C18A1" w:rsidP="001C18A1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proofErr w:type="spellStart"/>
            <w:r w:rsidRPr="001C18A1">
              <w:rPr>
                <w:rFonts w:ascii="Calibri" w:eastAsia="Times New Roman" w:hAnsi="Calibri" w:cs="Calibri"/>
                <w:sz w:val="20"/>
                <w:szCs w:val="20"/>
              </w:rPr>
              <w:t>Dejan</w:t>
            </w:r>
            <w:proofErr w:type="spellEnd"/>
          </w:p>
        </w:tc>
      </w:tr>
      <w:tr w:rsidR="001C18A1" w:rsidRPr="001C18A1" w14:paraId="02FBD0A2" w14:textId="77777777" w:rsidTr="001C18A1">
        <w:trPr>
          <w:trHeight w:val="31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13A0ACE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14:paraId="4ABD4BC4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sz w:val="20"/>
                <w:szCs w:val="20"/>
              </w:rPr>
              <w:t>MP 71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14:paraId="5B106A41" w14:textId="77777777" w:rsidR="001C18A1" w:rsidRPr="001C18A1" w:rsidRDefault="001C18A1" w:rsidP="001C18A1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proofErr w:type="spellStart"/>
            <w:r w:rsidRPr="001C18A1">
              <w:rPr>
                <w:rFonts w:ascii="Calibri" w:eastAsia="Times New Roman" w:hAnsi="Calibri" w:cs="Calibri"/>
                <w:sz w:val="20"/>
                <w:szCs w:val="20"/>
              </w:rPr>
              <w:t>Tomić</w:t>
            </w:r>
            <w:proofErr w:type="spellEnd"/>
            <w:r w:rsidRPr="001C18A1">
              <w:rPr>
                <w:rFonts w:ascii="Calibri" w:eastAsia="Times New Roman" w:hAnsi="Calibri" w:cs="Calibri"/>
                <w:sz w:val="20"/>
                <w:szCs w:val="20"/>
              </w:rPr>
              <w:t xml:space="preserve"> </w:t>
            </w:r>
            <w:proofErr w:type="spellStart"/>
            <w:r w:rsidRPr="001C18A1">
              <w:rPr>
                <w:rFonts w:ascii="Calibri" w:eastAsia="Times New Roman" w:hAnsi="Calibri" w:cs="Calibri"/>
                <w:sz w:val="20"/>
                <w:szCs w:val="20"/>
              </w:rPr>
              <w:t>Kiš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14:paraId="1FC92777" w14:textId="77777777" w:rsidR="001C18A1" w:rsidRPr="001C18A1" w:rsidRDefault="001C18A1" w:rsidP="001C18A1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proofErr w:type="spellStart"/>
            <w:r w:rsidRPr="001C18A1">
              <w:rPr>
                <w:rFonts w:ascii="Calibri" w:eastAsia="Times New Roman" w:hAnsi="Calibri" w:cs="Calibri"/>
                <w:sz w:val="20"/>
                <w:szCs w:val="20"/>
              </w:rPr>
              <w:t>Vukašin</w:t>
            </w:r>
            <w:proofErr w:type="spellEnd"/>
          </w:p>
        </w:tc>
      </w:tr>
      <w:tr w:rsidR="001C18A1" w:rsidRPr="001C18A1" w14:paraId="7B021DE3" w14:textId="77777777" w:rsidTr="001C18A1">
        <w:trPr>
          <w:trHeight w:val="31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117F8682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14:paraId="6457F0C9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sz w:val="20"/>
                <w:szCs w:val="20"/>
              </w:rPr>
              <w:t>MP 73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14:paraId="1CBD2B69" w14:textId="77777777" w:rsidR="001C18A1" w:rsidRPr="001C18A1" w:rsidRDefault="001C18A1" w:rsidP="001C18A1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proofErr w:type="spellStart"/>
            <w:r w:rsidRPr="001C18A1">
              <w:rPr>
                <w:rFonts w:ascii="Calibri" w:eastAsia="Times New Roman" w:hAnsi="Calibri" w:cs="Calibri"/>
                <w:sz w:val="20"/>
                <w:szCs w:val="20"/>
              </w:rPr>
              <w:t>Prodanov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14:paraId="20370D33" w14:textId="77777777" w:rsidR="001C18A1" w:rsidRPr="001C18A1" w:rsidRDefault="001C18A1" w:rsidP="001C18A1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sz w:val="20"/>
                <w:szCs w:val="20"/>
              </w:rPr>
              <w:t>Nemanja</w:t>
            </w:r>
          </w:p>
        </w:tc>
      </w:tr>
      <w:tr w:rsidR="001C18A1" w:rsidRPr="001C18A1" w14:paraId="3DBE033F" w14:textId="77777777" w:rsidTr="001C18A1">
        <w:trPr>
          <w:trHeight w:val="31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B418ECB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14:paraId="3D0FC901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sz w:val="20"/>
                <w:szCs w:val="20"/>
              </w:rPr>
              <w:t>MP 75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14:paraId="219EFB3D" w14:textId="77777777" w:rsidR="001C18A1" w:rsidRPr="001C18A1" w:rsidRDefault="001C18A1" w:rsidP="001C18A1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proofErr w:type="spellStart"/>
            <w:r w:rsidRPr="001C18A1">
              <w:rPr>
                <w:rFonts w:ascii="Calibri" w:eastAsia="Times New Roman" w:hAnsi="Calibri" w:cs="Calibri"/>
                <w:sz w:val="20"/>
                <w:szCs w:val="20"/>
              </w:rPr>
              <w:t>Milošev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14:paraId="6B191EC3" w14:textId="77777777" w:rsidR="001C18A1" w:rsidRPr="001C18A1" w:rsidRDefault="001C18A1" w:rsidP="001C18A1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proofErr w:type="spellStart"/>
            <w:r w:rsidRPr="001C18A1">
              <w:rPr>
                <w:rFonts w:ascii="Calibri" w:eastAsia="Times New Roman" w:hAnsi="Calibri" w:cs="Calibri"/>
                <w:sz w:val="20"/>
                <w:szCs w:val="20"/>
              </w:rPr>
              <w:t>Nikolina</w:t>
            </w:r>
            <w:proofErr w:type="spellEnd"/>
          </w:p>
        </w:tc>
      </w:tr>
      <w:tr w:rsidR="001C18A1" w:rsidRPr="001C18A1" w14:paraId="1D71CFE7" w14:textId="77777777" w:rsidTr="001C18A1">
        <w:trPr>
          <w:trHeight w:val="31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3D8F4AA6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14:paraId="3D2F9613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sz w:val="20"/>
                <w:szCs w:val="20"/>
              </w:rPr>
              <w:t>MP 79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14:paraId="659D3396" w14:textId="77777777" w:rsidR="001C18A1" w:rsidRPr="001C18A1" w:rsidRDefault="001C18A1" w:rsidP="001C18A1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proofErr w:type="spellStart"/>
            <w:r w:rsidRPr="001C18A1">
              <w:rPr>
                <w:rFonts w:ascii="Calibri" w:eastAsia="Times New Roman" w:hAnsi="Calibri" w:cs="Calibri"/>
                <w:sz w:val="20"/>
                <w:szCs w:val="20"/>
              </w:rPr>
              <w:t>Gavr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14:paraId="5AD0F5C8" w14:textId="77777777" w:rsidR="001C18A1" w:rsidRPr="001C18A1" w:rsidRDefault="001C18A1" w:rsidP="001C18A1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proofErr w:type="spellStart"/>
            <w:r w:rsidRPr="001C18A1">
              <w:rPr>
                <w:rFonts w:ascii="Calibri" w:eastAsia="Times New Roman" w:hAnsi="Calibri" w:cs="Calibri"/>
                <w:sz w:val="20"/>
                <w:szCs w:val="20"/>
              </w:rPr>
              <w:t>Saša</w:t>
            </w:r>
            <w:proofErr w:type="spellEnd"/>
          </w:p>
        </w:tc>
      </w:tr>
      <w:tr w:rsidR="001C18A1" w:rsidRPr="001C18A1" w14:paraId="23337A26" w14:textId="77777777" w:rsidTr="001C18A1">
        <w:trPr>
          <w:trHeight w:val="31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2418704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14:paraId="16E583D7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sz w:val="20"/>
                <w:szCs w:val="20"/>
              </w:rPr>
              <w:t>MP 80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14:paraId="7DFF8B58" w14:textId="77777777" w:rsidR="001C18A1" w:rsidRPr="001C18A1" w:rsidRDefault="001C18A1" w:rsidP="001C18A1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proofErr w:type="spellStart"/>
            <w:r w:rsidRPr="001C18A1">
              <w:rPr>
                <w:rFonts w:ascii="Calibri" w:eastAsia="Times New Roman" w:hAnsi="Calibri" w:cs="Calibri"/>
                <w:sz w:val="20"/>
                <w:szCs w:val="20"/>
              </w:rPr>
              <w:t>Žerebni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14:paraId="4F91B0AB" w14:textId="77777777" w:rsidR="001C18A1" w:rsidRPr="001C18A1" w:rsidRDefault="001C18A1" w:rsidP="001C18A1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sz w:val="20"/>
                <w:szCs w:val="20"/>
              </w:rPr>
              <w:t>Viktor</w:t>
            </w:r>
          </w:p>
        </w:tc>
      </w:tr>
      <w:tr w:rsidR="001C18A1" w:rsidRPr="001C18A1" w14:paraId="4742298A" w14:textId="77777777" w:rsidTr="001C18A1">
        <w:trPr>
          <w:trHeight w:val="31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08E1B81C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sz w:val="20"/>
                <w:szCs w:val="20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14:paraId="5660B568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sz w:val="20"/>
                <w:szCs w:val="20"/>
              </w:rPr>
              <w:t>MP 81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14:paraId="571C2934" w14:textId="77777777" w:rsidR="001C18A1" w:rsidRPr="001C18A1" w:rsidRDefault="001C18A1" w:rsidP="001C18A1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proofErr w:type="spellStart"/>
            <w:r w:rsidRPr="001C18A1">
              <w:rPr>
                <w:rFonts w:ascii="Calibri" w:eastAsia="Times New Roman" w:hAnsi="Calibri" w:cs="Calibri"/>
                <w:sz w:val="20"/>
                <w:szCs w:val="20"/>
              </w:rPr>
              <w:t>Aksi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14:paraId="6E65823C" w14:textId="77777777" w:rsidR="001C18A1" w:rsidRPr="001C18A1" w:rsidRDefault="001C18A1" w:rsidP="001C18A1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proofErr w:type="spellStart"/>
            <w:r w:rsidRPr="001C18A1">
              <w:rPr>
                <w:rFonts w:ascii="Calibri" w:eastAsia="Times New Roman" w:hAnsi="Calibri" w:cs="Calibri"/>
                <w:sz w:val="20"/>
                <w:szCs w:val="20"/>
              </w:rPr>
              <w:t>Dimitrije</w:t>
            </w:r>
            <w:proofErr w:type="spellEnd"/>
          </w:p>
        </w:tc>
      </w:tr>
      <w:tr w:rsidR="001C18A1" w:rsidRPr="001C18A1" w14:paraId="7EF30ACC" w14:textId="77777777" w:rsidTr="001C18A1">
        <w:trPr>
          <w:trHeight w:val="31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04062C8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sz w:val="20"/>
                <w:szCs w:val="20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14:paraId="511A6FB7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sz w:val="20"/>
                <w:szCs w:val="20"/>
              </w:rPr>
              <w:t>MP 84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14:paraId="7E3CB03E" w14:textId="77777777" w:rsidR="001C18A1" w:rsidRPr="001C18A1" w:rsidRDefault="001C18A1" w:rsidP="001C18A1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proofErr w:type="spellStart"/>
            <w:r w:rsidRPr="001C18A1">
              <w:rPr>
                <w:rFonts w:ascii="Calibri" w:eastAsia="Times New Roman" w:hAnsi="Calibri" w:cs="Calibri"/>
                <w:sz w:val="20"/>
                <w:szCs w:val="20"/>
              </w:rPr>
              <w:t>Kovač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14:paraId="794248E2" w14:textId="77777777" w:rsidR="001C18A1" w:rsidRPr="001C18A1" w:rsidRDefault="001C18A1" w:rsidP="001C18A1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sz w:val="20"/>
                <w:szCs w:val="20"/>
              </w:rPr>
              <w:t>Matej</w:t>
            </w:r>
          </w:p>
        </w:tc>
      </w:tr>
      <w:tr w:rsidR="001C18A1" w:rsidRPr="001C18A1" w14:paraId="75E2F4A3" w14:textId="77777777" w:rsidTr="001C18A1">
        <w:trPr>
          <w:trHeight w:val="31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4CF22853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sz w:val="20"/>
                <w:szCs w:val="20"/>
              </w:rPr>
              <w:t>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14:paraId="0101C781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sz w:val="20"/>
                <w:szCs w:val="20"/>
              </w:rPr>
              <w:t>MP 87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14:paraId="3C4F610D" w14:textId="77777777" w:rsidR="001C18A1" w:rsidRPr="001C18A1" w:rsidRDefault="001C18A1" w:rsidP="001C18A1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proofErr w:type="spellStart"/>
            <w:r w:rsidRPr="001C18A1">
              <w:rPr>
                <w:rFonts w:ascii="Calibri" w:eastAsia="Times New Roman" w:hAnsi="Calibri" w:cs="Calibri"/>
                <w:sz w:val="20"/>
                <w:szCs w:val="20"/>
              </w:rPr>
              <w:t>Kus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14:paraId="4C4B0A9D" w14:textId="77777777" w:rsidR="001C18A1" w:rsidRPr="001C18A1" w:rsidRDefault="001C18A1" w:rsidP="001C18A1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proofErr w:type="spellStart"/>
            <w:r w:rsidRPr="001C18A1">
              <w:rPr>
                <w:rFonts w:ascii="Calibri" w:eastAsia="Times New Roman" w:hAnsi="Calibri" w:cs="Calibri"/>
                <w:sz w:val="20"/>
                <w:szCs w:val="20"/>
              </w:rPr>
              <w:t>Marija</w:t>
            </w:r>
            <w:proofErr w:type="spellEnd"/>
          </w:p>
        </w:tc>
      </w:tr>
      <w:tr w:rsidR="001C18A1" w:rsidRPr="001C18A1" w14:paraId="4EFC7628" w14:textId="77777777" w:rsidTr="001C18A1">
        <w:trPr>
          <w:trHeight w:val="31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1ECFF59F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sz w:val="20"/>
                <w:szCs w:val="20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0E9786" w14:textId="77777777" w:rsidR="001C18A1" w:rsidRPr="001C18A1" w:rsidRDefault="001C18A1" w:rsidP="001C18A1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sz w:val="20"/>
                <w:szCs w:val="20"/>
              </w:rPr>
              <w:t>II 37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D7C373" w14:textId="77777777" w:rsidR="001C18A1" w:rsidRPr="001C18A1" w:rsidRDefault="001C18A1" w:rsidP="001C18A1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proofErr w:type="spellStart"/>
            <w:r w:rsidRPr="001C18A1">
              <w:rPr>
                <w:rFonts w:ascii="Calibri" w:eastAsia="Times New Roman" w:hAnsi="Calibri" w:cs="Calibri"/>
                <w:sz w:val="20"/>
                <w:szCs w:val="20"/>
              </w:rPr>
              <w:t>Gord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71EF77" w14:textId="77777777" w:rsidR="001C18A1" w:rsidRPr="001C18A1" w:rsidRDefault="001C18A1" w:rsidP="001C18A1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sz w:val="20"/>
                <w:szCs w:val="20"/>
              </w:rPr>
              <w:t>Nikola</w:t>
            </w:r>
          </w:p>
        </w:tc>
      </w:tr>
      <w:tr w:rsidR="001C18A1" w:rsidRPr="001C18A1" w14:paraId="6F5E098B" w14:textId="77777777" w:rsidTr="001C18A1">
        <w:trPr>
          <w:trHeight w:val="31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64DB2C6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sz w:val="20"/>
                <w:szCs w:val="20"/>
              </w:rPr>
              <w:t>1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D03265" w14:textId="77777777" w:rsidR="001C18A1" w:rsidRPr="001C18A1" w:rsidRDefault="001C18A1" w:rsidP="001C18A1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sz w:val="20"/>
                <w:szCs w:val="20"/>
              </w:rPr>
              <w:t>II 49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2A05B7" w14:textId="77777777" w:rsidR="001C18A1" w:rsidRPr="001C18A1" w:rsidRDefault="001C18A1" w:rsidP="001C18A1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proofErr w:type="spellStart"/>
            <w:r w:rsidRPr="001C18A1">
              <w:rPr>
                <w:rFonts w:ascii="Calibri" w:eastAsia="Times New Roman" w:hAnsi="Calibri" w:cs="Calibri"/>
                <w:sz w:val="20"/>
                <w:szCs w:val="20"/>
              </w:rPr>
              <w:t>Gmiz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29F9BA" w14:textId="77777777" w:rsidR="001C18A1" w:rsidRPr="001C18A1" w:rsidRDefault="001C18A1" w:rsidP="001C18A1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sz w:val="20"/>
                <w:szCs w:val="20"/>
              </w:rPr>
              <w:t>Jovan</w:t>
            </w:r>
          </w:p>
        </w:tc>
      </w:tr>
      <w:tr w:rsidR="001C18A1" w:rsidRPr="001C18A1" w14:paraId="381012B9" w14:textId="77777777" w:rsidTr="001C18A1">
        <w:trPr>
          <w:trHeight w:val="31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05A10373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sz w:val="20"/>
                <w:szCs w:val="20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0E0043" w14:textId="77777777" w:rsidR="001C18A1" w:rsidRPr="001C18A1" w:rsidRDefault="001C18A1" w:rsidP="001C18A1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sz w:val="20"/>
                <w:szCs w:val="20"/>
              </w:rPr>
              <w:t>II 59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2CC7A1" w14:textId="77777777" w:rsidR="001C18A1" w:rsidRPr="001C18A1" w:rsidRDefault="001C18A1" w:rsidP="001C18A1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proofErr w:type="spellStart"/>
            <w:r w:rsidRPr="001C18A1">
              <w:rPr>
                <w:rFonts w:ascii="Calibri" w:eastAsia="Times New Roman" w:hAnsi="Calibri" w:cs="Calibri"/>
                <w:sz w:val="20"/>
                <w:szCs w:val="20"/>
              </w:rPr>
              <w:t>Radumil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F35BA7" w14:textId="77777777" w:rsidR="001C18A1" w:rsidRPr="001C18A1" w:rsidRDefault="001C18A1" w:rsidP="001C18A1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sz w:val="20"/>
                <w:szCs w:val="20"/>
              </w:rPr>
              <w:t>Nikola</w:t>
            </w:r>
          </w:p>
        </w:tc>
      </w:tr>
      <w:tr w:rsidR="001C18A1" w:rsidRPr="001C18A1" w14:paraId="301AFE76" w14:textId="77777777" w:rsidTr="001C18A1">
        <w:trPr>
          <w:trHeight w:val="31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BAB231D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sz w:val="20"/>
                <w:szCs w:val="20"/>
              </w:rPr>
              <w:t>1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6EFC8E" w14:textId="77777777" w:rsidR="001C18A1" w:rsidRPr="001C18A1" w:rsidRDefault="001C18A1" w:rsidP="001C18A1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sz w:val="20"/>
                <w:szCs w:val="20"/>
              </w:rPr>
              <w:t>II 68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DBB870" w14:textId="77777777" w:rsidR="001C18A1" w:rsidRPr="001C18A1" w:rsidRDefault="001C18A1" w:rsidP="001C18A1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proofErr w:type="spellStart"/>
            <w:r w:rsidRPr="001C18A1">
              <w:rPr>
                <w:rFonts w:ascii="Calibri" w:eastAsia="Times New Roman" w:hAnsi="Calibri" w:cs="Calibri"/>
                <w:sz w:val="20"/>
                <w:szCs w:val="20"/>
              </w:rPr>
              <w:t>Kovačev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3F8D42" w14:textId="77777777" w:rsidR="001C18A1" w:rsidRPr="001C18A1" w:rsidRDefault="001C18A1" w:rsidP="001C18A1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sz w:val="20"/>
                <w:szCs w:val="20"/>
              </w:rPr>
              <w:t>Nikola</w:t>
            </w:r>
          </w:p>
        </w:tc>
      </w:tr>
      <w:tr w:rsidR="001C18A1" w:rsidRPr="001C18A1" w14:paraId="5F6098F3" w14:textId="77777777" w:rsidTr="001C18A1">
        <w:trPr>
          <w:trHeight w:val="31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16A0B469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sz w:val="20"/>
                <w:szCs w:val="20"/>
              </w:rPr>
              <w:t>1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35D4D2" w14:textId="77777777" w:rsidR="001C18A1" w:rsidRPr="001C18A1" w:rsidRDefault="001C18A1" w:rsidP="001C18A1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sz w:val="20"/>
                <w:szCs w:val="20"/>
              </w:rPr>
              <w:t>II 72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324A5D" w14:textId="77777777" w:rsidR="001C18A1" w:rsidRPr="001C18A1" w:rsidRDefault="001C18A1" w:rsidP="001C18A1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proofErr w:type="spellStart"/>
            <w:r w:rsidRPr="001C18A1">
              <w:rPr>
                <w:rFonts w:ascii="Calibri" w:eastAsia="Times New Roman" w:hAnsi="Calibri" w:cs="Calibri"/>
                <w:sz w:val="20"/>
                <w:szCs w:val="20"/>
              </w:rPr>
              <w:t>Radulov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5BB5F7" w14:textId="77777777" w:rsidR="001C18A1" w:rsidRPr="001C18A1" w:rsidRDefault="001C18A1" w:rsidP="001C18A1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proofErr w:type="spellStart"/>
            <w:r w:rsidRPr="001C18A1">
              <w:rPr>
                <w:rFonts w:ascii="Calibri" w:eastAsia="Times New Roman" w:hAnsi="Calibri" w:cs="Calibri"/>
                <w:sz w:val="20"/>
                <w:szCs w:val="20"/>
              </w:rPr>
              <w:t>Miloš</w:t>
            </w:r>
            <w:proofErr w:type="spellEnd"/>
          </w:p>
        </w:tc>
      </w:tr>
      <w:tr w:rsidR="001C18A1" w:rsidRPr="001C18A1" w14:paraId="41886030" w14:textId="77777777" w:rsidTr="001C18A1">
        <w:trPr>
          <w:trHeight w:val="31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14:paraId="17D8826A" w14:textId="77777777" w:rsidR="001C18A1" w:rsidRPr="001C18A1" w:rsidRDefault="001C18A1" w:rsidP="001C18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sz w:val="20"/>
                <w:szCs w:val="20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FD1B4" w14:textId="77777777" w:rsidR="001C18A1" w:rsidRPr="001C18A1" w:rsidRDefault="001C18A1" w:rsidP="001C18A1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sz w:val="20"/>
                <w:szCs w:val="20"/>
              </w:rPr>
              <w:t>ME 36\201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ECE53F" w14:textId="77777777" w:rsidR="001C18A1" w:rsidRPr="001C18A1" w:rsidRDefault="001C18A1" w:rsidP="001C18A1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proofErr w:type="spellStart"/>
            <w:r w:rsidRPr="001C18A1">
              <w:rPr>
                <w:rFonts w:ascii="Calibri" w:eastAsia="Times New Roman" w:hAnsi="Calibri" w:cs="Calibri"/>
                <w:sz w:val="20"/>
                <w:szCs w:val="20"/>
              </w:rPr>
              <w:t>Švonj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236938" w14:textId="77777777" w:rsidR="001C18A1" w:rsidRPr="001C18A1" w:rsidRDefault="001C18A1" w:rsidP="001C18A1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1C18A1">
              <w:rPr>
                <w:rFonts w:ascii="Calibri" w:eastAsia="Times New Roman" w:hAnsi="Calibri" w:cs="Calibri"/>
                <w:sz w:val="20"/>
                <w:szCs w:val="20"/>
              </w:rPr>
              <w:t>Nikola</w:t>
            </w:r>
          </w:p>
        </w:tc>
      </w:tr>
    </w:tbl>
    <w:p w14:paraId="7B776F2D" w14:textId="4DE44B68" w:rsidR="005276B7" w:rsidRDefault="005276B7" w:rsidP="005276B7"/>
    <w:p w14:paraId="2FF106FD" w14:textId="77777777" w:rsidR="005276B7" w:rsidRPr="00B12E90" w:rsidRDefault="005276B7" w:rsidP="005276B7"/>
    <w:sectPr w:rsidR="005276B7" w:rsidRPr="00B12E90" w:rsidSect="005276B7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YwNTY1MTAxMzYyNbFU0lEKTi0uzszPAykwrgUApZLktiwAAAA="/>
  </w:docVars>
  <w:rsids>
    <w:rsidRoot w:val="00B12E90"/>
    <w:rsid w:val="00135C74"/>
    <w:rsid w:val="001C18A1"/>
    <w:rsid w:val="00465E40"/>
    <w:rsid w:val="0050474D"/>
    <w:rsid w:val="005276B7"/>
    <w:rsid w:val="005350D2"/>
    <w:rsid w:val="007F06CA"/>
    <w:rsid w:val="00881E62"/>
    <w:rsid w:val="00903306"/>
    <w:rsid w:val="00A5247F"/>
    <w:rsid w:val="00B12E90"/>
    <w:rsid w:val="00E46A7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80DABE"/>
  <w15:docId w15:val="{B8C271ED-490F-496A-BD87-447064A12D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474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320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8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46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46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25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9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42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65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07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9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8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94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65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66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13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59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3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A4F96AB-F4F1-41F9-8B84-298CAE4724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93</Words>
  <Characters>3381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agan</dc:creator>
  <cp:lastModifiedBy>Dragan Kukuruzović</cp:lastModifiedBy>
  <cp:revision>4</cp:revision>
  <dcterms:created xsi:type="dcterms:W3CDTF">2019-04-13T12:42:00Z</dcterms:created>
  <dcterms:modified xsi:type="dcterms:W3CDTF">2019-04-13T15:08:00Z</dcterms:modified>
</cp:coreProperties>
</file>